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E3790" w14:textId="58BE7243" w:rsidR="00874E07" w:rsidRDefault="00697F2B" w:rsidP="00874E07">
      <w:pPr>
        <w:jc w:val="center"/>
        <w:rPr>
          <w:b/>
          <w:sz w:val="36"/>
          <w:szCs w:val="20"/>
        </w:rPr>
      </w:pPr>
      <w:r>
        <w:rPr>
          <w:b/>
          <w:sz w:val="36"/>
          <w:szCs w:val="20"/>
        </w:rPr>
        <w:t>Playfair Finance</w:t>
      </w:r>
    </w:p>
    <w:p w14:paraId="3CA65991" w14:textId="77777777" w:rsidR="00874E07" w:rsidRPr="00F3592F" w:rsidRDefault="00874E07" w:rsidP="00874E07">
      <w:pPr>
        <w:jc w:val="center"/>
        <w:rPr>
          <w:b/>
          <w:sz w:val="36"/>
          <w:szCs w:val="20"/>
        </w:rPr>
      </w:pPr>
      <w:r w:rsidRPr="00F3592F">
        <w:rPr>
          <w:b/>
          <w:sz w:val="36"/>
          <w:szCs w:val="20"/>
        </w:rPr>
        <w:t>Data Protection Policy</w:t>
      </w:r>
    </w:p>
    <w:p w14:paraId="54C6E9BD" w14:textId="77777777" w:rsidR="00874E07" w:rsidRPr="00F3592F" w:rsidRDefault="00874E07" w:rsidP="00874E07">
      <w:pPr>
        <w:rPr>
          <w:b/>
          <w:sz w:val="20"/>
          <w:szCs w:val="20"/>
        </w:rPr>
      </w:pPr>
    </w:p>
    <w:p w14:paraId="6E01DE3C" w14:textId="77777777" w:rsidR="00874E07" w:rsidRPr="00F3592F" w:rsidRDefault="00874E07" w:rsidP="00874E07">
      <w:pPr>
        <w:rPr>
          <w:b/>
          <w:sz w:val="20"/>
          <w:szCs w:val="20"/>
        </w:rPr>
      </w:pPr>
      <w:r w:rsidRPr="00F3592F">
        <w:rPr>
          <w:b/>
          <w:sz w:val="20"/>
          <w:szCs w:val="20"/>
        </w:rPr>
        <w:t>CONTENTS</w:t>
      </w:r>
    </w:p>
    <w:p w14:paraId="58B7972F" w14:textId="77777777" w:rsidR="00874E07" w:rsidRPr="00F3592F" w:rsidRDefault="00874E07" w:rsidP="00874E07">
      <w:pPr>
        <w:rPr>
          <w:sz w:val="20"/>
          <w:szCs w:val="20"/>
        </w:rPr>
      </w:pPr>
    </w:p>
    <w:tbl>
      <w:tblPr>
        <w:tblW w:w="10456" w:type="dxa"/>
        <w:tblLook w:val="0000" w:firstRow="0" w:lastRow="0" w:firstColumn="0" w:lastColumn="0" w:noHBand="0" w:noVBand="0"/>
      </w:tblPr>
      <w:tblGrid>
        <w:gridCol w:w="1384"/>
        <w:gridCol w:w="7229"/>
        <w:gridCol w:w="1843"/>
      </w:tblGrid>
      <w:tr w:rsidR="00874E07" w:rsidRPr="00F3592F" w14:paraId="03CD569B" w14:textId="77777777" w:rsidTr="000377EC">
        <w:tc>
          <w:tcPr>
            <w:tcW w:w="1384" w:type="dxa"/>
            <w:shd w:val="clear" w:color="auto" w:fill="auto"/>
          </w:tcPr>
          <w:p w14:paraId="162FDBCA" w14:textId="77777777" w:rsidR="00874E07" w:rsidRPr="00F3592F" w:rsidRDefault="00874E07" w:rsidP="000377EC">
            <w:pPr>
              <w:rPr>
                <w:sz w:val="20"/>
                <w:szCs w:val="20"/>
              </w:rPr>
            </w:pPr>
            <w:r w:rsidRPr="00F3592F">
              <w:rPr>
                <w:sz w:val="20"/>
                <w:szCs w:val="20"/>
              </w:rPr>
              <w:t>Section</w:t>
            </w:r>
          </w:p>
        </w:tc>
        <w:tc>
          <w:tcPr>
            <w:tcW w:w="7229" w:type="dxa"/>
            <w:shd w:val="clear" w:color="auto" w:fill="auto"/>
          </w:tcPr>
          <w:p w14:paraId="450F9592" w14:textId="77777777" w:rsidR="00874E07" w:rsidRPr="00F3592F" w:rsidRDefault="00874E07" w:rsidP="000377EC">
            <w:pPr>
              <w:rPr>
                <w:sz w:val="20"/>
                <w:szCs w:val="20"/>
              </w:rPr>
            </w:pPr>
            <w:r w:rsidRPr="00F3592F">
              <w:rPr>
                <w:sz w:val="20"/>
                <w:szCs w:val="20"/>
              </w:rPr>
              <w:t>Title</w:t>
            </w:r>
          </w:p>
        </w:tc>
        <w:tc>
          <w:tcPr>
            <w:tcW w:w="1843" w:type="dxa"/>
            <w:shd w:val="clear" w:color="auto" w:fill="auto"/>
          </w:tcPr>
          <w:p w14:paraId="01E9DCEE" w14:textId="77777777" w:rsidR="00874E07" w:rsidRPr="00F3592F" w:rsidRDefault="00874E07" w:rsidP="000377EC">
            <w:pPr>
              <w:rPr>
                <w:sz w:val="20"/>
                <w:szCs w:val="20"/>
              </w:rPr>
            </w:pPr>
          </w:p>
        </w:tc>
      </w:tr>
      <w:tr w:rsidR="00874E07" w:rsidRPr="00F3592F" w14:paraId="6572F846" w14:textId="77777777" w:rsidTr="000377EC">
        <w:tc>
          <w:tcPr>
            <w:tcW w:w="1384" w:type="dxa"/>
            <w:shd w:val="clear" w:color="auto" w:fill="auto"/>
          </w:tcPr>
          <w:p w14:paraId="77801801" w14:textId="77777777" w:rsidR="00874E07" w:rsidRPr="00F3592F" w:rsidRDefault="00874E07" w:rsidP="000377EC">
            <w:pPr>
              <w:rPr>
                <w:sz w:val="20"/>
                <w:szCs w:val="20"/>
              </w:rPr>
            </w:pPr>
          </w:p>
          <w:p w14:paraId="0825C8D5" w14:textId="77777777" w:rsidR="00874E07" w:rsidRPr="00F3592F" w:rsidRDefault="00874E07" w:rsidP="000377EC">
            <w:pPr>
              <w:rPr>
                <w:sz w:val="20"/>
                <w:szCs w:val="20"/>
              </w:rPr>
            </w:pPr>
            <w:r w:rsidRPr="00F3592F">
              <w:rPr>
                <w:sz w:val="20"/>
                <w:szCs w:val="20"/>
              </w:rPr>
              <w:t>1</w:t>
            </w:r>
          </w:p>
        </w:tc>
        <w:tc>
          <w:tcPr>
            <w:tcW w:w="7229" w:type="dxa"/>
            <w:shd w:val="clear" w:color="auto" w:fill="auto"/>
          </w:tcPr>
          <w:p w14:paraId="2C963BEB" w14:textId="77777777" w:rsidR="00874E07" w:rsidRPr="00F3592F" w:rsidRDefault="00874E07" w:rsidP="000377EC">
            <w:pPr>
              <w:rPr>
                <w:sz w:val="20"/>
                <w:szCs w:val="20"/>
              </w:rPr>
            </w:pPr>
          </w:p>
          <w:p w14:paraId="1A85641D" w14:textId="3EE87391" w:rsidR="00874E07" w:rsidRPr="00F3592F" w:rsidRDefault="00874E07" w:rsidP="000377EC">
            <w:pPr>
              <w:tabs>
                <w:tab w:val="left" w:pos="5535"/>
              </w:tabs>
              <w:rPr>
                <w:sz w:val="20"/>
                <w:szCs w:val="20"/>
              </w:rPr>
            </w:pPr>
            <w:r w:rsidRPr="00F3592F">
              <w:rPr>
                <w:sz w:val="20"/>
                <w:szCs w:val="20"/>
              </w:rPr>
              <w:t>Introduction</w:t>
            </w:r>
            <w:r w:rsidR="000377EC">
              <w:rPr>
                <w:sz w:val="20"/>
                <w:szCs w:val="20"/>
              </w:rPr>
              <w:tab/>
            </w:r>
          </w:p>
        </w:tc>
        <w:tc>
          <w:tcPr>
            <w:tcW w:w="1843" w:type="dxa"/>
            <w:shd w:val="clear" w:color="auto" w:fill="auto"/>
          </w:tcPr>
          <w:p w14:paraId="0A5E79CA" w14:textId="77777777" w:rsidR="00874E07" w:rsidRPr="00F3592F" w:rsidRDefault="00874E07" w:rsidP="000377EC">
            <w:pPr>
              <w:rPr>
                <w:sz w:val="20"/>
                <w:szCs w:val="20"/>
              </w:rPr>
            </w:pPr>
          </w:p>
        </w:tc>
      </w:tr>
      <w:tr w:rsidR="00874E07" w:rsidRPr="00F3592F" w14:paraId="13B0F3AD" w14:textId="77777777" w:rsidTr="000377EC">
        <w:tc>
          <w:tcPr>
            <w:tcW w:w="1384" w:type="dxa"/>
            <w:shd w:val="clear" w:color="auto" w:fill="auto"/>
          </w:tcPr>
          <w:p w14:paraId="06AB709F" w14:textId="77777777" w:rsidR="00874E07" w:rsidRPr="00F3592F" w:rsidRDefault="00874E07" w:rsidP="000377EC">
            <w:pPr>
              <w:rPr>
                <w:sz w:val="20"/>
                <w:szCs w:val="20"/>
              </w:rPr>
            </w:pPr>
            <w:r w:rsidRPr="00F3592F">
              <w:rPr>
                <w:sz w:val="20"/>
                <w:szCs w:val="20"/>
              </w:rPr>
              <w:t>2</w:t>
            </w:r>
          </w:p>
        </w:tc>
        <w:tc>
          <w:tcPr>
            <w:tcW w:w="7229" w:type="dxa"/>
            <w:shd w:val="clear" w:color="auto" w:fill="auto"/>
          </w:tcPr>
          <w:p w14:paraId="7A0C3968" w14:textId="2B18174C" w:rsidR="00874E07" w:rsidRPr="00F3592F" w:rsidRDefault="00874E07" w:rsidP="000377EC">
            <w:pPr>
              <w:rPr>
                <w:sz w:val="20"/>
                <w:szCs w:val="20"/>
              </w:rPr>
            </w:pPr>
            <w:r w:rsidRPr="00F3592F">
              <w:rPr>
                <w:sz w:val="20"/>
                <w:szCs w:val="20"/>
              </w:rPr>
              <w:t xml:space="preserve">Why this Policy </w:t>
            </w:r>
            <w:r w:rsidR="005669BD">
              <w:rPr>
                <w:sz w:val="20"/>
                <w:szCs w:val="20"/>
              </w:rPr>
              <w:t>E</w:t>
            </w:r>
            <w:r w:rsidRPr="00F3592F">
              <w:rPr>
                <w:sz w:val="20"/>
                <w:szCs w:val="20"/>
              </w:rPr>
              <w:t>xists</w:t>
            </w:r>
          </w:p>
        </w:tc>
        <w:tc>
          <w:tcPr>
            <w:tcW w:w="1843" w:type="dxa"/>
            <w:shd w:val="clear" w:color="auto" w:fill="auto"/>
          </w:tcPr>
          <w:p w14:paraId="42034D15" w14:textId="77777777" w:rsidR="00874E07" w:rsidRPr="00F3592F" w:rsidRDefault="00874E07" w:rsidP="000377EC">
            <w:pPr>
              <w:rPr>
                <w:sz w:val="20"/>
                <w:szCs w:val="20"/>
              </w:rPr>
            </w:pPr>
          </w:p>
        </w:tc>
      </w:tr>
      <w:tr w:rsidR="00874E07" w:rsidRPr="00F3592F" w14:paraId="4A91990D" w14:textId="77777777" w:rsidTr="000377EC">
        <w:tc>
          <w:tcPr>
            <w:tcW w:w="1384" w:type="dxa"/>
            <w:shd w:val="clear" w:color="auto" w:fill="auto"/>
          </w:tcPr>
          <w:p w14:paraId="0680ED8C" w14:textId="77777777" w:rsidR="00874E07" w:rsidRPr="00F3592F" w:rsidRDefault="00874E07" w:rsidP="000377EC">
            <w:pPr>
              <w:rPr>
                <w:sz w:val="20"/>
                <w:szCs w:val="20"/>
              </w:rPr>
            </w:pPr>
            <w:r w:rsidRPr="00F3592F">
              <w:rPr>
                <w:sz w:val="20"/>
                <w:szCs w:val="20"/>
              </w:rPr>
              <w:t>3</w:t>
            </w:r>
          </w:p>
        </w:tc>
        <w:tc>
          <w:tcPr>
            <w:tcW w:w="7229" w:type="dxa"/>
            <w:shd w:val="clear" w:color="auto" w:fill="auto"/>
          </w:tcPr>
          <w:p w14:paraId="1B25C218" w14:textId="77777777" w:rsidR="00874E07" w:rsidRPr="00F3592F" w:rsidRDefault="00874E07" w:rsidP="000377EC">
            <w:pPr>
              <w:rPr>
                <w:sz w:val="20"/>
                <w:szCs w:val="20"/>
              </w:rPr>
            </w:pPr>
            <w:r w:rsidRPr="00F3592F">
              <w:rPr>
                <w:sz w:val="20"/>
                <w:szCs w:val="20"/>
              </w:rPr>
              <w:t>Data Protection Law</w:t>
            </w:r>
          </w:p>
        </w:tc>
        <w:tc>
          <w:tcPr>
            <w:tcW w:w="1843" w:type="dxa"/>
            <w:shd w:val="clear" w:color="auto" w:fill="auto"/>
          </w:tcPr>
          <w:p w14:paraId="1293C8F8" w14:textId="77777777" w:rsidR="00874E07" w:rsidRPr="00F3592F" w:rsidRDefault="00874E07" w:rsidP="000377EC">
            <w:pPr>
              <w:rPr>
                <w:sz w:val="20"/>
                <w:szCs w:val="20"/>
              </w:rPr>
            </w:pPr>
          </w:p>
        </w:tc>
      </w:tr>
      <w:tr w:rsidR="00874E07" w:rsidRPr="00F3592F" w14:paraId="747AD4D4" w14:textId="77777777" w:rsidTr="000377EC">
        <w:tc>
          <w:tcPr>
            <w:tcW w:w="1384" w:type="dxa"/>
            <w:shd w:val="clear" w:color="auto" w:fill="auto"/>
          </w:tcPr>
          <w:p w14:paraId="4EA96216" w14:textId="77777777" w:rsidR="00874E07" w:rsidRPr="00F3592F" w:rsidRDefault="00874E07" w:rsidP="000377EC">
            <w:pPr>
              <w:rPr>
                <w:sz w:val="20"/>
                <w:szCs w:val="20"/>
              </w:rPr>
            </w:pPr>
            <w:r w:rsidRPr="00F3592F">
              <w:rPr>
                <w:sz w:val="20"/>
                <w:szCs w:val="20"/>
              </w:rPr>
              <w:t>4</w:t>
            </w:r>
          </w:p>
        </w:tc>
        <w:tc>
          <w:tcPr>
            <w:tcW w:w="7229" w:type="dxa"/>
            <w:shd w:val="clear" w:color="auto" w:fill="auto"/>
          </w:tcPr>
          <w:p w14:paraId="5324C214" w14:textId="633A89A6" w:rsidR="00874E07" w:rsidRPr="00F3592F" w:rsidRDefault="0011772D" w:rsidP="000377EC">
            <w:pPr>
              <w:rPr>
                <w:sz w:val="20"/>
                <w:szCs w:val="20"/>
              </w:rPr>
            </w:pPr>
            <w:r>
              <w:rPr>
                <w:sz w:val="20"/>
                <w:szCs w:val="20"/>
              </w:rPr>
              <w:t>Responsibilities</w:t>
            </w:r>
          </w:p>
        </w:tc>
        <w:tc>
          <w:tcPr>
            <w:tcW w:w="1843" w:type="dxa"/>
            <w:shd w:val="clear" w:color="auto" w:fill="auto"/>
          </w:tcPr>
          <w:p w14:paraId="44365C2C" w14:textId="77777777" w:rsidR="00874E07" w:rsidRPr="00F3592F" w:rsidRDefault="00874E07" w:rsidP="000377EC">
            <w:pPr>
              <w:rPr>
                <w:sz w:val="20"/>
                <w:szCs w:val="20"/>
              </w:rPr>
            </w:pPr>
          </w:p>
        </w:tc>
      </w:tr>
      <w:tr w:rsidR="00874E07" w:rsidRPr="00F3592F" w14:paraId="5F51B93B" w14:textId="77777777" w:rsidTr="000377EC">
        <w:tc>
          <w:tcPr>
            <w:tcW w:w="1384" w:type="dxa"/>
            <w:shd w:val="clear" w:color="auto" w:fill="auto"/>
          </w:tcPr>
          <w:p w14:paraId="2743C8D8" w14:textId="77777777" w:rsidR="00874E07" w:rsidRPr="00F3592F" w:rsidRDefault="00874E07" w:rsidP="000377EC">
            <w:pPr>
              <w:rPr>
                <w:sz w:val="20"/>
                <w:szCs w:val="20"/>
              </w:rPr>
            </w:pPr>
            <w:r w:rsidRPr="00F3592F">
              <w:rPr>
                <w:sz w:val="20"/>
                <w:szCs w:val="20"/>
              </w:rPr>
              <w:t>5</w:t>
            </w:r>
          </w:p>
          <w:p w14:paraId="6E7CDBCF" w14:textId="77777777" w:rsidR="00874E07" w:rsidRPr="00F3592F" w:rsidRDefault="00874E07" w:rsidP="000377EC">
            <w:pPr>
              <w:rPr>
                <w:sz w:val="20"/>
                <w:szCs w:val="20"/>
              </w:rPr>
            </w:pPr>
            <w:r w:rsidRPr="00F3592F">
              <w:rPr>
                <w:sz w:val="20"/>
                <w:szCs w:val="20"/>
              </w:rPr>
              <w:t>6</w:t>
            </w:r>
          </w:p>
          <w:p w14:paraId="47099021" w14:textId="77777777" w:rsidR="00874E07" w:rsidRPr="00F3592F" w:rsidRDefault="00874E07" w:rsidP="000377EC">
            <w:pPr>
              <w:rPr>
                <w:sz w:val="20"/>
                <w:szCs w:val="20"/>
              </w:rPr>
            </w:pPr>
            <w:r w:rsidRPr="00F3592F">
              <w:rPr>
                <w:sz w:val="20"/>
                <w:szCs w:val="20"/>
              </w:rPr>
              <w:t>7</w:t>
            </w:r>
          </w:p>
          <w:p w14:paraId="54EB2C9C" w14:textId="77777777" w:rsidR="00874E07" w:rsidRPr="00F3592F" w:rsidRDefault="00874E07" w:rsidP="000377EC">
            <w:pPr>
              <w:rPr>
                <w:sz w:val="20"/>
                <w:szCs w:val="20"/>
              </w:rPr>
            </w:pPr>
            <w:r w:rsidRPr="00F3592F">
              <w:rPr>
                <w:sz w:val="20"/>
                <w:szCs w:val="20"/>
              </w:rPr>
              <w:t>8</w:t>
            </w:r>
          </w:p>
          <w:p w14:paraId="5D1B48B8" w14:textId="77777777" w:rsidR="00874E07" w:rsidRPr="00F3592F" w:rsidRDefault="00874E07" w:rsidP="000377EC">
            <w:pPr>
              <w:rPr>
                <w:sz w:val="20"/>
                <w:szCs w:val="20"/>
              </w:rPr>
            </w:pPr>
            <w:r w:rsidRPr="00F3592F">
              <w:rPr>
                <w:sz w:val="20"/>
                <w:szCs w:val="20"/>
              </w:rPr>
              <w:t>9</w:t>
            </w:r>
          </w:p>
          <w:p w14:paraId="7C1B99DB" w14:textId="6F976D7C" w:rsidR="0011772D" w:rsidRPr="00F3592F" w:rsidRDefault="00874E07" w:rsidP="000377EC">
            <w:pPr>
              <w:rPr>
                <w:sz w:val="20"/>
                <w:szCs w:val="20"/>
              </w:rPr>
            </w:pPr>
            <w:r w:rsidRPr="00F3592F">
              <w:rPr>
                <w:sz w:val="20"/>
                <w:szCs w:val="20"/>
              </w:rPr>
              <w:t>10</w:t>
            </w:r>
          </w:p>
          <w:p w14:paraId="14B4026C" w14:textId="77777777" w:rsidR="00874E07" w:rsidRPr="00F3592F" w:rsidRDefault="00874E07" w:rsidP="000377EC">
            <w:pPr>
              <w:rPr>
                <w:sz w:val="20"/>
                <w:szCs w:val="20"/>
              </w:rPr>
            </w:pPr>
          </w:p>
        </w:tc>
        <w:tc>
          <w:tcPr>
            <w:tcW w:w="7229" w:type="dxa"/>
            <w:shd w:val="clear" w:color="auto" w:fill="auto"/>
          </w:tcPr>
          <w:p w14:paraId="58CD9A76" w14:textId="1F50197F" w:rsidR="00874E07" w:rsidRPr="00F3592F" w:rsidRDefault="0074742A" w:rsidP="000377EC">
            <w:pPr>
              <w:rPr>
                <w:sz w:val="20"/>
                <w:szCs w:val="20"/>
              </w:rPr>
            </w:pPr>
            <w:r>
              <w:rPr>
                <w:sz w:val="20"/>
                <w:szCs w:val="20"/>
              </w:rPr>
              <w:t>Data Protection Impact Assessments (DPIA)</w:t>
            </w:r>
          </w:p>
          <w:p w14:paraId="62AB87AB" w14:textId="788E8C8D" w:rsidR="00874E07" w:rsidRPr="00F3592F" w:rsidRDefault="0074742A" w:rsidP="000377EC">
            <w:pPr>
              <w:rPr>
                <w:sz w:val="20"/>
                <w:szCs w:val="20"/>
              </w:rPr>
            </w:pPr>
            <w:r>
              <w:rPr>
                <w:sz w:val="20"/>
                <w:szCs w:val="20"/>
              </w:rPr>
              <w:t>Individuals</w:t>
            </w:r>
            <w:r w:rsidR="005669BD">
              <w:rPr>
                <w:sz w:val="20"/>
                <w:szCs w:val="20"/>
              </w:rPr>
              <w:t>’</w:t>
            </w:r>
            <w:r>
              <w:rPr>
                <w:sz w:val="20"/>
                <w:szCs w:val="20"/>
              </w:rPr>
              <w:t xml:space="preserve"> Rights</w:t>
            </w:r>
          </w:p>
          <w:p w14:paraId="69808D0D" w14:textId="6B2F1A5D" w:rsidR="00874E07" w:rsidRPr="00F3592F" w:rsidRDefault="0082115C" w:rsidP="000377EC">
            <w:pPr>
              <w:rPr>
                <w:sz w:val="20"/>
                <w:szCs w:val="20"/>
              </w:rPr>
            </w:pPr>
            <w:r>
              <w:rPr>
                <w:sz w:val="20"/>
                <w:szCs w:val="20"/>
              </w:rPr>
              <w:t>Subject Access Request</w:t>
            </w:r>
            <w:r w:rsidR="005669BD">
              <w:rPr>
                <w:sz w:val="20"/>
                <w:szCs w:val="20"/>
              </w:rPr>
              <w:t xml:space="preserve"> (SAR)</w:t>
            </w:r>
          </w:p>
          <w:p w14:paraId="03B01513" w14:textId="009A2E78" w:rsidR="00874E07" w:rsidRPr="00F3592F" w:rsidRDefault="0011772D" w:rsidP="000377EC">
            <w:pPr>
              <w:rPr>
                <w:sz w:val="20"/>
                <w:szCs w:val="20"/>
              </w:rPr>
            </w:pPr>
            <w:r>
              <w:rPr>
                <w:sz w:val="20"/>
                <w:szCs w:val="20"/>
              </w:rPr>
              <w:t>Complaints</w:t>
            </w:r>
          </w:p>
          <w:p w14:paraId="15253C38" w14:textId="77777777" w:rsidR="00874E07" w:rsidRPr="00F3592F" w:rsidRDefault="00874E07" w:rsidP="000377EC">
            <w:pPr>
              <w:rPr>
                <w:sz w:val="20"/>
                <w:szCs w:val="20"/>
              </w:rPr>
            </w:pPr>
            <w:r w:rsidRPr="00F3592F">
              <w:rPr>
                <w:sz w:val="20"/>
                <w:szCs w:val="20"/>
              </w:rPr>
              <w:t>Data Use</w:t>
            </w:r>
          </w:p>
          <w:p w14:paraId="5083DA4E" w14:textId="4AD432FD" w:rsidR="00874E07" w:rsidRPr="00F3592F" w:rsidRDefault="00874E07" w:rsidP="000377EC">
            <w:pPr>
              <w:rPr>
                <w:sz w:val="20"/>
                <w:szCs w:val="20"/>
              </w:rPr>
            </w:pPr>
            <w:r w:rsidRPr="00F3592F">
              <w:rPr>
                <w:sz w:val="20"/>
                <w:szCs w:val="20"/>
              </w:rPr>
              <w:t xml:space="preserve">Data </w:t>
            </w:r>
            <w:r w:rsidR="0011772D">
              <w:rPr>
                <w:sz w:val="20"/>
                <w:szCs w:val="20"/>
              </w:rPr>
              <w:t>Security and Storage</w:t>
            </w:r>
          </w:p>
          <w:p w14:paraId="12F92320" w14:textId="5CFC64DB" w:rsidR="0011772D" w:rsidRDefault="0011772D" w:rsidP="000377EC">
            <w:pPr>
              <w:rPr>
                <w:sz w:val="20"/>
                <w:szCs w:val="20"/>
              </w:rPr>
            </w:pPr>
          </w:p>
          <w:p w14:paraId="6225267F" w14:textId="358BB394" w:rsidR="0011772D" w:rsidRDefault="0011772D" w:rsidP="000377EC">
            <w:pPr>
              <w:rPr>
                <w:sz w:val="20"/>
                <w:szCs w:val="20"/>
              </w:rPr>
            </w:pPr>
          </w:p>
          <w:p w14:paraId="4B750A2F" w14:textId="483CFA06" w:rsidR="0011772D" w:rsidRDefault="0011772D" w:rsidP="000377EC">
            <w:pPr>
              <w:rPr>
                <w:sz w:val="20"/>
                <w:szCs w:val="20"/>
              </w:rPr>
            </w:pPr>
          </w:p>
          <w:p w14:paraId="665094B7" w14:textId="0BECA446" w:rsidR="0011772D" w:rsidRDefault="0011772D" w:rsidP="000377EC">
            <w:pPr>
              <w:rPr>
                <w:sz w:val="20"/>
                <w:szCs w:val="20"/>
              </w:rPr>
            </w:pPr>
          </w:p>
          <w:p w14:paraId="1066C4D5" w14:textId="77777777" w:rsidR="0011772D" w:rsidRDefault="0011772D" w:rsidP="000377EC">
            <w:pPr>
              <w:rPr>
                <w:sz w:val="20"/>
                <w:szCs w:val="20"/>
              </w:rPr>
            </w:pPr>
          </w:p>
          <w:p w14:paraId="6DF6F519" w14:textId="4166773C" w:rsidR="0011772D" w:rsidRPr="00F3592F" w:rsidRDefault="0011772D" w:rsidP="000377EC">
            <w:pPr>
              <w:rPr>
                <w:sz w:val="20"/>
                <w:szCs w:val="20"/>
              </w:rPr>
            </w:pPr>
          </w:p>
        </w:tc>
        <w:tc>
          <w:tcPr>
            <w:tcW w:w="1843" w:type="dxa"/>
            <w:shd w:val="clear" w:color="auto" w:fill="auto"/>
          </w:tcPr>
          <w:p w14:paraId="3625B306" w14:textId="77777777" w:rsidR="00874E07" w:rsidRPr="00F3592F" w:rsidRDefault="00874E07" w:rsidP="000377EC">
            <w:pPr>
              <w:rPr>
                <w:sz w:val="20"/>
                <w:szCs w:val="20"/>
              </w:rPr>
            </w:pPr>
          </w:p>
        </w:tc>
      </w:tr>
    </w:tbl>
    <w:p w14:paraId="5D3BF448" w14:textId="77777777" w:rsidR="00874E07" w:rsidRPr="00F3592F" w:rsidRDefault="00874E07" w:rsidP="00F93190">
      <w:pPr>
        <w:spacing w:after="200"/>
        <w:jc w:val="center"/>
        <w:rPr>
          <w:sz w:val="28"/>
        </w:rPr>
      </w:pPr>
    </w:p>
    <w:p w14:paraId="601764EA" w14:textId="77777777" w:rsidR="00874E07" w:rsidRPr="00F3592F" w:rsidRDefault="00874E07" w:rsidP="00F93190">
      <w:pPr>
        <w:spacing w:after="200"/>
        <w:jc w:val="center"/>
        <w:rPr>
          <w:b/>
          <w:sz w:val="28"/>
        </w:rPr>
      </w:pPr>
    </w:p>
    <w:p w14:paraId="7C876163" w14:textId="77777777" w:rsidR="00874E07" w:rsidRPr="00F3592F" w:rsidRDefault="00874E07" w:rsidP="00F93190">
      <w:pPr>
        <w:spacing w:after="200"/>
        <w:jc w:val="center"/>
        <w:rPr>
          <w:b/>
          <w:sz w:val="28"/>
        </w:rPr>
      </w:pPr>
    </w:p>
    <w:p w14:paraId="70B000E2" w14:textId="3647A2B0" w:rsidR="00874E07" w:rsidRDefault="005669BD" w:rsidP="005669BD">
      <w:pPr>
        <w:tabs>
          <w:tab w:val="left" w:pos="5422"/>
        </w:tabs>
        <w:spacing w:after="200"/>
        <w:rPr>
          <w:b/>
          <w:sz w:val="28"/>
        </w:rPr>
      </w:pPr>
      <w:r>
        <w:rPr>
          <w:b/>
          <w:sz w:val="28"/>
        </w:rPr>
        <w:tab/>
      </w:r>
    </w:p>
    <w:p w14:paraId="0C2591E3" w14:textId="7061D358" w:rsidR="000377EC" w:rsidRDefault="000377EC" w:rsidP="00F93190">
      <w:pPr>
        <w:spacing w:after="200"/>
        <w:jc w:val="center"/>
        <w:rPr>
          <w:b/>
          <w:sz w:val="28"/>
        </w:rPr>
      </w:pPr>
    </w:p>
    <w:p w14:paraId="73F5CF60" w14:textId="77777777" w:rsidR="008F3E32" w:rsidRPr="00F3592F" w:rsidRDefault="008F3E32" w:rsidP="00F93190">
      <w:pPr>
        <w:spacing w:after="200"/>
        <w:jc w:val="center"/>
        <w:rPr>
          <w:b/>
          <w:sz w:val="28"/>
        </w:rPr>
      </w:pPr>
    </w:p>
    <w:p w14:paraId="01B839EE" w14:textId="5B53A8A1" w:rsidR="008F3E32" w:rsidRPr="008F3E32" w:rsidRDefault="00697F2B" w:rsidP="008F3E32">
      <w:pPr>
        <w:jc w:val="center"/>
        <w:rPr>
          <w:sz w:val="28"/>
          <w:szCs w:val="20"/>
        </w:rPr>
      </w:pPr>
      <w:r>
        <w:rPr>
          <w:sz w:val="28"/>
          <w:szCs w:val="20"/>
        </w:rPr>
        <w:lastRenderedPageBreak/>
        <w:t xml:space="preserve">Playfair Finance </w:t>
      </w:r>
      <w:bookmarkStart w:id="0" w:name="_GoBack"/>
      <w:bookmarkEnd w:id="0"/>
      <w:r w:rsidR="008F3E32">
        <w:rPr>
          <w:sz w:val="28"/>
          <w:szCs w:val="20"/>
        </w:rPr>
        <w:t xml:space="preserve">- </w:t>
      </w:r>
      <w:r w:rsidR="008F3E32" w:rsidRPr="008F3E32">
        <w:rPr>
          <w:sz w:val="28"/>
          <w:szCs w:val="20"/>
        </w:rPr>
        <w:t>(Referred to as ‘the company’)</w:t>
      </w:r>
    </w:p>
    <w:p w14:paraId="52614B13" w14:textId="77777777" w:rsidR="008F3E32" w:rsidRDefault="008F3E32" w:rsidP="008F3E32">
      <w:pPr>
        <w:pStyle w:val="ListParagraph"/>
        <w:spacing w:after="200"/>
        <w:ind w:left="0"/>
        <w:rPr>
          <w:b/>
        </w:rPr>
      </w:pPr>
    </w:p>
    <w:p w14:paraId="1AEFB5DD" w14:textId="450455ED" w:rsidR="00F93190" w:rsidRPr="00F3592F" w:rsidRDefault="00F93190" w:rsidP="00874E07">
      <w:pPr>
        <w:pStyle w:val="ListParagraph"/>
        <w:numPr>
          <w:ilvl w:val="0"/>
          <w:numId w:val="13"/>
        </w:numPr>
        <w:spacing w:after="200"/>
        <w:ind w:left="0"/>
        <w:rPr>
          <w:b/>
        </w:rPr>
      </w:pPr>
      <w:r w:rsidRPr="00F3592F">
        <w:rPr>
          <w:b/>
        </w:rPr>
        <w:t>Introduction</w:t>
      </w:r>
    </w:p>
    <w:p w14:paraId="7920AA36" w14:textId="78C74ED6" w:rsidR="00F93190" w:rsidRPr="00F3592F" w:rsidRDefault="008F3E32" w:rsidP="00F93190">
      <w:pPr>
        <w:spacing w:after="200"/>
      </w:pPr>
      <w:r>
        <w:t>The Company</w:t>
      </w:r>
      <w:r w:rsidR="00F93190" w:rsidRPr="00F3592F">
        <w:t xml:space="preserve"> needs to gather and use certain information about individuals.</w:t>
      </w:r>
    </w:p>
    <w:p w14:paraId="752ECC08" w14:textId="2051EC99" w:rsidR="00F93190" w:rsidRPr="00F3592F" w:rsidRDefault="005669BD" w:rsidP="0011772D">
      <w:pPr>
        <w:spacing w:after="200"/>
      </w:pPr>
      <w:r>
        <w:t>This</w:t>
      </w:r>
      <w:r w:rsidR="00F93190" w:rsidRPr="00F3592F">
        <w:t xml:space="preserve"> can include customers, suppliers, business contacts, employees and other people the organisation has a relationship with or may need to contact.</w:t>
      </w:r>
    </w:p>
    <w:p w14:paraId="1F5636D6" w14:textId="36E2B46A" w:rsidR="00F93190" w:rsidRPr="00F3592F" w:rsidRDefault="00F93190" w:rsidP="0011772D">
      <w:pPr>
        <w:spacing w:after="200"/>
        <w:ind w:hanging="11"/>
      </w:pPr>
      <w:r w:rsidRPr="00F3592F">
        <w:t>This policy describes how this personal data must be collected, handled and stored to meet the company’s data protection standards — and to comply with the law.</w:t>
      </w:r>
    </w:p>
    <w:p w14:paraId="498260D2" w14:textId="77777777" w:rsidR="00F93190" w:rsidRPr="00F3592F" w:rsidRDefault="00F93190" w:rsidP="00874E07">
      <w:pPr>
        <w:pStyle w:val="ListParagraph"/>
        <w:numPr>
          <w:ilvl w:val="0"/>
          <w:numId w:val="13"/>
        </w:numPr>
        <w:spacing w:after="200"/>
        <w:ind w:left="0"/>
        <w:rPr>
          <w:b/>
        </w:rPr>
      </w:pPr>
      <w:r w:rsidRPr="00F3592F">
        <w:rPr>
          <w:b/>
        </w:rPr>
        <w:t>Why this policy exists</w:t>
      </w:r>
    </w:p>
    <w:p w14:paraId="29C93128" w14:textId="165F68FF" w:rsidR="00F93190" w:rsidRPr="00F3592F" w:rsidRDefault="00F93190" w:rsidP="00F93190">
      <w:pPr>
        <w:spacing w:after="200"/>
      </w:pPr>
      <w:r w:rsidRPr="00F3592F">
        <w:t>This data protection policy ensures</w:t>
      </w:r>
      <w:r w:rsidR="005669BD">
        <w:t xml:space="preserve"> </w:t>
      </w:r>
      <w:r w:rsidR="008F3E32">
        <w:t>the company</w:t>
      </w:r>
      <w:r w:rsidR="005669BD">
        <w:t>;</w:t>
      </w:r>
    </w:p>
    <w:p w14:paraId="266F8F58" w14:textId="373297CE" w:rsidR="00F93190" w:rsidRPr="00F3592F" w:rsidRDefault="005669BD" w:rsidP="0011772D">
      <w:pPr>
        <w:numPr>
          <w:ilvl w:val="0"/>
          <w:numId w:val="2"/>
        </w:numPr>
        <w:spacing w:after="0" w:line="240" w:lineRule="auto"/>
        <w:ind w:left="284" w:firstLine="137"/>
      </w:pPr>
      <w:r>
        <w:t>c</w:t>
      </w:r>
      <w:r w:rsidR="00F93190" w:rsidRPr="00F3592F">
        <w:t>omplies with data protection law and follow</w:t>
      </w:r>
      <w:r>
        <w:t>s</w:t>
      </w:r>
      <w:r w:rsidR="00F93190" w:rsidRPr="00F3592F">
        <w:t xml:space="preserve"> good practice </w:t>
      </w:r>
    </w:p>
    <w:p w14:paraId="20DAE535" w14:textId="5A2E7E52" w:rsidR="00F93190" w:rsidRPr="00F3592F" w:rsidRDefault="005669BD" w:rsidP="0011772D">
      <w:pPr>
        <w:numPr>
          <w:ilvl w:val="0"/>
          <w:numId w:val="2"/>
        </w:numPr>
        <w:spacing w:after="0" w:line="240" w:lineRule="auto"/>
        <w:ind w:left="284" w:firstLine="137"/>
      </w:pPr>
      <w:r>
        <w:t>p</w:t>
      </w:r>
      <w:r w:rsidR="00F93190" w:rsidRPr="00F3592F">
        <w:t xml:space="preserve">rotects the rights of </w:t>
      </w:r>
      <w:r w:rsidR="00F67A64">
        <w:t>all individuals</w:t>
      </w:r>
      <w:r>
        <w:t>’</w:t>
      </w:r>
      <w:r w:rsidR="00F67A64">
        <w:t xml:space="preserve"> data</w:t>
      </w:r>
    </w:p>
    <w:p w14:paraId="0897EB9D" w14:textId="407AF8A3" w:rsidR="00F93190" w:rsidRPr="00F3592F" w:rsidRDefault="005669BD" w:rsidP="0011772D">
      <w:pPr>
        <w:numPr>
          <w:ilvl w:val="0"/>
          <w:numId w:val="2"/>
        </w:numPr>
        <w:spacing w:after="0" w:line="240" w:lineRule="auto"/>
        <w:ind w:left="284" w:firstLine="142"/>
      </w:pPr>
      <w:r>
        <w:t>i</w:t>
      </w:r>
      <w:r w:rsidR="00F93190" w:rsidRPr="00F3592F">
        <w:t>s open about how it stores and processes individuals’ data</w:t>
      </w:r>
      <w:r w:rsidR="00F67A64">
        <w:t xml:space="preserve"> </w:t>
      </w:r>
      <w:r>
        <w:t>in line</w:t>
      </w:r>
      <w:r w:rsidR="00F67A64">
        <w:t xml:space="preserve"> with individuals</w:t>
      </w:r>
      <w:r>
        <w:t>’</w:t>
      </w:r>
      <w:r w:rsidR="00F67A64">
        <w:t xml:space="preserve"> rights</w:t>
      </w:r>
    </w:p>
    <w:p w14:paraId="473692D8" w14:textId="654A5070" w:rsidR="00F93190" w:rsidRPr="00F3592F" w:rsidRDefault="005669BD" w:rsidP="0011772D">
      <w:pPr>
        <w:numPr>
          <w:ilvl w:val="0"/>
          <w:numId w:val="2"/>
        </w:numPr>
        <w:spacing w:after="200" w:line="240" w:lineRule="auto"/>
        <w:ind w:left="284" w:firstLine="137"/>
      </w:pPr>
      <w:r>
        <w:t>p</w:t>
      </w:r>
      <w:r w:rsidR="00F93190" w:rsidRPr="00F3592F">
        <w:t>rotects itself from the risks of a data breach</w:t>
      </w:r>
    </w:p>
    <w:p w14:paraId="13AC33C6" w14:textId="77777777" w:rsidR="00F93190" w:rsidRPr="00F3592F" w:rsidRDefault="00F93190" w:rsidP="00874E07">
      <w:pPr>
        <w:pStyle w:val="ListParagraph"/>
        <w:numPr>
          <w:ilvl w:val="0"/>
          <w:numId w:val="13"/>
        </w:numPr>
        <w:spacing w:after="200"/>
        <w:ind w:left="0"/>
        <w:rPr>
          <w:b/>
        </w:rPr>
      </w:pPr>
      <w:r w:rsidRPr="00F3592F">
        <w:rPr>
          <w:b/>
        </w:rPr>
        <w:t>Data protection law</w:t>
      </w:r>
    </w:p>
    <w:p w14:paraId="504AFB76" w14:textId="552EA8B4" w:rsidR="00F93190" w:rsidRPr="00F3592F" w:rsidRDefault="00F93190" w:rsidP="0011772D">
      <w:pPr>
        <w:spacing w:after="200"/>
      </w:pPr>
      <w:r w:rsidRPr="00F3592F">
        <w:t xml:space="preserve">The </w:t>
      </w:r>
      <w:r w:rsidR="000377EC">
        <w:t>General Data Protection Regulations</w:t>
      </w:r>
      <w:r w:rsidRPr="00F3592F">
        <w:t xml:space="preserve"> describe how organisations— must collect, handle and store personal information. </w:t>
      </w:r>
      <w:r w:rsidR="00874E07" w:rsidRPr="00F3592F">
        <w:t xml:space="preserve"> </w:t>
      </w:r>
      <w:r w:rsidRPr="00F3592F">
        <w:t xml:space="preserve">These rules apply regardless of whether data is stored electronically or </w:t>
      </w:r>
      <w:r w:rsidR="00A70FD9">
        <w:t>otherwise</w:t>
      </w:r>
      <w:r w:rsidRPr="00F3592F">
        <w:t>.</w:t>
      </w:r>
    </w:p>
    <w:p w14:paraId="1DB8E91D" w14:textId="54E9F07B" w:rsidR="000377EC" w:rsidRDefault="00F93190" w:rsidP="000377EC">
      <w:pPr>
        <w:spacing w:after="0"/>
        <w:ind w:left="720" w:hanging="720"/>
      </w:pPr>
      <w:r w:rsidRPr="00F3592F">
        <w:t>To comply with the law, personal information must be</w:t>
      </w:r>
      <w:r w:rsidR="000377EC">
        <w:t>;</w:t>
      </w:r>
    </w:p>
    <w:p w14:paraId="235C3B1E" w14:textId="77777777" w:rsidR="000377EC" w:rsidRDefault="000377EC" w:rsidP="000377EC">
      <w:pPr>
        <w:spacing w:after="0"/>
        <w:ind w:left="720" w:hanging="720"/>
      </w:pPr>
    </w:p>
    <w:p w14:paraId="2247BFDE" w14:textId="2DBB7A2C" w:rsidR="000377EC" w:rsidRDefault="000377EC" w:rsidP="003105F5">
      <w:pPr>
        <w:pStyle w:val="ListParagraph"/>
        <w:numPr>
          <w:ilvl w:val="0"/>
          <w:numId w:val="29"/>
        </w:numPr>
        <w:spacing w:after="0"/>
      </w:pPr>
      <w:r>
        <w:t>processed lawfully, fairly and in a transparent manner in relation to individuals;</w:t>
      </w:r>
    </w:p>
    <w:p w14:paraId="32B2D7DD" w14:textId="15D1B773" w:rsidR="000377EC" w:rsidRDefault="000377EC" w:rsidP="003105F5">
      <w:pPr>
        <w:pStyle w:val="ListParagraph"/>
        <w:numPr>
          <w:ilvl w:val="0"/>
          <w:numId w:val="29"/>
        </w:numPr>
        <w:spacing w:after="0"/>
      </w:pPr>
      <w: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0DD18344" w14:textId="424580C1" w:rsidR="000377EC" w:rsidRDefault="000377EC" w:rsidP="003105F5">
      <w:pPr>
        <w:pStyle w:val="ListParagraph"/>
        <w:numPr>
          <w:ilvl w:val="0"/>
          <w:numId w:val="29"/>
        </w:numPr>
        <w:spacing w:after="0"/>
      </w:pPr>
      <w:r>
        <w:t>adequate, relevant and limited to what is necessary in relation to the purposes for which they are processed;</w:t>
      </w:r>
    </w:p>
    <w:p w14:paraId="1D311CDA" w14:textId="35821FA5" w:rsidR="000377EC" w:rsidRDefault="000377EC" w:rsidP="003105F5">
      <w:pPr>
        <w:pStyle w:val="ListParagraph"/>
        <w:numPr>
          <w:ilvl w:val="0"/>
          <w:numId w:val="29"/>
        </w:numPr>
        <w:spacing w:after="0"/>
      </w:pPr>
      <w:r>
        <w:t>accurate and, where necessary, kept up to date; every reasonable step must be taken to ensure that personal data that are inaccurate, having regard to the purposes for which they are processed, are erased or rectified without delay;</w:t>
      </w:r>
    </w:p>
    <w:p w14:paraId="473B40E2" w14:textId="1FE29701" w:rsidR="000377EC" w:rsidRDefault="000377EC" w:rsidP="003105F5">
      <w:pPr>
        <w:pStyle w:val="ListParagraph"/>
        <w:numPr>
          <w:ilvl w:val="0"/>
          <w:numId w:val="29"/>
        </w:numPr>
        <w:spacing w:after="0"/>
      </w:pPr>
      <w:r>
        <w:t xml:space="preserve">kept in a form which permits identification of data subjects for no longer than is necessary for the purposes for which the personal data are processed; </w:t>
      </w:r>
    </w:p>
    <w:p w14:paraId="24A1B2EB" w14:textId="2CAAC390" w:rsidR="000377EC" w:rsidRDefault="000377EC" w:rsidP="0011772D">
      <w:pPr>
        <w:pStyle w:val="ListParagraph"/>
        <w:numPr>
          <w:ilvl w:val="0"/>
          <w:numId w:val="29"/>
        </w:numPr>
        <w:spacing w:after="0"/>
      </w:pPr>
      <w:r>
        <w:t>processed in a manner that ensures appropriate security of the personal data, including protection against unauthorised or unlawful processing and against accidental loss, destruction or damage, using appropriate technical or organisational measures.</w:t>
      </w:r>
    </w:p>
    <w:p w14:paraId="003C27FC" w14:textId="7E342270" w:rsidR="0011772D" w:rsidRDefault="0011772D" w:rsidP="00555826">
      <w:pPr>
        <w:spacing w:after="0"/>
      </w:pPr>
    </w:p>
    <w:p w14:paraId="311A3001" w14:textId="6CD3010C" w:rsidR="007B26A5" w:rsidRDefault="007B26A5" w:rsidP="00555826">
      <w:pPr>
        <w:spacing w:after="0"/>
      </w:pPr>
    </w:p>
    <w:p w14:paraId="75DC2789" w14:textId="69E771DA" w:rsidR="007B26A5" w:rsidRDefault="007B26A5" w:rsidP="00555826">
      <w:pPr>
        <w:spacing w:after="0"/>
      </w:pPr>
    </w:p>
    <w:p w14:paraId="6F07B2ED" w14:textId="21F7268E" w:rsidR="007B26A5" w:rsidRDefault="007B26A5" w:rsidP="00555826">
      <w:pPr>
        <w:spacing w:after="0"/>
      </w:pPr>
    </w:p>
    <w:p w14:paraId="48E61A57" w14:textId="77777777" w:rsidR="004F1AE0" w:rsidRDefault="004F1AE0" w:rsidP="00555826">
      <w:pPr>
        <w:spacing w:after="0"/>
      </w:pPr>
    </w:p>
    <w:p w14:paraId="218ED547" w14:textId="77777777" w:rsidR="007B26A5" w:rsidRDefault="007B26A5" w:rsidP="00555826">
      <w:pPr>
        <w:spacing w:after="0"/>
      </w:pPr>
    </w:p>
    <w:p w14:paraId="09F59744" w14:textId="2386A5CF" w:rsidR="00555826" w:rsidRPr="00A70FD9" w:rsidRDefault="00555826" w:rsidP="00555826">
      <w:pPr>
        <w:spacing w:after="0"/>
      </w:pPr>
      <w:r w:rsidRPr="00A70FD9">
        <w:t>Record Keeping</w:t>
      </w:r>
      <w:r w:rsidR="00A70FD9">
        <w:t>:</w:t>
      </w:r>
    </w:p>
    <w:p w14:paraId="37D9D9C2" w14:textId="0F403B64" w:rsidR="00555826" w:rsidRDefault="00555826" w:rsidP="00555826">
      <w:pPr>
        <w:spacing w:after="0"/>
      </w:pPr>
    </w:p>
    <w:p w14:paraId="2E332639" w14:textId="0865534E" w:rsidR="00555826" w:rsidRDefault="007B26A5" w:rsidP="00555826">
      <w:pPr>
        <w:spacing w:after="0"/>
      </w:pPr>
      <w:r>
        <w:t>A range of information must be detailed in our internal records of processing activities. Such areas include;</w:t>
      </w:r>
    </w:p>
    <w:p w14:paraId="68FD5D0E" w14:textId="77777777" w:rsidR="007B26A5" w:rsidRDefault="007B26A5" w:rsidP="00555826">
      <w:pPr>
        <w:spacing w:after="0"/>
      </w:pPr>
    </w:p>
    <w:p w14:paraId="7178DBED" w14:textId="235D86E2" w:rsidR="007B26A5" w:rsidRPr="007B26A5" w:rsidRDefault="00A70FD9" w:rsidP="007B26A5">
      <w:pPr>
        <w:pStyle w:val="ListParagraph"/>
        <w:numPr>
          <w:ilvl w:val="0"/>
          <w:numId w:val="31"/>
        </w:numPr>
        <w:spacing w:after="0"/>
        <w:ind w:left="709"/>
      </w:pPr>
      <w:r>
        <w:t>n</w:t>
      </w:r>
      <w:r w:rsidR="007B26A5" w:rsidRPr="007B26A5">
        <w:t>ame and details of the organisation</w:t>
      </w:r>
    </w:p>
    <w:p w14:paraId="4499FCBF" w14:textId="43DE6C2F" w:rsidR="007B26A5" w:rsidRPr="007B26A5" w:rsidRDefault="00A70FD9" w:rsidP="007B26A5">
      <w:pPr>
        <w:pStyle w:val="ListParagraph"/>
        <w:numPr>
          <w:ilvl w:val="0"/>
          <w:numId w:val="31"/>
        </w:numPr>
        <w:spacing w:after="0"/>
        <w:ind w:left="709"/>
      </w:pPr>
      <w:r>
        <w:t>i</w:t>
      </w:r>
      <w:r w:rsidR="007B26A5" w:rsidRPr="007B26A5">
        <w:t>nclude, if appropriate, details of other data controllers, the organisation’s representative and data protection officer</w:t>
      </w:r>
    </w:p>
    <w:p w14:paraId="628209B8" w14:textId="2FE161E1" w:rsidR="007B26A5" w:rsidRPr="007B26A5" w:rsidRDefault="00A70FD9" w:rsidP="007B26A5">
      <w:pPr>
        <w:pStyle w:val="ListParagraph"/>
        <w:numPr>
          <w:ilvl w:val="0"/>
          <w:numId w:val="31"/>
        </w:numPr>
        <w:spacing w:after="0"/>
        <w:ind w:left="709"/>
      </w:pPr>
      <w:r>
        <w:t>p</w:t>
      </w:r>
      <w:r w:rsidR="007B26A5" w:rsidRPr="007B26A5">
        <w:t>urposes of processing the data</w:t>
      </w:r>
    </w:p>
    <w:p w14:paraId="31BBCBFC" w14:textId="26C010E8" w:rsidR="007B26A5" w:rsidRPr="007B26A5" w:rsidRDefault="00A70FD9" w:rsidP="007B26A5">
      <w:pPr>
        <w:pStyle w:val="ListParagraph"/>
        <w:numPr>
          <w:ilvl w:val="0"/>
          <w:numId w:val="31"/>
        </w:numPr>
        <w:spacing w:after="0"/>
        <w:ind w:left="709"/>
      </w:pPr>
      <w:r>
        <w:t>d</w:t>
      </w:r>
      <w:r w:rsidR="007B26A5" w:rsidRPr="007B26A5">
        <w:t>escription of the categories of individuals and the categories of personal data</w:t>
      </w:r>
    </w:p>
    <w:p w14:paraId="0C8D4ADB" w14:textId="65F56532" w:rsidR="007B26A5" w:rsidRPr="007B26A5" w:rsidRDefault="00A70FD9" w:rsidP="007B26A5">
      <w:pPr>
        <w:pStyle w:val="ListParagraph"/>
        <w:numPr>
          <w:ilvl w:val="0"/>
          <w:numId w:val="31"/>
        </w:numPr>
        <w:spacing w:after="0"/>
        <w:ind w:left="709"/>
      </w:pPr>
      <w:r>
        <w:t>c</w:t>
      </w:r>
      <w:r w:rsidR="007B26A5" w:rsidRPr="007B26A5">
        <w:t>ategories of the recipients of personal data</w:t>
      </w:r>
    </w:p>
    <w:p w14:paraId="237D71E7" w14:textId="766FF727" w:rsidR="007B26A5" w:rsidRPr="007B26A5" w:rsidRDefault="00A70FD9" w:rsidP="007B26A5">
      <w:pPr>
        <w:pStyle w:val="ListParagraph"/>
        <w:numPr>
          <w:ilvl w:val="0"/>
          <w:numId w:val="31"/>
        </w:numPr>
        <w:spacing w:after="0"/>
        <w:ind w:left="709"/>
      </w:pPr>
      <w:r>
        <w:t>d</w:t>
      </w:r>
      <w:r w:rsidR="007B26A5" w:rsidRPr="007B26A5">
        <w:t>etails of transfers of data to third parties or abroad, including details of safety mechanisms</w:t>
      </w:r>
    </w:p>
    <w:p w14:paraId="1E876331" w14:textId="60818F87" w:rsidR="007B26A5" w:rsidRPr="007B26A5" w:rsidRDefault="00A70FD9" w:rsidP="007B26A5">
      <w:pPr>
        <w:pStyle w:val="ListParagraph"/>
        <w:numPr>
          <w:ilvl w:val="0"/>
          <w:numId w:val="31"/>
        </w:numPr>
        <w:spacing w:after="0"/>
        <w:ind w:left="709"/>
      </w:pPr>
      <w:r>
        <w:t>r</w:t>
      </w:r>
      <w:r w:rsidR="007B26A5" w:rsidRPr="007B26A5">
        <w:t>etention schedules</w:t>
      </w:r>
    </w:p>
    <w:p w14:paraId="3A78F2BD" w14:textId="3DDA239A" w:rsidR="0011772D" w:rsidRDefault="00A70FD9" w:rsidP="007B26A5">
      <w:pPr>
        <w:pStyle w:val="ListParagraph"/>
        <w:numPr>
          <w:ilvl w:val="0"/>
          <w:numId w:val="31"/>
        </w:numPr>
        <w:spacing w:after="0"/>
        <w:ind w:left="709"/>
      </w:pPr>
      <w:r>
        <w:t>t</w:t>
      </w:r>
      <w:r w:rsidR="007B26A5" w:rsidRPr="007B26A5">
        <w:t>echnical and organisational security measures</w:t>
      </w:r>
    </w:p>
    <w:p w14:paraId="4EAB062D" w14:textId="355F306C" w:rsidR="0011772D" w:rsidRDefault="0011772D" w:rsidP="007B26A5">
      <w:pPr>
        <w:spacing w:after="0"/>
      </w:pPr>
    </w:p>
    <w:p w14:paraId="1FD16838" w14:textId="7B0B28EF" w:rsidR="007B26A5" w:rsidRDefault="008F3E32" w:rsidP="007B26A5">
      <w:pPr>
        <w:spacing w:after="0"/>
      </w:pPr>
      <w:r>
        <w:t xml:space="preserve">The company </w:t>
      </w:r>
      <w:r w:rsidR="007B26A5">
        <w:t>ensure</w:t>
      </w:r>
      <w:r w:rsidR="008C0F59">
        <w:t>s</w:t>
      </w:r>
      <w:r w:rsidR="007B26A5">
        <w:t xml:space="preserve"> that records of these activities are kept and </w:t>
      </w:r>
      <w:r w:rsidR="00A70FD9">
        <w:t>are</w:t>
      </w:r>
      <w:r w:rsidR="007B26A5">
        <w:t xml:space="preserve"> updated accordingly. Individual</w:t>
      </w:r>
      <w:r w:rsidR="00A70FD9">
        <w:t>s’</w:t>
      </w:r>
      <w:r w:rsidR="007B26A5">
        <w:t xml:space="preserve"> data is kept on file for </w:t>
      </w:r>
      <w:r w:rsidR="007B26A5" w:rsidRPr="004F1AE0">
        <w:rPr>
          <w:color w:val="000000" w:themeColor="text1"/>
        </w:rPr>
        <w:t>6</w:t>
      </w:r>
      <w:r w:rsidR="007B26A5" w:rsidRPr="004F1AE0">
        <w:t xml:space="preserve"> </w:t>
      </w:r>
      <w:r w:rsidR="007B26A5">
        <w:t xml:space="preserve">years in line with the Financial Conduct Authorities record keeping rules. After which point, </w:t>
      </w:r>
      <w:r w:rsidR="0011615F">
        <w:t xml:space="preserve">personal </w:t>
      </w:r>
      <w:r w:rsidR="007B26A5">
        <w:t>data is retracted to the point it is unidentifiable and used for statistical purposes only.</w:t>
      </w:r>
    </w:p>
    <w:p w14:paraId="371566A9" w14:textId="77777777" w:rsidR="007B26A5" w:rsidRDefault="007B26A5" w:rsidP="007B26A5">
      <w:pPr>
        <w:spacing w:after="0"/>
      </w:pPr>
    </w:p>
    <w:p w14:paraId="5E5A5B20" w14:textId="400AD65D" w:rsidR="000377EC" w:rsidRPr="003105F5" w:rsidRDefault="000377EC" w:rsidP="003105F5">
      <w:pPr>
        <w:pStyle w:val="ListParagraph"/>
        <w:numPr>
          <w:ilvl w:val="0"/>
          <w:numId w:val="13"/>
        </w:numPr>
        <w:spacing w:after="0"/>
        <w:ind w:left="0"/>
        <w:rPr>
          <w:b/>
        </w:rPr>
      </w:pPr>
      <w:r w:rsidRPr="003105F5">
        <w:rPr>
          <w:b/>
        </w:rPr>
        <w:t>Lawful Basis for Processing Data</w:t>
      </w:r>
    </w:p>
    <w:p w14:paraId="40C69E91" w14:textId="1661D63D" w:rsidR="000377EC" w:rsidRPr="003105F5" w:rsidRDefault="000377EC" w:rsidP="000377EC">
      <w:pPr>
        <w:spacing w:after="0"/>
        <w:rPr>
          <w:b/>
        </w:rPr>
      </w:pPr>
    </w:p>
    <w:p w14:paraId="1A9C004E" w14:textId="62D048BA" w:rsidR="000377EC" w:rsidRDefault="000377EC" w:rsidP="0011772D">
      <w:pPr>
        <w:spacing w:after="0"/>
      </w:pPr>
      <w:r>
        <w:t xml:space="preserve">Under GDPR, it is a requirement that </w:t>
      </w:r>
      <w:r w:rsidR="008F3E32">
        <w:t>the company</w:t>
      </w:r>
      <w:r>
        <w:t xml:space="preserve"> ha</w:t>
      </w:r>
      <w:r w:rsidR="00710492">
        <w:t>s</w:t>
      </w:r>
      <w:r>
        <w:t xml:space="preserve"> a valid lawful basis </w:t>
      </w:r>
      <w:r w:rsidR="00F4120B">
        <w:t>to</w:t>
      </w:r>
      <w:r>
        <w:t xml:space="preserve"> process personal data, this should be documented. Most lawful bases require that processing is ‘necessary’.</w:t>
      </w:r>
    </w:p>
    <w:p w14:paraId="29924702" w14:textId="6AC7A77B" w:rsidR="000377EC" w:rsidRDefault="000377EC" w:rsidP="000377EC">
      <w:pPr>
        <w:spacing w:after="0"/>
      </w:pPr>
    </w:p>
    <w:p w14:paraId="56A1434C" w14:textId="3B38A758" w:rsidR="000377EC" w:rsidRDefault="000377EC" w:rsidP="000377EC">
      <w:pPr>
        <w:spacing w:after="0"/>
      </w:pPr>
      <w:r>
        <w:t xml:space="preserve">The lawful bases for processing are set out in Article 6 of the GDPR. At least one of these must apply whenever </w:t>
      </w:r>
      <w:r w:rsidR="008F3E32">
        <w:t>the company</w:t>
      </w:r>
      <w:r w:rsidR="00F67A64">
        <w:t xml:space="preserve"> </w:t>
      </w:r>
      <w:r>
        <w:t xml:space="preserve">process personal data: </w:t>
      </w:r>
    </w:p>
    <w:p w14:paraId="3C040580" w14:textId="5C1E35C0" w:rsidR="00F67A64" w:rsidRDefault="00F67A64" w:rsidP="000377EC">
      <w:pPr>
        <w:spacing w:after="0"/>
      </w:pPr>
    </w:p>
    <w:p w14:paraId="0E00DBB9" w14:textId="62DD664C" w:rsidR="00F67A64" w:rsidRDefault="00D876D8" w:rsidP="000377EC">
      <w:pPr>
        <w:spacing w:after="0"/>
      </w:pPr>
      <w:r>
        <w:t>Processing is lawful under GDPR as:</w:t>
      </w:r>
    </w:p>
    <w:p w14:paraId="34918548" w14:textId="297BD4E5" w:rsidR="00F67A64" w:rsidRDefault="00F67A64" w:rsidP="000377EC">
      <w:pPr>
        <w:spacing w:after="0"/>
      </w:pPr>
    </w:p>
    <w:p w14:paraId="1F61AB2C" w14:textId="77777777" w:rsidR="000377EC" w:rsidRPr="004F1AE0" w:rsidRDefault="000377EC" w:rsidP="000377EC">
      <w:pPr>
        <w:spacing w:after="0"/>
        <w:rPr>
          <w:color w:val="000000" w:themeColor="text1"/>
        </w:rPr>
      </w:pPr>
      <w:r w:rsidRPr="004F1AE0">
        <w:rPr>
          <w:color w:val="000000" w:themeColor="text1"/>
        </w:rPr>
        <w:t>(a) Consent: the individual has given clear consent for you to process their personal data for a specific purpose.</w:t>
      </w:r>
    </w:p>
    <w:p w14:paraId="00F071CF" w14:textId="77777777" w:rsidR="000377EC" w:rsidRPr="004F1AE0" w:rsidRDefault="000377EC" w:rsidP="000377EC">
      <w:pPr>
        <w:spacing w:after="0"/>
        <w:rPr>
          <w:color w:val="000000" w:themeColor="text1"/>
        </w:rPr>
      </w:pPr>
    </w:p>
    <w:p w14:paraId="234AB5DE" w14:textId="77777777" w:rsidR="000377EC" w:rsidRPr="004F1AE0" w:rsidRDefault="000377EC" w:rsidP="000377EC">
      <w:pPr>
        <w:spacing w:after="0"/>
        <w:rPr>
          <w:color w:val="000000" w:themeColor="text1"/>
        </w:rPr>
      </w:pPr>
      <w:r w:rsidRPr="004F1AE0">
        <w:rPr>
          <w:color w:val="000000" w:themeColor="text1"/>
        </w:rPr>
        <w:t>(b) Contract: the processing is necessary for a contract you have with the individual, or because they have asked you to take specific steps before entering into a contract.</w:t>
      </w:r>
    </w:p>
    <w:p w14:paraId="042FCAD0" w14:textId="77777777" w:rsidR="000377EC" w:rsidRPr="004F1AE0" w:rsidRDefault="000377EC" w:rsidP="000377EC">
      <w:pPr>
        <w:spacing w:after="0"/>
        <w:rPr>
          <w:color w:val="000000" w:themeColor="text1"/>
        </w:rPr>
      </w:pPr>
    </w:p>
    <w:p w14:paraId="38843F47" w14:textId="77777777" w:rsidR="000377EC" w:rsidRPr="004F1AE0" w:rsidRDefault="000377EC" w:rsidP="000377EC">
      <w:pPr>
        <w:spacing w:after="0"/>
        <w:rPr>
          <w:color w:val="000000" w:themeColor="text1"/>
        </w:rPr>
      </w:pPr>
      <w:r w:rsidRPr="004F1AE0">
        <w:rPr>
          <w:color w:val="000000" w:themeColor="text1"/>
        </w:rPr>
        <w:t>(c) Legal obligation: the processing is necessary for you to comply with the law (not including contractual obligations).</w:t>
      </w:r>
    </w:p>
    <w:p w14:paraId="447C6158" w14:textId="77777777" w:rsidR="000377EC" w:rsidRPr="004F1AE0" w:rsidRDefault="000377EC" w:rsidP="000377EC">
      <w:pPr>
        <w:spacing w:after="0"/>
        <w:rPr>
          <w:color w:val="000000" w:themeColor="text1"/>
        </w:rPr>
      </w:pPr>
    </w:p>
    <w:p w14:paraId="72AF4754" w14:textId="77777777" w:rsidR="000377EC" w:rsidRPr="004F1AE0" w:rsidRDefault="000377EC" w:rsidP="000377EC">
      <w:pPr>
        <w:spacing w:after="0"/>
        <w:rPr>
          <w:color w:val="000000" w:themeColor="text1"/>
        </w:rPr>
      </w:pPr>
      <w:r w:rsidRPr="004F1AE0">
        <w:rPr>
          <w:color w:val="000000" w:themeColor="text1"/>
        </w:rPr>
        <w:t>(d) Vital interests: the processing is necessary to protect someone’s life.</w:t>
      </w:r>
    </w:p>
    <w:p w14:paraId="495063F7" w14:textId="77777777" w:rsidR="000377EC" w:rsidRPr="004F1AE0" w:rsidRDefault="000377EC" w:rsidP="000377EC">
      <w:pPr>
        <w:spacing w:after="0"/>
        <w:rPr>
          <w:color w:val="000000" w:themeColor="text1"/>
        </w:rPr>
      </w:pPr>
    </w:p>
    <w:p w14:paraId="2C17DDB6" w14:textId="77777777" w:rsidR="000377EC" w:rsidRPr="004F1AE0" w:rsidRDefault="000377EC" w:rsidP="000377EC">
      <w:pPr>
        <w:spacing w:after="0"/>
        <w:rPr>
          <w:color w:val="000000" w:themeColor="text1"/>
        </w:rPr>
      </w:pPr>
      <w:r w:rsidRPr="004F1AE0">
        <w:rPr>
          <w:color w:val="000000" w:themeColor="text1"/>
        </w:rPr>
        <w:t>(e) Public task: the processing is necessary for you to perform a task in the public interest or for your official functions, and the task or function has a clear basis in law.</w:t>
      </w:r>
    </w:p>
    <w:p w14:paraId="2AA166EF" w14:textId="77777777" w:rsidR="000377EC" w:rsidRPr="004F1AE0" w:rsidRDefault="000377EC" w:rsidP="000377EC">
      <w:pPr>
        <w:spacing w:after="0"/>
        <w:rPr>
          <w:color w:val="000000" w:themeColor="text1"/>
        </w:rPr>
      </w:pPr>
    </w:p>
    <w:p w14:paraId="08711638" w14:textId="0EA32A63" w:rsidR="000377EC" w:rsidRPr="004F1AE0" w:rsidRDefault="000377EC" w:rsidP="000377EC">
      <w:pPr>
        <w:spacing w:after="0"/>
        <w:rPr>
          <w:color w:val="000000" w:themeColor="text1"/>
        </w:rPr>
      </w:pPr>
      <w:r w:rsidRPr="004F1AE0">
        <w:rPr>
          <w:color w:val="000000" w:themeColor="text1"/>
        </w:rPr>
        <w:lastRenderedPageBreak/>
        <w:t xml:space="preserve">(f) Legitimate interests: the processing is necessary for your legitimate interests or the legitimate interests of a third party unless there is a good reason to protect the individual’s personal data which overrides those legitimate interests. </w:t>
      </w:r>
    </w:p>
    <w:p w14:paraId="5F53F982" w14:textId="7BA07A30" w:rsidR="00F67A64" w:rsidRDefault="00F67A64" w:rsidP="000377EC">
      <w:pPr>
        <w:spacing w:after="0"/>
      </w:pPr>
    </w:p>
    <w:p w14:paraId="747D9246" w14:textId="189E236F" w:rsidR="007009EF" w:rsidRDefault="008F3E32" w:rsidP="007009EF">
      <w:pPr>
        <w:spacing w:after="0"/>
      </w:pPr>
      <w:r>
        <w:t xml:space="preserve">The company </w:t>
      </w:r>
      <w:r w:rsidR="00F67A64">
        <w:t xml:space="preserve">has chosen this basis for processing data as </w:t>
      </w:r>
      <w:r w:rsidR="007009EF">
        <w:t>it is requested from the individuals that we capture data before entering into a contract (e.g. provide a quote for finance).</w:t>
      </w:r>
    </w:p>
    <w:p w14:paraId="76563781" w14:textId="77777777" w:rsidR="007009EF" w:rsidRDefault="007009EF" w:rsidP="007009EF">
      <w:pPr>
        <w:spacing w:after="0"/>
      </w:pPr>
    </w:p>
    <w:p w14:paraId="4D928E1C" w14:textId="75BF9C34" w:rsidR="007009EF" w:rsidRDefault="000377EC" w:rsidP="007009EF">
      <w:pPr>
        <w:spacing w:after="0"/>
      </w:pPr>
      <w:r>
        <w:t xml:space="preserve"> </w:t>
      </w:r>
      <w:r w:rsidR="007009EF">
        <w:t>Special</w:t>
      </w:r>
      <w:r>
        <w:t xml:space="preserve"> categor</w:t>
      </w:r>
      <w:r w:rsidR="007009EF">
        <w:t>ies of</w:t>
      </w:r>
      <w:r>
        <w:t xml:space="preserve"> data </w:t>
      </w:r>
      <w:r w:rsidR="007009EF">
        <w:t xml:space="preserve">may be captured by </w:t>
      </w:r>
      <w:r w:rsidR="008F3E32">
        <w:t>the company</w:t>
      </w:r>
      <w:r w:rsidR="007009EF">
        <w:t xml:space="preserve"> for example, information about an individual’s:</w:t>
      </w:r>
    </w:p>
    <w:p w14:paraId="0A6296DA" w14:textId="77777777" w:rsidR="007009EF" w:rsidRDefault="007009EF" w:rsidP="007009EF">
      <w:pPr>
        <w:spacing w:after="0"/>
      </w:pPr>
    </w:p>
    <w:p w14:paraId="0341D209" w14:textId="77777777" w:rsidR="007009EF" w:rsidRDefault="007009EF" w:rsidP="003105F5">
      <w:pPr>
        <w:pStyle w:val="ListParagraph"/>
        <w:numPr>
          <w:ilvl w:val="0"/>
          <w:numId w:val="17"/>
        </w:numPr>
        <w:spacing w:after="0"/>
      </w:pPr>
      <w:r>
        <w:t>race;</w:t>
      </w:r>
    </w:p>
    <w:p w14:paraId="0F235686" w14:textId="77777777" w:rsidR="007009EF" w:rsidRDefault="007009EF" w:rsidP="003105F5">
      <w:pPr>
        <w:pStyle w:val="ListParagraph"/>
        <w:numPr>
          <w:ilvl w:val="0"/>
          <w:numId w:val="17"/>
        </w:numPr>
        <w:spacing w:after="0"/>
      </w:pPr>
      <w:r>
        <w:t>ethnic origin;</w:t>
      </w:r>
    </w:p>
    <w:p w14:paraId="59BB0F73" w14:textId="77777777" w:rsidR="007009EF" w:rsidRDefault="007009EF" w:rsidP="003105F5">
      <w:pPr>
        <w:pStyle w:val="ListParagraph"/>
        <w:numPr>
          <w:ilvl w:val="0"/>
          <w:numId w:val="17"/>
        </w:numPr>
        <w:spacing w:after="0"/>
      </w:pPr>
      <w:r>
        <w:t>politics;</w:t>
      </w:r>
    </w:p>
    <w:p w14:paraId="784C852B" w14:textId="77777777" w:rsidR="007009EF" w:rsidRDefault="007009EF" w:rsidP="003105F5">
      <w:pPr>
        <w:pStyle w:val="ListParagraph"/>
        <w:numPr>
          <w:ilvl w:val="0"/>
          <w:numId w:val="17"/>
        </w:numPr>
        <w:spacing w:after="0"/>
      </w:pPr>
      <w:r>
        <w:t>religion;</w:t>
      </w:r>
    </w:p>
    <w:p w14:paraId="2A9DAD05" w14:textId="77777777" w:rsidR="007009EF" w:rsidRDefault="007009EF" w:rsidP="003105F5">
      <w:pPr>
        <w:pStyle w:val="ListParagraph"/>
        <w:numPr>
          <w:ilvl w:val="0"/>
          <w:numId w:val="17"/>
        </w:numPr>
        <w:spacing w:after="0"/>
      </w:pPr>
      <w:r>
        <w:t>trade union membership;</w:t>
      </w:r>
    </w:p>
    <w:p w14:paraId="7E036FF4" w14:textId="77777777" w:rsidR="007009EF" w:rsidRDefault="007009EF" w:rsidP="003105F5">
      <w:pPr>
        <w:pStyle w:val="ListParagraph"/>
        <w:numPr>
          <w:ilvl w:val="0"/>
          <w:numId w:val="17"/>
        </w:numPr>
        <w:spacing w:after="0"/>
      </w:pPr>
      <w:r>
        <w:t>genetics;</w:t>
      </w:r>
    </w:p>
    <w:p w14:paraId="64EAED5B" w14:textId="77777777" w:rsidR="007009EF" w:rsidRDefault="007009EF" w:rsidP="003105F5">
      <w:pPr>
        <w:pStyle w:val="ListParagraph"/>
        <w:numPr>
          <w:ilvl w:val="0"/>
          <w:numId w:val="17"/>
        </w:numPr>
        <w:spacing w:after="0"/>
      </w:pPr>
      <w:r>
        <w:t>biometrics (where used for ID purposes);</w:t>
      </w:r>
    </w:p>
    <w:p w14:paraId="23A0B6DE" w14:textId="77777777" w:rsidR="007009EF" w:rsidRDefault="007009EF" w:rsidP="003105F5">
      <w:pPr>
        <w:pStyle w:val="ListParagraph"/>
        <w:numPr>
          <w:ilvl w:val="0"/>
          <w:numId w:val="17"/>
        </w:numPr>
        <w:spacing w:after="0"/>
      </w:pPr>
      <w:r>
        <w:t>health;</w:t>
      </w:r>
    </w:p>
    <w:p w14:paraId="13676AE6" w14:textId="77777777" w:rsidR="007009EF" w:rsidRDefault="007009EF" w:rsidP="003105F5">
      <w:pPr>
        <w:spacing w:after="0"/>
      </w:pPr>
    </w:p>
    <w:p w14:paraId="35A067D0" w14:textId="4D50E29C" w:rsidR="000377EC" w:rsidRDefault="00A70FD9" w:rsidP="0011772D">
      <w:pPr>
        <w:spacing w:after="0"/>
      </w:pPr>
      <w:r>
        <w:t>Y</w:t>
      </w:r>
      <w:r w:rsidR="000377EC">
        <w:t>ou need to identify both a lawful basis for general processing and an additional condition for processing this type of data.</w:t>
      </w:r>
    </w:p>
    <w:p w14:paraId="29D00BF7" w14:textId="096A624E" w:rsidR="00E07153" w:rsidRDefault="000377EC" w:rsidP="00E07153">
      <w:pPr>
        <w:spacing w:after="20" w:line="240" w:lineRule="auto"/>
      </w:pPr>
      <w:r>
        <w:t xml:space="preserve">If you are processing criminal conviction data or data about </w:t>
      </w:r>
      <w:r w:rsidR="00F20F87">
        <w:t>offences,</w:t>
      </w:r>
      <w:r>
        <w:t xml:space="preserve"> you need to identify both a lawful basis for general processing and an additional condition for processing this type of data.</w:t>
      </w:r>
    </w:p>
    <w:p w14:paraId="770B0386" w14:textId="77777777" w:rsidR="00E07153" w:rsidRDefault="00E07153" w:rsidP="00E07153">
      <w:pPr>
        <w:spacing w:after="20" w:line="240" w:lineRule="auto"/>
      </w:pPr>
    </w:p>
    <w:p w14:paraId="061391B5" w14:textId="38AFCE06" w:rsidR="00E07153" w:rsidRDefault="00E07153" w:rsidP="003105F5">
      <w:pPr>
        <w:pStyle w:val="ListParagraph"/>
        <w:numPr>
          <w:ilvl w:val="0"/>
          <w:numId w:val="13"/>
        </w:numPr>
        <w:spacing w:after="20" w:line="240" w:lineRule="auto"/>
        <w:ind w:left="0"/>
        <w:rPr>
          <w:b/>
        </w:rPr>
      </w:pPr>
      <w:r w:rsidRPr="003105F5">
        <w:rPr>
          <w:b/>
        </w:rPr>
        <w:t>Responsibilities</w:t>
      </w:r>
    </w:p>
    <w:p w14:paraId="4B7F9EEF" w14:textId="77777777" w:rsidR="00A70FD9" w:rsidRPr="003105F5" w:rsidRDefault="00A70FD9" w:rsidP="00A70FD9">
      <w:pPr>
        <w:pStyle w:val="ListParagraph"/>
        <w:spacing w:after="20" w:line="240" w:lineRule="auto"/>
        <w:ind w:left="0"/>
        <w:rPr>
          <w:b/>
        </w:rPr>
      </w:pPr>
    </w:p>
    <w:p w14:paraId="5636CC69" w14:textId="1ED2E904" w:rsidR="00E07153" w:rsidRDefault="008F3E32" w:rsidP="00E07153">
      <w:pPr>
        <w:spacing w:after="20" w:line="240" w:lineRule="auto"/>
      </w:pPr>
      <w:r>
        <w:t xml:space="preserve">The company </w:t>
      </w:r>
      <w:r w:rsidR="00E07153">
        <w:t>acts as a data Controller and data Processor. All staff are responsible for ensuring that the highest data standards and best practices are met on a continual basis.</w:t>
      </w:r>
    </w:p>
    <w:p w14:paraId="1C797AB4" w14:textId="397A7A6E" w:rsidR="00E07153" w:rsidRDefault="00E07153" w:rsidP="00E07153">
      <w:pPr>
        <w:spacing w:after="20" w:line="240" w:lineRule="auto"/>
      </w:pPr>
    </w:p>
    <w:p w14:paraId="2AB7AAB9" w14:textId="0EFF4293" w:rsidR="00E07153" w:rsidRDefault="00E07153" w:rsidP="00E07153">
      <w:pPr>
        <w:spacing w:after="20" w:line="240" w:lineRule="auto"/>
      </w:pPr>
      <w:r>
        <w:t xml:space="preserve">Although a Data Protection Officer </w:t>
      </w:r>
      <w:r w:rsidR="00F20F87">
        <w:t xml:space="preserve">(DPO) </w:t>
      </w:r>
      <w:r>
        <w:t>has not been appointed</w:t>
      </w:r>
      <w:r w:rsidR="00F20F87">
        <w:t xml:space="preserve"> as </w:t>
      </w:r>
      <w:r w:rsidR="008F3E32">
        <w:t>the company</w:t>
      </w:r>
      <w:r w:rsidR="00F20F87">
        <w:t xml:space="preserve"> does not fall within the scope,</w:t>
      </w:r>
      <w:r w:rsidR="004F1AE0">
        <w:t xml:space="preserve"> the Directors and Owners of the Business </w:t>
      </w:r>
      <w:r>
        <w:t xml:space="preserve">are accountable and responsible for compliance with </w:t>
      </w:r>
      <w:r w:rsidR="00F20F87">
        <w:t>GDPR and will take on the tasks appointed to them as if they were a DPO.</w:t>
      </w:r>
    </w:p>
    <w:p w14:paraId="355C7EEA" w14:textId="67A04309" w:rsidR="00E07153" w:rsidRDefault="00E07153" w:rsidP="00E07153">
      <w:pPr>
        <w:spacing w:after="20" w:line="240" w:lineRule="auto"/>
      </w:pPr>
    </w:p>
    <w:p w14:paraId="0A389128" w14:textId="33656653" w:rsidR="00E07153" w:rsidRPr="003105F5" w:rsidRDefault="00E07153" w:rsidP="003105F5">
      <w:pPr>
        <w:pStyle w:val="ListParagraph"/>
        <w:numPr>
          <w:ilvl w:val="0"/>
          <w:numId w:val="13"/>
        </w:numPr>
        <w:spacing w:after="20" w:line="240" w:lineRule="auto"/>
        <w:ind w:left="0"/>
        <w:rPr>
          <w:b/>
        </w:rPr>
      </w:pPr>
      <w:r w:rsidRPr="003105F5">
        <w:rPr>
          <w:b/>
        </w:rPr>
        <w:t>Data Protection Impact Assessments</w:t>
      </w:r>
      <w:r w:rsidR="00F20F87" w:rsidRPr="003105F5">
        <w:rPr>
          <w:b/>
        </w:rPr>
        <w:t xml:space="preserve"> (DPIA)</w:t>
      </w:r>
    </w:p>
    <w:p w14:paraId="18FAC204" w14:textId="6F8BDE20" w:rsidR="00E07153" w:rsidRDefault="00E07153" w:rsidP="00E07153">
      <w:pPr>
        <w:spacing w:after="20" w:line="240" w:lineRule="auto"/>
      </w:pPr>
    </w:p>
    <w:p w14:paraId="39452CEF" w14:textId="04952F32" w:rsidR="00E07153" w:rsidRDefault="008F3E32" w:rsidP="00F20F87">
      <w:pPr>
        <w:spacing w:after="20" w:line="240" w:lineRule="auto"/>
      </w:pPr>
      <w:r>
        <w:t>The company</w:t>
      </w:r>
      <w:r w:rsidR="00E07153">
        <w:t xml:space="preserve"> has a general obligation to implement technical and organisational measures to demonstrate that data protection is integrated into our processing activities. </w:t>
      </w:r>
      <w:r w:rsidR="00F20F87">
        <w:t>A</w:t>
      </w:r>
      <w:r w:rsidR="00E07153">
        <w:t xml:space="preserve"> Data Protection Impact Assessment is conducted </w:t>
      </w:r>
      <w:r w:rsidR="00F20F87">
        <w:t xml:space="preserve">each time </w:t>
      </w:r>
      <w:r>
        <w:t xml:space="preserve">the company </w:t>
      </w:r>
      <w:r w:rsidR="00F20F87">
        <w:t xml:space="preserve">consider implementing using new technologies </w:t>
      </w:r>
    </w:p>
    <w:p w14:paraId="110096D7" w14:textId="43FC8C47" w:rsidR="00F20F87" w:rsidRDefault="00F20F87" w:rsidP="00E07153">
      <w:pPr>
        <w:spacing w:after="20" w:line="240" w:lineRule="auto"/>
      </w:pPr>
    </w:p>
    <w:p w14:paraId="4A9E549D" w14:textId="03484B61" w:rsidR="00F20F87" w:rsidRDefault="00F20F87" w:rsidP="00E07153">
      <w:pPr>
        <w:spacing w:after="20" w:line="240" w:lineRule="auto"/>
      </w:pPr>
      <w:r>
        <w:t xml:space="preserve">The DPIA will pertain at least; </w:t>
      </w:r>
    </w:p>
    <w:p w14:paraId="420176E3" w14:textId="1A00A105" w:rsidR="00F20F87" w:rsidRDefault="00A70FD9" w:rsidP="003105F5">
      <w:pPr>
        <w:pStyle w:val="ListParagraph"/>
        <w:numPr>
          <w:ilvl w:val="0"/>
          <w:numId w:val="18"/>
        </w:numPr>
        <w:spacing w:after="20" w:line="240" w:lineRule="auto"/>
      </w:pPr>
      <w:r>
        <w:t>a</w:t>
      </w:r>
      <w:r w:rsidR="00F20F87">
        <w:t xml:space="preserve"> description of the processing operations and the purposes, including, where applicable, the legitimate interests pursued by the controller</w:t>
      </w:r>
      <w:r>
        <w:t>;</w:t>
      </w:r>
    </w:p>
    <w:p w14:paraId="4D3AAD78" w14:textId="4D26C575" w:rsidR="00F20F87" w:rsidRDefault="00A70FD9" w:rsidP="003105F5">
      <w:pPr>
        <w:pStyle w:val="ListParagraph"/>
        <w:numPr>
          <w:ilvl w:val="0"/>
          <w:numId w:val="18"/>
        </w:numPr>
        <w:spacing w:after="20" w:line="240" w:lineRule="auto"/>
      </w:pPr>
      <w:r>
        <w:t>a</w:t>
      </w:r>
      <w:r w:rsidR="00F20F87">
        <w:t>n assessment of the necessity and proportionality of the processing in relation to the purpose</w:t>
      </w:r>
      <w:r>
        <w:t>;</w:t>
      </w:r>
    </w:p>
    <w:p w14:paraId="5F1DA79D" w14:textId="3E69B84E" w:rsidR="00F20F87" w:rsidRDefault="00A70FD9" w:rsidP="003105F5">
      <w:pPr>
        <w:pStyle w:val="ListParagraph"/>
        <w:numPr>
          <w:ilvl w:val="0"/>
          <w:numId w:val="18"/>
        </w:numPr>
        <w:spacing w:after="20" w:line="240" w:lineRule="auto"/>
      </w:pPr>
      <w:r>
        <w:t>a</w:t>
      </w:r>
      <w:r w:rsidR="00F20F87">
        <w:t>n assessment of the risks to individuals</w:t>
      </w:r>
      <w:r>
        <w:t>;</w:t>
      </w:r>
    </w:p>
    <w:p w14:paraId="0FB415C5" w14:textId="4E496DF2" w:rsidR="00F20F87" w:rsidRDefault="00A70FD9" w:rsidP="003105F5">
      <w:pPr>
        <w:pStyle w:val="ListParagraph"/>
        <w:numPr>
          <w:ilvl w:val="0"/>
          <w:numId w:val="18"/>
        </w:numPr>
        <w:spacing w:after="20" w:line="240" w:lineRule="auto"/>
      </w:pPr>
      <w:r>
        <w:t>t</w:t>
      </w:r>
      <w:r w:rsidR="00F20F87">
        <w:t>he measures in place to address risk, including security and to demonstrate that you comply.</w:t>
      </w:r>
    </w:p>
    <w:p w14:paraId="36BD1B85" w14:textId="77777777" w:rsidR="00F20F87" w:rsidRDefault="00F20F87" w:rsidP="00E07153">
      <w:pPr>
        <w:spacing w:after="20" w:line="240" w:lineRule="auto"/>
      </w:pPr>
    </w:p>
    <w:p w14:paraId="1C1B10AE" w14:textId="17870FC8" w:rsidR="00F20F87" w:rsidRPr="003105F5" w:rsidRDefault="00F20F87" w:rsidP="003105F5">
      <w:pPr>
        <w:pStyle w:val="ListParagraph"/>
        <w:numPr>
          <w:ilvl w:val="0"/>
          <w:numId w:val="13"/>
        </w:numPr>
        <w:spacing w:after="20" w:line="240" w:lineRule="auto"/>
        <w:ind w:left="0"/>
        <w:rPr>
          <w:b/>
        </w:rPr>
      </w:pPr>
      <w:r w:rsidRPr="003105F5">
        <w:rPr>
          <w:b/>
        </w:rPr>
        <w:t>Individuals Rights</w:t>
      </w:r>
    </w:p>
    <w:p w14:paraId="719D6E9D" w14:textId="31B2E0E7" w:rsidR="00F20F87" w:rsidRDefault="00F20F87" w:rsidP="00E07153">
      <w:pPr>
        <w:spacing w:after="20" w:line="240" w:lineRule="auto"/>
      </w:pPr>
    </w:p>
    <w:p w14:paraId="366AC866" w14:textId="6DE52A19" w:rsidR="00F20F87" w:rsidRDefault="00F20F87" w:rsidP="00E07153">
      <w:pPr>
        <w:spacing w:after="20" w:line="240" w:lineRule="auto"/>
      </w:pPr>
      <w:r>
        <w:t xml:space="preserve">Individuals now have more rights under GDPR, </w:t>
      </w:r>
      <w:r w:rsidR="008F3E32">
        <w:t xml:space="preserve">the company, </w:t>
      </w:r>
      <w:r>
        <w:t>these are;</w:t>
      </w:r>
    </w:p>
    <w:p w14:paraId="193223AC" w14:textId="77777777" w:rsidR="00F20F87" w:rsidRDefault="00F20F87" w:rsidP="00F20F87">
      <w:pPr>
        <w:spacing w:after="20" w:line="240" w:lineRule="auto"/>
      </w:pPr>
    </w:p>
    <w:p w14:paraId="4D21F9E7" w14:textId="23F7C539" w:rsidR="00F20F87" w:rsidRDefault="00A70FD9" w:rsidP="003105F5">
      <w:pPr>
        <w:pStyle w:val="ListParagraph"/>
        <w:numPr>
          <w:ilvl w:val="0"/>
          <w:numId w:val="21"/>
        </w:numPr>
        <w:spacing w:after="20" w:line="240" w:lineRule="auto"/>
      </w:pPr>
      <w:r>
        <w:t>t</w:t>
      </w:r>
      <w:r w:rsidR="00F20F87">
        <w:t xml:space="preserve">he </w:t>
      </w:r>
      <w:r>
        <w:t>R</w:t>
      </w:r>
      <w:r w:rsidR="00F20F87">
        <w:t xml:space="preserve">ight to be </w:t>
      </w:r>
      <w:r w:rsidR="00E47E44">
        <w:t>Informed</w:t>
      </w:r>
    </w:p>
    <w:p w14:paraId="34A05C06" w14:textId="3CA67E9E" w:rsidR="00F20F87" w:rsidRDefault="00A70FD9" w:rsidP="003105F5">
      <w:pPr>
        <w:pStyle w:val="ListParagraph"/>
        <w:numPr>
          <w:ilvl w:val="0"/>
          <w:numId w:val="21"/>
        </w:numPr>
        <w:spacing w:after="20" w:line="240" w:lineRule="auto"/>
      </w:pPr>
      <w:r>
        <w:t>t</w:t>
      </w:r>
      <w:r w:rsidR="00F20F87">
        <w:t xml:space="preserve">he </w:t>
      </w:r>
      <w:r>
        <w:t>R</w:t>
      </w:r>
      <w:r w:rsidR="00F20F87">
        <w:t xml:space="preserve">ight of </w:t>
      </w:r>
      <w:r>
        <w:t>A</w:t>
      </w:r>
      <w:r w:rsidR="00F20F87">
        <w:t>ccess</w:t>
      </w:r>
    </w:p>
    <w:p w14:paraId="06F72641" w14:textId="610FD87B" w:rsidR="00F20F87" w:rsidRDefault="00A70FD9" w:rsidP="003105F5">
      <w:pPr>
        <w:pStyle w:val="ListParagraph"/>
        <w:numPr>
          <w:ilvl w:val="0"/>
          <w:numId w:val="21"/>
        </w:numPr>
        <w:spacing w:after="20" w:line="240" w:lineRule="auto"/>
      </w:pPr>
      <w:r>
        <w:t>t</w:t>
      </w:r>
      <w:r w:rsidR="00F20F87">
        <w:t xml:space="preserve">he </w:t>
      </w:r>
      <w:r>
        <w:t>R</w:t>
      </w:r>
      <w:r w:rsidR="00F20F87">
        <w:t xml:space="preserve">ight to </w:t>
      </w:r>
      <w:r>
        <w:t>R</w:t>
      </w:r>
      <w:r w:rsidR="00F20F87">
        <w:t>ectification</w:t>
      </w:r>
    </w:p>
    <w:p w14:paraId="52833772" w14:textId="5A97FBB5" w:rsidR="00F20F87" w:rsidRDefault="00A70FD9" w:rsidP="003105F5">
      <w:pPr>
        <w:pStyle w:val="ListParagraph"/>
        <w:numPr>
          <w:ilvl w:val="0"/>
          <w:numId w:val="21"/>
        </w:numPr>
        <w:spacing w:after="20" w:line="240" w:lineRule="auto"/>
      </w:pPr>
      <w:r>
        <w:t>t</w:t>
      </w:r>
      <w:r w:rsidR="00F20F87">
        <w:t xml:space="preserve">he </w:t>
      </w:r>
      <w:r>
        <w:t>R</w:t>
      </w:r>
      <w:r w:rsidR="00F20F87">
        <w:t xml:space="preserve">ight to </w:t>
      </w:r>
      <w:r>
        <w:t>E</w:t>
      </w:r>
      <w:r w:rsidR="00F20F87">
        <w:t>ras</w:t>
      </w:r>
      <w:r>
        <w:t>ure</w:t>
      </w:r>
    </w:p>
    <w:p w14:paraId="0EF2F439" w14:textId="21E4631F" w:rsidR="00F20F87" w:rsidRDefault="00A70FD9" w:rsidP="003105F5">
      <w:pPr>
        <w:pStyle w:val="ListParagraph"/>
        <w:numPr>
          <w:ilvl w:val="0"/>
          <w:numId w:val="21"/>
        </w:numPr>
        <w:spacing w:after="20" w:line="240" w:lineRule="auto"/>
      </w:pPr>
      <w:r>
        <w:t>t</w:t>
      </w:r>
      <w:r w:rsidR="00F20F87">
        <w:t xml:space="preserve">he </w:t>
      </w:r>
      <w:r>
        <w:t>R</w:t>
      </w:r>
      <w:r w:rsidR="00F20F87">
        <w:t xml:space="preserve">ight to </w:t>
      </w:r>
      <w:r>
        <w:t>R</w:t>
      </w:r>
      <w:r w:rsidR="00F20F87">
        <w:t xml:space="preserve">estrict </w:t>
      </w:r>
      <w:r>
        <w:t>P</w:t>
      </w:r>
      <w:r w:rsidR="00F20F87">
        <w:t>rocessing</w:t>
      </w:r>
    </w:p>
    <w:p w14:paraId="198FE016" w14:textId="498EDBF7" w:rsidR="00F20F87" w:rsidRDefault="00A70FD9" w:rsidP="003105F5">
      <w:pPr>
        <w:pStyle w:val="ListParagraph"/>
        <w:numPr>
          <w:ilvl w:val="0"/>
          <w:numId w:val="21"/>
        </w:numPr>
        <w:spacing w:after="20" w:line="240" w:lineRule="auto"/>
      </w:pPr>
      <w:r>
        <w:t>t</w:t>
      </w:r>
      <w:r w:rsidR="00F20F87">
        <w:t xml:space="preserve">he </w:t>
      </w:r>
      <w:r>
        <w:t>R</w:t>
      </w:r>
      <w:r w:rsidR="00F20F87">
        <w:t xml:space="preserve">ight to </w:t>
      </w:r>
      <w:r>
        <w:t>D</w:t>
      </w:r>
      <w:r w:rsidR="00F20F87">
        <w:t xml:space="preserve">ata </w:t>
      </w:r>
      <w:r>
        <w:t>P</w:t>
      </w:r>
      <w:r w:rsidR="00F20F87">
        <w:t>ortability</w:t>
      </w:r>
    </w:p>
    <w:p w14:paraId="3F947A5E" w14:textId="6E3750BA" w:rsidR="00F20F87" w:rsidRDefault="00A70FD9" w:rsidP="003105F5">
      <w:pPr>
        <w:pStyle w:val="ListParagraph"/>
        <w:numPr>
          <w:ilvl w:val="0"/>
          <w:numId w:val="21"/>
        </w:numPr>
        <w:spacing w:after="20" w:line="240" w:lineRule="auto"/>
      </w:pPr>
      <w:r>
        <w:t>t</w:t>
      </w:r>
      <w:r w:rsidR="00F20F87">
        <w:t xml:space="preserve">he </w:t>
      </w:r>
      <w:r>
        <w:t>R</w:t>
      </w:r>
      <w:r w:rsidR="00F20F87">
        <w:t xml:space="preserve">ight to </w:t>
      </w:r>
      <w:r>
        <w:t>O</w:t>
      </w:r>
      <w:r w:rsidR="00F20F87">
        <w:t>bject</w:t>
      </w:r>
    </w:p>
    <w:p w14:paraId="72A34E50" w14:textId="5AEDF12D" w:rsidR="00F20F87" w:rsidRDefault="00A70FD9" w:rsidP="003105F5">
      <w:pPr>
        <w:pStyle w:val="ListParagraph"/>
        <w:numPr>
          <w:ilvl w:val="0"/>
          <w:numId w:val="21"/>
        </w:numPr>
        <w:spacing w:after="20" w:line="240" w:lineRule="auto"/>
      </w:pPr>
      <w:r>
        <w:t>r</w:t>
      </w:r>
      <w:r w:rsidR="00F20F87">
        <w:t>ights in relation to automated decision making and profiling.</w:t>
      </w:r>
    </w:p>
    <w:p w14:paraId="799A12CF" w14:textId="77777777" w:rsidR="00F20F87" w:rsidRDefault="00F20F87" w:rsidP="00E07153">
      <w:pPr>
        <w:spacing w:after="20" w:line="240" w:lineRule="auto"/>
      </w:pPr>
    </w:p>
    <w:p w14:paraId="79E128DF" w14:textId="715FA9CB" w:rsidR="00E47E44" w:rsidRDefault="008F3E32" w:rsidP="00E47E44">
      <w:pPr>
        <w:spacing w:after="20" w:line="240" w:lineRule="auto"/>
      </w:pPr>
      <w:r>
        <w:t>The company</w:t>
      </w:r>
      <w:r w:rsidR="00E47E44" w:rsidRPr="003105F5">
        <w:rPr>
          <w:color w:val="FF0000"/>
        </w:rPr>
        <w:t xml:space="preserve"> </w:t>
      </w:r>
      <w:r w:rsidR="00E47E44">
        <w:t xml:space="preserve">provide every customer with a Privacy Notice at the point data is captured. </w:t>
      </w:r>
    </w:p>
    <w:p w14:paraId="5C611466" w14:textId="77777777" w:rsidR="00E47E44" w:rsidRDefault="00E47E44" w:rsidP="00E47E44">
      <w:pPr>
        <w:spacing w:after="20" w:line="240" w:lineRule="auto"/>
      </w:pPr>
    </w:p>
    <w:p w14:paraId="3687A3AA" w14:textId="489B2510" w:rsidR="00E47E44" w:rsidRDefault="00E47E44" w:rsidP="00E47E44">
      <w:pPr>
        <w:spacing w:after="20" w:line="240" w:lineRule="auto"/>
      </w:pPr>
      <w:r>
        <w:t xml:space="preserve">The information supplied in this notice demonstrates how </w:t>
      </w:r>
      <w:r w:rsidR="008F3E32">
        <w:t>the company</w:t>
      </w:r>
      <w:r>
        <w:t xml:space="preserve"> is transparent over our data processing.</w:t>
      </w:r>
      <w:r w:rsidR="00A70FD9">
        <w:t xml:space="preserve"> </w:t>
      </w:r>
      <w:r>
        <w:t xml:space="preserve">The notice is; </w:t>
      </w:r>
    </w:p>
    <w:p w14:paraId="0C9E722C" w14:textId="77777777" w:rsidR="00E47E44" w:rsidRDefault="00E47E44" w:rsidP="00E47E44">
      <w:pPr>
        <w:spacing w:after="20" w:line="240" w:lineRule="auto"/>
      </w:pPr>
    </w:p>
    <w:p w14:paraId="358ECB6A" w14:textId="77777777" w:rsidR="00E47E44" w:rsidRDefault="00E47E44" w:rsidP="003105F5">
      <w:pPr>
        <w:pStyle w:val="ListParagraph"/>
        <w:numPr>
          <w:ilvl w:val="0"/>
          <w:numId w:val="22"/>
        </w:numPr>
        <w:spacing w:after="20" w:line="240" w:lineRule="auto"/>
      </w:pPr>
      <w:r>
        <w:t>concise, transparent, intelligible and easily accessible;</w:t>
      </w:r>
    </w:p>
    <w:p w14:paraId="32896035" w14:textId="4CD40F89" w:rsidR="00F20F87" w:rsidRDefault="00E47E44" w:rsidP="003105F5">
      <w:pPr>
        <w:pStyle w:val="ListParagraph"/>
        <w:numPr>
          <w:ilvl w:val="0"/>
          <w:numId w:val="22"/>
        </w:numPr>
        <w:spacing w:after="20" w:line="240" w:lineRule="auto"/>
      </w:pPr>
      <w:r>
        <w:t>written in clear and plain language, particularly if addressed to a child; and free of charge.</w:t>
      </w:r>
    </w:p>
    <w:p w14:paraId="7E64E0E5" w14:textId="637FD56C" w:rsidR="00E47E44" w:rsidRDefault="00E47E44" w:rsidP="00E47E44">
      <w:pPr>
        <w:spacing w:after="20" w:line="240" w:lineRule="auto"/>
      </w:pPr>
    </w:p>
    <w:p w14:paraId="2E467266" w14:textId="58DD851F" w:rsidR="00A70FD9" w:rsidRDefault="00E47E44" w:rsidP="00E47E44">
      <w:pPr>
        <w:spacing w:after="20" w:line="240" w:lineRule="auto"/>
      </w:pPr>
      <w:r>
        <w:t>We include details of</w:t>
      </w:r>
      <w:r w:rsidR="00A70FD9">
        <w:t xml:space="preserve"> (but not limited to)</w:t>
      </w:r>
      <w:r>
        <w:t xml:space="preserve">; </w:t>
      </w:r>
    </w:p>
    <w:p w14:paraId="59360A11" w14:textId="77777777" w:rsidR="00A70FD9" w:rsidRDefault="00A70FD9" w:rsidP="00E47E44">
      <w:pPr>
        <w:spacing w:after="20" w:line="240" w:lineRule="auto"/>
      </w:pPr>
    </w:p>
    <w:p w14:paraId="15F95D2D" w14:textId="77777777" w:rsidR="00A70FD9" w:rsidRDefault="00E47E44" w:rsidP="00E47E44">
      <w:pPr>
        <w:spacing w:after="20" w:line="240" w:lineRule="auto"/>
      </w:pPr>
      <w:r>
        <w:t>the Data Controller, the lawful reason for processing data, if any third parties have legitimate interests, categories of personal data, categories of recipients such</w:t>
      </w:r>
      <w:r w:rsidR="00A70FD9">
        <w:t xml:space="preserve"> </w:t>
      </w:r>
      <w:r w:rsidRPr="00A70FD9">
        <w:t>as banks</w:t>
      </w:r>
      <w:r w:rsidR="00A70FD9" w:rsidRPr="00A70FD9">
        <w:t xml:space="preserve"> and </w:t>
      </w:r>
      <w:r w:rsidR="00A70FD9">
        <w:t>credit unions</w:t>
      </w:r>
      <w:r>
        <w:t xml:space="preserve">, the data retention periods, </w:t>
      </w:r>
    </w:p>
    <w:p w14:paraId="37AD410C" w14:textId="77777777" w:rsidR="00A70FD9" w:rsidRDefault="00A70FD9" w:rsidP="00E47E44">
      <w:pPr>
        <w:spacing w:after="20" w:line="240" w:lineRule="auto"/>
      </w:pPr>
    </w:p>
    <w:p w14:paraId="3A2B7876" w14:textId="31B68631" w:rsidR="00E47E44" w:rsidRDefault="00E47E44" w:rsidP="00E47E44">
      <w:pPr>
        <w:spacing w:after="20" w:line="240" w:lineRule="auto"/>
      </w:pPr>
      <w:r>
        <w:t>the individuals</w:t>
      </w:r>
      <w:r w:rsidR="00A70FD9">
        <w:t>’</w:t>
      </w:r>
      <w:r>
        <w:t xml:space="preserve"> rights; including the right to withdraw, </w:t>
      </w:r>
      <w:r w:rsidR="00A70FD9">
        <w:t>w</w:t>
      </w:r>
      <w:r>
        <w:t>here the individual can complain about how the data is processed with a supervisory authority</w:t>
      </w:r>
      <w:r w:rsidR="00A70FD9">
        <w:t>,</w:t>
      </w:r>
      <w:r>
        <w:t xml:space="preserve"> source of data </w:t>
      </w:r>
      <w:r w:rsidR="00A70FD9">
        <w:t>when it</w:t>
      </w:r>
      <w:r>
        <w:t xml:space="preserve"> comes from a third party and where personal data is part of a contractual requirement or obligation.</w:t>
      </w:r>
    </w:p>
    <w:p w14:paraId="3B8122F3" w14:textId="599DDA3F" w:rsidR="00E47E44" w:rsidRDefault="00E47E44" w:rsidP="00E47E44">
      <w:pPr>
        <w:spacing w:after="20" w:line="240" w:lineRule="auto"/>
      </w:pPr>
    </w:p>
    <w:p w14:paraId="5B2E4467" w14:textId="6A722054" w:rsidR="00A95ACB" w:rsidRDefault="00A95ACB" w:rsidP="00A95ACB">
      <w:pPr>
        <w:spacing w:after="20" w:line="240" w:lineRule="auto"/>
        <w:rPr>
          <w:b/>
        </w:rPr>
      </w:pPr>
      <w:r w:rsidRPr="0011772D">
        <w:rPr>
          <w:b/>
        </w:rPr>
        <w:t>Rectification</w:t>
      </w:r>
    </w:p>
    <w:p w14:paraId="374F17D9" w14:textId="77777777" w:rsidR="00A70FD9" w:rsidRPr="003105F5" w:rsidRDefault="00A70FD9" w:rsidP="00A95ACB">
      <w:pPr>
        <w:spacing w:after="20" w:line="240" w:lineRule="auto"/>
        <w:rPr>
          <w:b/>
        </w:rPr>
      </w:pPr>
    </w:p>
    <w:p w14:paraId="4A26D95B" w14:textId="00F1B47A" w:rsidR="00A95ACB" w:rsidRDefault="00A95ACB" w:rsidP="00A95ACB">
      <w:pPr>
        <w:spacing w:after="20" w:line="240" w:lineRule="auto"/>
      </w:pPr>
      <w:r>
        <w:t xml:space="preserve">Individuals are entitled to have personal data rectified if it is inaccurate or incomplete. If </w:t>
      </w:r>
      <w:r w:rsidR="008F3E32">
        <w:t>the company</w:t>
      </w:r>
      <w:r>
        <w:t xml:space="preserve"> has disclosed the personal data in question to third parties, then we will inform them of the rectification where possible. </w:t>
      </w:r>
    </w:p>
    <w:p w14:paraId="1A3BFE7D" w14:textId="283C9B5B" w:rsidR="00A95ACB" w:rsidRDefault="00A95ACB" w:rsidP="00A95ACB">
      <w:pPr>
        <w:spacing w:after="20" w:line="240" w:lineRule="auto"/>
      </w:pPr>
    </w:p>
    <w:p w14:paraId="220467F4" w14:textId="17E08459" w:rsidR="00A95ACB" w:rsidRDefault="008F3E32" w:rsidP="00A95ACB">
      <w:pPr>
        <w:spacing w:after="20" w:line="240" w:lineRule="auto"/>
      </w:pPr>
      <w:r>
        <w:t>The company</w:t>
      </w:r>
      <w:r w:rsidR="00A95ACB">
        <w:t xml:space="preserve"> will respond to this request within one month or extended by two months where the request for rectification is complex.</w:t>
      </w:r>
    </w:p>
    <w:p w14:paraId="1E14C66C" w14:textId="33800827" w:rsidR="00A95ACB" w:rsidRDefault="00A95ACB" w:rsidP="00A95ACB">
      <w:pPr>
        <w:spacing w:after="20" w:line="240" w:lineRule="auto"/>
      </w:pPr>
    </w:p>
    <w:p w14:paraId="51C58C98" w14:textId="5FD48879" w:rsidR="00A70FD9" w:rsidRDefault="00A70FD9" w:rsidP="00A95ACB">
      <w:pPr>
        <w:spacing w:after="20" w:line="240" w:lineRule="auto"/>
      </w:pPr>
    </w:p>
    <w:p w14:paraId="1C5EF581" w14:textId="2E43C5EF" w:rsidR="00A95ACB" w:rsidRDefault="00A95ACB" w:rsidP="00A95ACB">
      <w:pPr>
        <w:spacing w:after="20" w:line="240" w:lineRule="auto"/>
        <w:rPr>
          <w:b/>
        </w:rPr>
      </w:pPr>
      <w:r w:rsidRPr="003105F5">
        <w:rPr>
          <w:b/>
        </w:rPr>
        <w:t>Erasure</w:t>
      </w:r>
    </w:p>
    <w:p w14:paraId="790D21BC" w14:textId="5AF18446" w:rsidR="00A95ACB" w:rsidRDefault="00A95ACB" w:rsidP="00A95ACB">
      <w:pPr>
        <w:spacing w:after="20" w:line="240" w:lineRule="auto"/>
        <w:rPr>
          <w:b/>
        </w:rPr>
      </w:pPr>
    </w:p>
    <w:p w14:paraId="020478D9" w14:textId="5CC1AB8B" w:rsidR="00A95ACB" w:rsidRPr="003105F5" w:rsidRDefault="00A95ACB" w:rsidP="00A95ACB">
      <w:pPr>
        <w:spacing w:after="20" w:line="240" w:lineRule="auto"/>
      </w:pPr>
      <w:r w:rsidRPr="003105F5">
        <w:t>Individuals have a right to have personal data erased and to prevent processing in specific circumstances</w:t>
      </w:r>
      <w:r w:rsidR="00A70FD9">
        <w:t>;</w:t>
      </w:r>
    </w:p>
    <w:p w14:paraId="009CDF4C" w14:textId="77777777" w:rsidR="00A95ACB" w:rsidRPr="003105F5" w:rsidRDefault="00A95ACB" w:rsidP="00A95ACB">
      <w:pPr>
        <w:spacing w:after="20" w:line="240" w:lineRule="auto"/>
      </w:pPr>
    </w:p>
    <w:p w14:paraId="1D2F1E83" w14:textId="6D4A4646" w:rsidR="00A95ACB" w:rsidRPr="0011772D" w:rsidRDefault="00A70FD9" w:rsidP="003105F5">
      <w:pPr>
        <w:pStyle w:val="ListParagraph"/>
        <w:numPr>
          <w:ilvl w:val="0"/>
          <w:numId w:val="24"/>
        </w:numPr>
        <w:spacing w:after="20" w:line="240" w:lineRule="auto"/>
      </w:pPr>
      <w:r>
        <w:lastRenderedPageBreak/>
        <w:t>w</w:t>
      </w:r>
      <w:r w:rsidR="00A95ACB" w:rsidRPr="0011772D">
        <w:t>here the personal data is no longer necessary in relation to the purpose for which it was originally collected/processed.</w:t>
      </w:r>
    </w:p>
    <w:p w14:paraId="33B23F08" w14:textId="678DBEA9" w:rsidR="00A95ACB" w:rsidRPr="008D33E5" w:rsidRDefault="00A70FD9" w:rsidP="003105F5">
      <w:pPr>
        <w:pStyle w:val="ListParagraph"/>
        <w:numPr>
          <w:ilvl w:val="0"/>
          <w:numId w:val="24"/>
        </w:numPr>
        <w:spacing w:after="20" w:line="240" w:lineRule="auto"/>
      </w:pPr>
      <w:r>
        <w:t>w</w:t>
      </w:r>
      <w:r w:rsidR="00A95ACB" w:rsidRPr="008D33E5">
        <w:t>hen the individual withdraws consent.</w:t>
      </w:r>
    </w:p>
    <w:p w14:paraId="5828EC7C" w14:textId="46CDCFBC" w:rsidR="00A95ACB" w:rsidRPr="00A95ACB" w:rsidRDefault="00A70FD9" w:rsidP="003105F5">
      <w:pPr>
        <w:pStyle w:val="ListParagraph"/>
        <w:numPr>
          <w:ilvl w:val="0"/>
          <w:numId w:val="24"/>
        </w:numPr>
        <w:spacing w:after="20" w:line="240" w:lineRule="auto"/>
      </w:pPr>
      <w:r>
        <w:t>w</w:t>
      </w:r>
      <w:r w:rsidR="00A95ACB" w:rsidRPr="00A95ACB">
        <w:t>hen the individual objects to the processing and there is no overriding legitimate interest for continuing the processing.</w:t>
      </w:r>
    </w:p>
    <w:p w14:paraId="350539AF" w14:textId="673980C7" w:rsidR="00A95ACB" w:rsidRPr="00A95ACB" w:rsidRDefault="00A70FD9" w:rsidP="003105F5">
      <w:pPr>
        <w:pStyle w:val="ListParagraph"/>
        <w:numPr>
          <w:ilvl w:val="0"/>
          <w:numId w:val="24"/>
        </w:numPr>
        <w:spacing w:after="20" w:line="240" w:lineRule="auto"/>
      </w:pPr>
      <w:r>
        <w:t>t</w:t>
      </w:r>
      <w:r w:rsidR="00A95ACB" w:rsidRPr="00A95ACB">
        <w:t>he personal data was unlawfully processed (i.e. otherwise in breach of the GDPR).</w:t>
      </w:r>
    </w:p>
    <w:p w14:paraId="2482CEA2" w14:textId="34E7E0DA" w:rsidR="00A95ACB" w:rsidRPr="00A95ACB" w:rsidRDefault="00A70FD9" w:rsidP="003105F5">
      <w:pPr>
        <w:pStyle w:val="ListParagraph"/>
        <w:numPr>
          <w:ilvl w:val="0"/>
          <w:numId w:val="24"/>
        </w:numPr>
        <w:spacing w:after="20" w:line="240" w:lineRule="auto"/>
      </w:pPr>
      <w:r>
        <w:t>t</w:t>
      </w:r>
      <w:r w:rsidR="00A95ACB" w:rsidRPr="00A95ACB">
        <w:t>he personal data must be erased to comply with a legal obligation.</w:t>
      </w:r>
    </w:p>
    <w:p w14:paraId="493DF172" w14:textId="22654E35" w:rsidR="00A95ACB" w:rsidRPr="00A95ACB" w:rsidRDefault="00A70FD9" w:rsidP="003105F5">
      <w:pPr>
        <w:pStyle w:val="ListParagraph"/>
        <w:numPr>
          <w:ilvl w:val="0"/>
          <w:numId w:val="24"/>
        </w:numPr>
        <w:spacing w:after="20" w:line="240" w:lineRule="auto"/>
      </w:pPr>
      <w:r>
        <w:t>t</w:t>
      </w:r>
      <w:r w:rsidR="00A95ACB" w:rsidRPr="00A95ACB">
        <w:t>he personal data is processed in relation to the offer of information society services to a child.</w:t>
      </w:r>
    </w:p>
    <w:p w14:paraId="68647F06" w14:textId="12517238" w:rsidR="00A95ACB" w:rsidRPr="00A95ACB" w:rsidRDefault="00A70FD9" w:rsidP="003105F5">
      <w:pPr>
        <w:pStyle w:val="ListParagraph"/>
        <w:numPr>
          <w:ilvl w:val="0"/>
          <w:numId w:val="24"/>
        </w:numPr>
        <w:spacing w:after="20" w:line="240" w:lineRule="auto"/>
      </w:pPr>
      <w:r>
        <w:t>u</w:t>
      </w:r>
      <w:r w:rsidR="00A95ACB" w:rsidRPr="00A95ACB">
        <w:t>nder the GDPR, this right is not limited to processing that causes unwarranted and substantial damage or distress. However, if the processing does cause damage or distress, this is likely to make the case for erasure stronger.</w:t>
      </w:r>
    </w:p>
    <w:p w14:paraId="75620C42" w14:textId="77777777" w:rsidR="00E47E44" w:rsidRDefault="00E47E44" w:rsidP="00E47E44">
      <w:pPr>
        <w:spacing w:after="20" w:line="240" w:lineRule="auto"/>
      </w:pPr>
    </w:p>
    <w:p w14:paraId="6C5385FD" w14:textId="594CB853" w:rsidR="00A95ACB" w:rsidRDefault="008F3E32" w:rsidP="00A95ACB">
      <w:pPr>
        <w:spacing w:after="20" w:line="240" w:lineRule="auto"/>
      </w:pPr>
      <w:r>
        <w:t xml:space="preserve">The company </w:t>
      </w:r>
      <w:r w:rsidR="008952AA">
        <w:t xml:space="preserve">may </w:t>
      </w:r>
      <w:r w:rsidR="00A95ACB">
        <w:t>refuse to comply with a request for erasure where the personal data is processed for the following reasons</w:t>
      </w:r>
      <w:r w:rsidR="00A70FD9">
        <w:t>;</w:t>
      </w:r>
    </w:p>
    <w:p w14:paraId="5B4838B7" w14:textId="77777777" w:rsidR="00A95ACB" w:rsidRDefault="00A95ACB" w:rsidP="00A95ACB">
      <w:pPr>
        <w:spacing w:after="20" w:line="240" w:lineRule="auto"/>
      </w:pPr>
    </w:p>
    <w:p w14:paraId="7CB49D6B" w14:textId="77777777" w:rsidR="00A95ACB" w:rsidRDefault="00A95ACB" w:rsidP="003105F5">
      <w:pPr>
        <w:pStyle w:val="ListParagraph"/>
        <w:numPr>
          <w:ilvl w:val="0"/>
          <w:numId w:val="25"/>
        </w:numPr>
        <w:spacing w:after="20" w:line="240" w:lineRule="auto"/>
      </w:pPr>
      <w:r>
        <w:t>to exercise the right of freedom of expression and information;</w:t>
      </w:r>
    </w:p>
    <w:p w14:paraId="38080303" w14:textId="77777777" w:rsidR="00A95ACB" w:rsidRDefault="00A95ACB" w:rsidP="003105F5">
      <w:pPr>
        <w:pStyle w:val="ListParagraph"/>
        <w:numPr>
          <w:ilvl w:val="0"/>
          <w:numId w:val="25"/>
        </w:numPr>
        <w:spacing w:after="20" w:line="240" w:lineRule="auto"/>
      </w:pPr>
      <w:r>
        <w:t>to comply with a legal obligation for the performance of a public interest task or exercise of official authority.</w:t>
      </w:r>
    </w:p>
    <w:p w14:paraId="26686EB8" w14:textId="77777777" w:rsidR="00A95ACB" w:rsidRDefault="00A95ACB" w:rsidP="003105F5">
      <w:pPr>
        <w:pStyle w:val="ListParagraph"/>
        <w:numPr>
          <w:ilvl w:val="0"/>
          <w:numId w:val="25"/>
        </w:numPr>
        <w:spacing w:after="20" w:line="240" w:lineRule="auto"/>
      </w:pPr>
      <w:r>
        <w:t>for public health purposes in the public interest;</w:t>
      </w:r>
    </w:p>
    <w:p w14:paraId="0F6C6083" w14:textId="77777777" w:rsidR="00A95ACB" w:rsidRDefault="00A95ACB" w:rsidP="003105F5">
      <w:pPr>
        <w:pStyle w:val="ListParagraph"/>
        <w:numPr>
          <w:ilvl w:val="0"/>
          <w:numId w:val="25"/>
        </w:numPr>
        <w:spacing w:after="20" w:line="240" w:lineRule="auto"/>
      </w:pPr>
      <w:r>
        <w:t>archiving purposes in the public interest, scientific research historical research or statistical purposes; or</w:t>
      </w:r>
    </w:p>
    <w:p w14:paraId="7BDCE32A" w14:textId="4BBF48FF" w:rsidR="00A95ACB" w:rsidRDefault="00A95ACB" w:rsidP="003105F5">
      <w:pPr>
        <w:pStyle w:val="ListParagraph"/>
        <w:numPr>
          <w:ilvl w:val="0"/>
          <w:numId w:val="25"/>
        </w:numPr>
        <w:spacing w:after="20" w:line="240" w:lineRule="auto"/>
      </w:pPr>
      <w:r>
        <w:t>the exercise or defence of legal claims.</w:t>
      </w:r>
    </w:p>
    <w:p w14:paraId="090A427C" w14:textId="77777777" w:rsidR="00A95ACB" w:rsidRDefault="00A95ACB" w:rsidP="00E07153">
      <w:pPr>
        <w:spacing w:after="20" w:line="240" w:lineRule="auto"/>
      </w:pPr>
    </w:p>
    <w:p w14:paraId="6F58A778" w14:textId="0D1A8533" w:rsidR="00A95ACB" w:rsidRDefault="00A95ACB" w:rsidP="00A95ACB">
      <w:pPr>
        <w:spacing w:after="20" w:line="240" w:lineRule="auto"/>
      </w:pPr>
      <w:r>
        <w:t xml:space="preserve">If </w:t>
      </w:r>
      <w:r w:rsidR="008F3E32">
        <w:t>the company</w:t>
      </w:r>
      <w:r>
        <w:t xml:space="preserve"> </w:t>
      </w:r>
      <w:r w:rsidR="008952AA">
        <w:t xml:space="preserve">has </w:t>
      </w:r>
      <w:r>
        <w:t xml:space="preserve">disclosed the personal data in question to third parties, </w:t>
      </w:r>
      <w:r w:rsidR="008952AA">
        <w:t>a notification will be sent,</w:t>
      </w:r>
      <w:r>
        <w:t xml:space="preserve"> inform</w:t>
      </w:r>
      <w:r w:rsidR="008952AA">
        <w:t>ing</w:t>
      </w:r>
      <w:r>
        <w:t xml:space="preserve"> them about the erasure of the personal data, unless it is impossible or involves disproportionate effort to do so.</w:t>
      </w:r>
    </w:p>
    <w:p w14:paraId="371DAB5E" w14:textId="77777777" w:rsidR="00A95ACB" w:rsidRDefault="00A95ACB" w:rsidP="00A95ACB">
      <w:pPr>
        <w:spacing w:after="20" w:line="240" w:lineRule="auto"/>
      </w:pPr>
    </w:p>
    <w:p w14:paraId="0178E0C2" w14:textId="2DEC064D" w:rsidR="00A95ACB" w:rsidRPr="003105F5" w:rsidRDefault="008952AA" w:rsidP="00A95ACB">
      <w:pPr>
        <w:spacing w:after="20" w:line="240" w:lineRule="auto"/>
        <w:rPr>
          <w:b/>
        </w:rPr>
      </w:pPr>
      <w:r w:rsidRPr="0011772D">
        <w:rPr>
          <w:b/>
        </w:rPr>
        <w:t>Restrict</w:t>
      </w:r>
      <w:r w:rsidRPr="003105F5">
        <w:rPr>
          <w:b/>
        </w:rPr>
        <w:t xml:space="preserve"> processing</w:t>
      </w:r>
    </w:p>
    <w:p w14:paraId="547F7D95" w14:textId="77777777" w:rsidR="008952AA" w:rsidRDefault="008952AA" w:rsidP="008952AA">
      <w:pPr>
        <w:spacing w:after="20" w:line="240" w:lineRule="auto"/>
      </w:pPr>
    </w:p>
    <w:p w14:paraId="7CA2F4CE" w14:textId="2030924C" w:rsidR="008952AA" w:rsidRDefault="008F3E32" w:rsidP="008952AA">
      <w:pPr>
        <w:spacing w:after="20" w:line="240" w:lineRule="auto"/>
      </w:pPr>
      <w:r>
        <w:t xml:space="preserve">The company </w:t>
      </w:r>
      <w:r w:rsidR="008952AA">
        <w:t>will restrict the processing of personal data in the following circumstances</w:t>
      </w:r>
      <w:r w:rsidR="00A70FD9">
        <w:t>;</w:t>
      </w:r>
    </w:p>
    <w:p w14:paraId="12967807" w14:textId="77777777" w:rsidR="008952AA" w:rsidRDefault="008952AA" w:rsidP="008952AA">
      <w:pPr>
        <w:spacing w:after="20" w:line="240" w:lineRule="auto"/>
      </w:pPr>
    </w:p>
    <w:p w14:paraId="31875B51" w14:textId="275D5697" w:rsidR="008952AA" w:rsidRDefault="00A70FD9" w:rsidP="003105F5">
      <w:pPr>
        <w:pStyle w:val="ListParagraph"/>
        <w:numPr>
          <w:ilvl w:val="0"/>
          <w:numId w:val="26"/>
        </w:numPr>
        <w:spacing w:after="20" w:line="240" w:lineRule="auto"/>
      </w:pPr>
      <w:r>
        <w:t>w</w:t>
      </w:r>
      <w:r w:rsidR="008952AA">
        <w:t xml:space="preserve">here </w:t>
      </w:r>
      <w:r w:rsidR="00192A19">
        <w:t>an individual contest</w:t>
      </w:r>
      <w:r w:rsidR="008952AA">
        <w:t xml:space="preserve"> the accuracy of the personal data, you should restrict the processing until you have verified the accuracy of the personal data.</w:t>
      </w:r>
    </w:p>
    <w:p w14:paraId="30C703CD" w14:textId="3A6EFA8F" w:rsidR="008952AA" w:rsidRDefault="00A70FD9" w:rsidP="003105F5">
      <w:pPr>
        <w:pStyle w:val="ListParagraph"/>
        <w:numPr>
          <w:ilvl w:val="0"/>
          <w:numId w:val="26"/>
        </w:numPr>
        <w:spacing w:after="20" w:line="240" w:lineRule="auto"/>
      </w:pPr>
      <w:r>
        <w:t>w</w:t>
      </w:r>
      <w:r w:rsidR="008952AA">
        <w:t>here an individual has objected to the processing (where it was necessary for the performance of a public interest task or purpose of legitimate interests), and you are considering whether your organisation’s legitimate grounds override those of the individual.</w:t>
      </w:r>
    </w:p>
    <w:p w14:paraId="5DE98CFD" w14:textId="2E0E5803" w:rsidR="008952AA" w:rsidRDefault="00A70FD9" w:rsidP="003105F5">
      <w:pPr>
        <w:pStyle w:val="ListParagraph"/>
        <w:numPr>
          <w:ilvl w:val="0"/>
          <w:numId w:val="26"/>
        </w:numPr>
        <w:spacing w:after="20" w:line="240" w:lineRule="auto"/>
      </w:pPr>
      <w:r>
        <w:t>w</w:t>
      </w:r>
      <w:r w:rsidR="008952AA">
        <w:t xml:space="preserve">hen processing is </w:t>
      </w:r>
      <w:r w:rsidR="00192A19">
        <w:t>unlawful,</w:t>
      </w:r>
      <w:r w:rsidR="008952AA">
        <w:t xml:space="preserve"> and the individual opposes erasure and requests restriction instead.</w:t>
      </w:r>
    </w:p>
    <w:p w14:paraId="63D2A49E" w14:textId="24AF3D42" w:rsidR="008952AA" w:rsidRDefault="00A70FD9" w:rsidP="003105F5">
      <w:pPr>
        <w:pStyle w:val="ListParagraph"/>
        <w:numPr>
          <w:ilvl w:val="0"/>
          <w:numId w:val="26"/>
        </w:numPr>
        <w:spacing w:after="20" w:line="240" w:lineRule="auto"/>
      </w:pPr>
      <w:r>
        <w:t>i</w:t>
      </w:r>
      <w:r w:rsidR="008952AA">
        <w:t>f you no longer need the personal data but the individual requires the data to establish, exercise or defend a legal claim.</w:t>
      </w:r>
    </w:p>
    <w:p w14:paraId="26459D85" w14:textId="77777777" w:rsidR="008952AA" w:rsidRDefault="008952AA" w:rsidP="008952AA">
      <w:pPr>
        <w:spacing w:after="20" w:line="240" w:lineRule="auto"/>
      </w:pPr>
    </w:p>
    <w:p w14:paraId="57B8B787" w14:textId="467037EE" w:rsidR="008952AA" w:rsidRDefault="00A70FD9" w:rsidP="008952AA">
      <w:pPr>
        <w:spacing w:after="20" w:line="240" w:lineRule="auto"/>
      </w:pPr>
      <w:r>
        <w:t>i</w:t>
      </w:r>
      <w:r w:rsidR="00192A19">
        <w:t>f any data has been disclosed to</w:t>
      </w:r>
      <w:r w:rsidR="008952AA">
        <w:t xml:space="preserve"> third parties, </w:t>
      </w:r>
      <w:r w:rsidR="008F3E32">
        <w:t>the company</w:t>
      </w:r>
      <w:r w:rsidR="008952AA">
        <w:t xml:space="preserve"> </w:t>
      </w:r>
      <w:r w:rsidR="00192A19">
        <w:t>will notify them</w:t>
      </w:r>
      <w:r w:rsidR="008952AA">
        <w:t xml:space="preserve"> about the restriction on the processing of the personal data, unless it is impossible or involves disproportionate effort to do so.</w:t>
      </w:r>
    </w:p>
    <w:p w14:paraId="493B2F4E" w14:textId="77777777" w:rsidR="00192A19" w:rsidRDefault="00192A19" w:rsidP="008952AA">
      <w:pPr>
        <w:spacing w:after="20" w:line="240" w:lineRule="auto"/>
      </w:pPr>
    </w:p>
    <w:p w14:paraId="5D51924D" w14:textId="77777777" w:rsidR="008F3E32" w:rsidRDefault="008F3E32" w:rsidP="00E07153">
      <w:pPr>
        <w:spacing w:after="20" w:line="240" w:lineRule="auto"/>
        <w:rPr>
          <w:b/>
        </w:rPr>
      </w:pPr>
    </w:p>
    <w:p w14:paraId="7F614148" w14:textId="77777777" w:rsidR="008F3E32" w:rsidRDefault="008F3E32" w:rsidP="00E07153">
      <w:pPr>
        <w:spacing w:after="20" w:line="240" w:lineRule="auto"/>
        <w:rPr>
          <w:b/>
        </w:rPr>
      </w:pPr>
    </w:p>
    <w:p w14:paraId="47B2A196" w14:textId="77777777" w:rsidR="008F3E32" w:rsidRDefault="008F3E32" w:rsidP="00E07153">
      <w:pPr>
        <w:spacing w:after="20" w:line="240" w:lineRule="auto"/>
        <w:rPr>
          <w:b/>
        </w:rPr>
      </w:pPr>
    </w:p>
    <w:p w14:paraId="546459DD" w14:textId="51125779" w:rsidR="00A95ACB" w:rsidRPr="003105F5" w:rsidRDefault="00192A19" w:rsidP="00E07153">
      <w:pPr>
        <w:spacing w:after="20" w:line="240" w:lineRule="auto"/>
        <w:rPr>
          <w:b/>
        </w:rPr>
      </w:pPr>
      <w:r w:rsidRPr="003105F5">
        <w:rPr>
          <w:b/>
        </w:rPr>
        <w:lastRenderedPageBreak/>
        <w:t>Portability</w:t>
      </w:r>
    </w:p>
    <w:p w14:paraId="6FFC0AB2" w14:textId="77777777" w:rsidR="00192A19" w:rsidRDefault="00192A19" w:rsidP="00192A19">
      <w:pPr>
        <w:spacing w:after="20" w:line="240" w:lineRule="auto"/>
      </w:pPr>
    </w:p>
    <w:p w14:paraId="7A4215DC" w14:textId="5E2E87A9" w:rsidR="00192A19" w:rsidRDefault="00192A19" w:rsidP="00192A19">
      <w:pPr>
        <w:spacing w:after="20" w:line="240" w:lineRule="auto"/>
      </w:pPr>
      <w:r>
        <w:t>For personal data an individual has provided to a controller;</w:t>
      </w:r>
      <w:r w:rsidR="00FC5D0B">
        <w:t xml:space="preserve"> </w:t>
      </w:r>
      <w:r>
        <w:t>where the processing is based on the individual’s consent or for the performance of a contract; and</w:t>
      </w:r>
      <w:r w:rsidR="00FC5D0B">
        <w:t xml:space="preserve"> </w:t>
      </w:r>
      <w:r>
        <w:t>when processing is carried out by automated means</w:t>
      </w:r>
      <w:r w:rsidR="00FC5D0B">
        <w:t xml:space="preserve">, </w:t>
      </w:r>
      <w:r w:rsidR="008F3E32">
        <w:t xml:space="preserve">the company </w:t>
      </w:r>
      <w:r>
        <w:t>must provide the personal data in a structured, commonly used and machine-readable form. Open formats include CSV files. Machine readable means that the information is structured so that software can extract specific elements of the data. This enables other organisations to use the data.</w:t>
      </w:r>
    </w:p>
    <w:p w14:paraId="544D9095" w14:textId="77777777" w:rsidR="00192A19" w:rsidRDefault="00192A19" w:rsidP="00192A19">
      <w:pPr>
        <w:spacing w:after="20" w:line="240" w:lineRule="auto"/>
      </w:pPr>
    </w:p>
    <w:p w14:paraId="3EB0811E" w14:textId="5E683D8D" w:rsidR="00192A19" w:rsidRDefault="008F3E32" w:rsidP="00192A19">
      <w:pPr>
        <w:spacing w:after="20" w:line="240" w:lineRule="auto"/>
      </w:pPr>
      <w:r>
        <w:t xml:space="preserve">The company </w:t>
      </w:r>
      <w:r w:rsidR="00FC5D0B">
        <w:t>m</w:t>
      </w:r>
      <w:r w:rsidR="00192A19">
        <w:t xml:space="preserve">ust </w:t>
      </w:r>
      <w:r w:rsidR="002500DE">
        <w:t>provide this service</w:t>
      </w:r>
      <w:r w:rsidR="00192A19">
        <w:t xml:space="preserve"> free of charge.</w:t>
      </w:r>
    </w:p>
    <w:p w14:paraId="14561F56" w14:textId="77777777" w:rsidR="00192A19" w:rsidRDefault="00192A19" w:rsidP="00192A19">
      <w:pPr>
        <w:spacing w:after="20" w:line="240" w:lineRule="auto"/>
      </w:pPr>
    </w:p>
    <w:p w14:paraId="197259FB" w14:textId="1803926B" w:rsidR="00192A19" w:rsidRDefault="00192A19" w:rsidP="00192A19">
      <w:pPr>
        <w:spacing w:after="20" w:line="240" w:lineRule="auto"/>
      </w:pPr>
      <w:r>
        <w:t xml:space="preserve">If the individual requests it, </w:t>
      </w:r>
      <w:r w:rsidR="00FC5D0B">
        <w:t>we</w:t>
      </w:r>
      <w:r>
        <w:t xml:space="preserve"> may be required to transmit the data directly to another organisation if this is technically feasible. </w:t>
      </w:r>
      <w:r w:rsidR="008F3E32">
        <w:t xml:space="preserve">The company </w:t>
      </w:r>
      <w:r w:rsidR="00FC5D0B">
        <w:t>will</w:t>
      </w:r>
      <w:r>
        <w:t xml:space="preserve"> respond without undue delay, and within one month</w:t>
      </w:r>
      <w:r w:rsidR="00FC5D0B">
        <w:t xml:space="preserve"> or</w:t>
      </w:r>
      <w:r>
        <w:t xml:space="preserve"> extended by two months where the request is </w:t>
      </w:r>
      <w:r w:rsidR="00FC5D0B">
        <w:t>complex or</w:t>
      </w:r>
      <w:r>
        <w:t xml:space="preserve"> receive </w:t>
      </w:r>
      <w:r w:rsidR="00FC5D0B">
        <w:t>many</w:t>
      </w:r>
      <w:r>
        <w:t xml:space="preserve"> requests. </w:t>
      </w:r>
    </w:p>
    <w:p w14:paraId="5C77E557" w14:textId="77777777" w:rsidR="00A95ACB" w:rsidRDefault="00A95ACB" w:rsidP="00E07153">
      <w:pPr>
        <w:spacing w:after="20" w:line="240" w:lineRule="auto"/>
      </w:pPr>
    </w:p>
    <w:p w14:paraId="560947BA" w14:textId="4C35A5C3" w:rsidR="00A95ACB" w:rsidRDefault="00FC5D0B" w:rsidP="00E07153">
      <w:pPr>
        <w:spacing w:after="20" w:line="240" w:lineRule="auto"/>
        <w:rPr>
          <w:b/>
        </w:rPr>
      </w:pPr>
      <w:r w:rsidRPr="003105F5">
        <w:rPr>
          <w:b/>
        </w:rPr>
        <w:t>Objecting</w:t>
      </w:r>
    </w:p>
    <w:p w14:paraId="4124F7FE" w14:textId="6D69DE1F" w:rsidR="00FC5D0B" w:rsidRDefault="00FC5D0B" w:rsidP="00E07153">
      <w:pPr>
        <w:spacing w:after="20" w:line="240" w:lineRule="auto"/>
        <w:rPr>
          <w:b/>
        </w:rPr>
      </w:pPr>
    </w:p>
    <w:p w14:paraId="117B3B6F" w14:textId="5E13E9DE" w:rsidR="00FC5D0B" w:rsidRPr="003105F5" w:rsidRDefault="00FC5D0B" w:rsidP="00E07153">
      <w:pPr>
        <w:spacing w:after="20" w:line="240" w:lineRule="auto"/>
      </w:pPr>
      <w:r w:rsidRPr="003105F5">
        <w:t xml:space="preserve">If </w:t>
      </w:r>
      <w:r w:rsidR="002500DE">
        <w:t xml:space="preserve">an </w:t>
      </w:r>
      <w:r w:rsidRPr="0011772D">
        <w:t>individual</w:t>
      </w:r>
      <w:r w:rsidR="002500DE">
        <w:t xml:space="preserve"> has </w:t>
      </w:r>
      <w:r w:rsidRPr="0011772D">
        <w:t>object</w:t>
      </w:r>
      <w:r w:rsidR="002500DE">
        <w:t>ed</w:t>
      </w:r>
      <w:r w:rsidRPr="003105F5">
        <w:t xml:space="preserve"> to processing data</w:t>
      </w:r>
      <w:r>
        <w:t xml:space="preserve"> or direct marketing, </w:t>
      </w:r>
      <w:r w:rsidR="008F3E32">
        <w:t>the company</w:t>
      </w:r>
      <w:r>
        <w:t xml:space="preserve"> will cease to process the data. </w:t>
      </w:r>
    </w:p>
    <w:p w14:paraId="0267E5BF" w14:textId="3192E929" w:rsidR="00FC5D0B" w:rsidRDefault="00FC5D0B" w:rsidP="00E07153">
      <w:pPr>
        <w:spacing w:after="20" w:line="240" w:lineRule="auto"/>
        <w:rPr>
          <w:b/>
        </w:rPr>
      </w:pPr>
    </w:p>
    <w:p w14:paraId="1D62A359" w14:textId="77777777" w:rsidR="00FC5D0B" w:rsidRPr="003105F5" w:rsidRDefault="00FC5D0B" w:rsidP="00FC5D0B">
      <w:pPr>
        <w:spacing w:after="20" w:line="240" w:lineRule="auto"/>
      </w:pPr>
      <w:r w:rsidRPr="003105F5">
        <w:t>Individuals must have an objection on “grounds relating to his or her particular situation”.</w:t>
      </w:r>
    </w:p>
    <w:p w14:paraId="6C213FC2" w14:textId="77777777" w:rsidR="00FC5D0B" w:rsidRPr="00FC5D0B" w:rsidRDefault="00FC5D0B" w:rsidP="00FC5D0B">
      <w:pPr>
        <w:spacing w:after="20" w:line="240" w:lineRule="auto"/>
        <w:rPr>
          <w:b/>
        </w:rPr>
      </w:pPr>
    </w:p>
    <w:p w14:paraId="5297D8AE" w14:textId="3B079B4C" w:rsidR="00FC5D0B" w:rsidRPr="00FC5D0B" w:rsidRDefault="008F3E32" w:rsidP="00FC5D0B">
      <w:pPr>
        <w:spacing w:after="20" w:line="240" w:lineRule="auto"/>
        <w:rPr>
          <w:b/>
        </w:rPr>
      </w:pPr>
      <w:r>
        <w:t xml:space="preserve">The company </w:t>
      </w:r>
      <w:r w:rsidR="00FC5D0B" w:rsidRPr="008D33E5">
        <w:t>will stop processing the personal data unless</w:t>
      </w:r>
      <w:r w:rsidR="002500DE">
        <w:rPr>
          <w:b/>
        </w:rPr>
        <w:t>;</w:t>
      </w:r>
    </w:p>
    <w:p w14:paraId="266077EF" w14:textId="77777777" w:rsidR="00FC5D0B" w:rsidRPr="00FC5D0B" w:rsidRDefault="00FC5D0B" w:rsidP="00FC5D0B">
      <w:pPr>
        <w:spacing w:after="20" w:line="240" w:lineRule="auto"/>
        <w:rPr>
          <w:b/>
        </w:rPr>
      </w:pPr>
    </w:p>
    <w:p w14:paraId="5DE5D4CE" w14:textId="43DCF9E5" w:rsidR="00FC5D0B" w:rsidRPr="008D33E5" w:rsidRDefault="002500DE" w:rsidP="003105F5">
      <w:pPr>
        <w:pStyle w:val="ListParagraph"/>
        <w:numPr>
          <w:ilvl w:val="0"/>
          <w:numId w:val="27"/>
        </w:numPr>
        <w:spacing w:after="20" w:line="240" w:lineRule="auto"/>
      </w:pPr>
      <w:r>
        <w:t>c</w:t>
      </w:r>
      <w:r w:rsidR="00FC5D0B" w:rsidRPr="0011772D">
        <w:t>ompelling legitimate grounds for the processing, which override the interests, rights and freedoms o</w:t>
      </w:r>
      <w:r w:rsidR="00FC5D0B" w:rsidRPr="008D33E5">
        <w:t>f the individual; or</w:t>
      </w:r>
    </w:p>
    <w:p w14:paraId="09D74FF4" w14:textId="090EBE33" w:rsidR="00FC5D0B" w:rsidRDefault="00FC5D0B" w:rsidP="00FC5D0B">
      <w:pPr>
        <w:pStyle w:val="ListParagraph"/>
        <w:numPr>
          <w:ilvl w:val="0"/>
          <w:numId w:val="27"/>
        </w:numPr>
        <w:spacing w:after="20" w:line="240" w:lineRule="auto"/>
      </w:pPr>
      <w:r w:rsidRPr="00FC5D0B">
        <w:t>the processing is for the establishment, exercise or defence of legal claims.</w:t>
      </w:r>
    </w:p>
    <w:p w14:paraId="15A3723D" w14:textId="433B7605" w:rsidR="00FC5D0B" w:rsidRDefault="00FC5D0B" w:rsidP="00FC5D0B">
      <w:pPr>
        <w:spacing w:after="20" w:line="240" w:lineRule="auto"/>
      </w:pPr>
    </w:p>
    <w:p w14:paraId="5B2B6B97" w14:textId="5DB54104" w:rsidR="00FC5D0B" w:rsidRPr="0011772D" w:rsidRDefault="00FC5D0B" w:rsidP="0011772D">
      <w:pPr>
        <w:spacing w:after="20" w:line="240" w:lineRule="auto"/>
      </w:pPr>
      <w:r>
        <w:t>This is brought to the attention of the data subject at the first point of communication and in our privacy notice. This is separated out from any other information.</w:t>
      </w:r>
    </w:p>
    <w:p w14:paraId="24230A4D" w14:textId="77777777" w:rsidR="00FC5D0B" w:rsidRPr="00FC5D0B" w:rsidRDefault="00FC5D0B" w:rsidP="00FC5D0B">
      <w:pPr>
        <w:spacing w:after="20" w:line="240" w:lineRule="auto"/>
        <w:rPr>
          <w:b/>
        </w:rPr>
      </w:pPr>
    </w:p>
    <w:p w14:paraId="3DF5B32B" w14:textId="451713E9" w:rsidR="00FC5D0B" w:rsidRPr="00FC5D0B" w:rsidRDefault="00FC5D0B" w:rsidP="00FC5D0B">
      <w:pPr>
        <w:spacing w:after="20" w:line="240" w:lineRule="auto"/>
        <w:rPr>
          <w:b/>
        </w:rPr>
      </w:pPr>
      <w:r>
        <w:rPr>
          <w:b/>
        </w:rPr>
        <w:t>D</w:t>
      </w:r>
      <w:r w:rsidRPr="00FC5D0B">
        <w:rPr>
          <w:b/>
        </w:rPr>
        <w:t>irect marketing purposes</w:t>
      </w:r>
    </w:p>
    <w:p w14:paraId="78C213AE" w14:textId="77777777" w:rsidR="00FC5D0B" w:rsidRDefault="00FC5D0B" w:rsidP="00FC5D0B">
      <w:pPr>
        <w:spacing w:after="20" w:line="240" w:lineRule="auto"/>
        <w:rPr>
          <w:b/>
        </w:rPr>
      </w:pPr>
    </w:p>
    <w:p w14:paraId="7EA801EA" w14:textId="25376DDF" w:rsidR="00FC5D0B" w:rsidRPr="003105F5" w:rsidRDefault="00FC5D0B" w:rsidP="00FC5D0B">
      <w:pPr>
        <w:spacing w:after="20" w:line="240" w:lineRule="auto"/>
      </w:pPr>
      <w:r w:rsidRPr="003105F5">
        <w:t xml:space="preserve">As soon as an objection is received, </w:t>
      </w:r>
      <w:r w:rsidR="008F3E32">
        <w:t xml:space="preserve">the company </w:t>
      </w:r>
      <w:r w:rsidRPr="003105F5">
        <w:t xml:space="preserve">will stop processing personal data for direct marketing purposes.  This will be actioned at any stage and </w:t>
      </w:r>
      <w:r w:rsidR="008D33E5">
        <w:t xml:space="preserve">is </w:t>
      </w:r>
      <w:r w:rsidRPr="003105F5">
        <w:t>free of charge.</w:t>
      </w:r>
    </w:p>
    <w:p w14:paraId="7A872827" w14:textId="77777777" w:rsidR="00FC5D0B" w:rsidRDefault="00FC5D0B" w:rsidP="00E07153">
      <w:pPr>
        <w:spacing w:after="20" w:line="240" w:lineRule="auto"/>
        <w:rPr>
          <w:b/>
        </w:rPr>
      </w:pPr>
    </w:p>
    <w:p w14:paraId="298FC84C" w14:textId="6C5FD92D" w:rsidR="00FC5D0B" w:rsidRPr="003105F5" w:rsidRDefault="00FC5D0B" w:rsidP="00E07153">
      <w:pPr>
        <w:spacing w:after="20" w:line="240" w:lineRule="auto"/>
        <w:rPr>
          <w:b/>
        </w:rPr>
      </w:pPr>
      <w:r>
        <w:rPr>
          <w:b/>
        </w:rPr>
        <w:t>A</w:t>
      </w:r>
      <w:r w:rsidRPr="00FC5D0B">
        <w:rPr>
          <w:b/>
        </w:rPr>
        <w:t>utomated decision making including profiling</w:t>
      </w:r>
    </w:p>
    <w:p w14:paraId="1CC5FB5E" w14:textId="77777777" w:rsidR="0018323A" w:rsidRDefault="0018323A" w:rsidP="00E07153">
      <w:pPr>
        <w:spacing w:after="20" w:line="240" w:lineRule="auto"/>
      </w:pPr>
    </w:p>
    <w:p w14:paraId="3B766DAF" w14:textId="407C3511" w:rsidR="0018323A" w:rsidRDefault="008F3E32" w:rsidP="00E07153">
      <w:pPr>
        <w:spacing w:after="20" w:line="240" w:lineRule="auto"/>
      </w:pPr>
      <w:r>
        <w:t>The company</w:t>
      </w:r>
      <w:r w:rsidR="001A79CA">
        <w:rPr>
          <w:color w:val="FF0000"/>
        </w:rPr>
        <w:t xml:space="preserve"> </w:t>
      </w:r>
      <w:r w:rsidR="001A79CA">
        <w:t>understand that</w:t>
      </w:r>
      <w:r w:rsidR="0018323A" w:rsidRPr="0018323A">
        <w:t xml:space="preserve"> any form of automated processing of personal data intended to evaluate certain personal aspects relating to a natural person, or to analyse, or predict that person’s performance at work, economic situation, location, health, personal preferences, reliability, or </w:t>
      </w:r>
      <w:r w:rsidR="00CE41A5" w:rsidRPr="0018323A">
        <w:t>behaviour</w:t>
      </w:r>
      <w:r w:rsidR="001A79CA">
        <w:t xml:space="preserve"> falls under this right.</w:t>
      </w:r>
      <w:r w:rsidR="0018323A" w:rsidRPr="0018323A">
        <w:t xml:space="preserve"> </w:t>
      </w:r>
      <w:r w:rsidR="001A79CA">
        <w:t xml:space="preserve">Where this is conducted, the rules and guidance of the ICO will be adhered to and followed. To date, </w:t>
      </w:r>
      <w:proofErr w:type="gramStart"/>
      <w:r>
        <w:t>The</w:t>
      </w:r>
      <w:proofErr w:type="gramEnd"/>
      <w:r>
        <w:t xml:space="preserve"> company </w:t>
      </w:r>
      <w:r w:rsidR="001A79CA">
        <w:t>does not conduct a</w:t>
      </w:r>
      <w:r w:rsidR="001A79CA" w:rsidRPr="001A79CA">
        <w:t>utomated decision making including profiling</w:t>
      </w:r>
      <w:r w:rsidR="001A79CA">
        <w:t>.</w:t>
      </w:r>
    </w:p>
    <w:p w14:paraId="29C81922" w14:textId="20D8DFFA" w:rsidR="0074742A" w:rsidRDefault="0074742A" w:rsidP="00E07153">
      <w:pPr>
        <w:spacing w:after="20" w:line="240" w:lineRule="auto"/>
      </w:pPr>
    </w:p>
    <w:p w14:paraId="43D07A41" w14:textId="7961416A" w:rsidR="0074742A" w:rsidRPr="003105F5" w:rsidRDefault="0074742A" w:rsidP="003105F5">
      <w:pPr>
        <w:pStyle w:val="ListParagraph"/>
        <w:numPr>
          <w:ilvl w:val="0"/>
          <w:numId w:val="13"/>
        </w:numPr>
        <w:spacing w:after="20" w:line="240" w:lineRule="auto"/>
        <w:ind w:left="0"/>
        <w:rPr>
          <w:b/>
        </w:rPr>
      </w:pPr>
      <w:r w:rsidRPr="003105F5">
        <w:rPr>
          <w:b/>
        </w:rPr>
        <w:t xml:space="preserve">Subject </w:t>
      </w:r>
      <w:r w:rsidR="002500DE">
        <w:rPr>
          <w:b/>
        </w:rPr>
        <w:t>A</w:t>
      </w:r>
      <w:r w:rsidRPr="003105F5">
        <w:rPr>
          <w:b/>
        </w:rPr>
        <w:t xml:space="preserve">ccess </w:t>
      </w:r>
      <w:r w:rsidR="002500DE">
        <w:rPr>
          <w:b/>
        </w:rPr>
        <w:t>R</w:t>
      </w:r>
      <w:r w:rsidRPr="003105F5">
        <w:rPr>
          <w:b/>
        </w:rPr>
        <w:t>equests</w:t>
      </w:r>
      <w:r w:rsidR="002500DE">
        <w:rPr>
          <w:b/>
        </w:rPr>
        <w:t xml:space="preserve"> (SAR)</w:t>
      </w:r>
    </w:p>
    <w:p w14:paraId="2FEED898" w14:textId="0D1F8F65" w:rsidR="0074742A" w:rsidRDefault="0074742A" w:rsidP="0074742A">
      <w:pPr>
        <w:spacing w:after="20" w:line="240" w:lineRule="auto"/>
      </w:pPr>
      <w:r>
        <w:t xml:space="preserve">Individuals who are the subject of personal data held by </w:t>
      </w:r>
      <w:r w:rsidR="008F3E32">
        <w:t xml:space="preserve">the company </w:t>
      </w:r>
      <w:r>
        <w:t>are entitled to</w:t>
      </w:r>
      <w:r w:rsidR="002500DE">
        <w:t>;</w:t>
      </w:r>
    </w:p>
    <w:p w14:paraId="449DAAB4" w14:textId="77777777" w:rsidR="0011772D" w:rsidRDefault="0011772D" w:rsidP="0074742A">
      <w:pPr>
        <w:spacing w:after="20" w:line="240" w:lineRule="auto"/>
      </w:pPr>
    </w:p>
    <w:p w14:paraId="78F815E8" w14:textId="111436D8" w:rsidR="0074742A" w:rsidRDefault="002500DE" w:rsidP="0011772D">
      <w:pPr>
        <w:pStyle w:val="ListParagraph"/>
        <w:numPr>
          <w:ilvl w:val="0"/>
          <w:numId w:val="30"/>
        </w:numPr>
        <w:spacing w:after="20" w:line="240" w:lineRule="auto"/>
      </w:pPr>
      <w:r>
        <w:lastRenderedPageBreak/>
        <w:t>c</w:t>
      </w:r>
      <w:r w:rsidR="0074742A">
        <w:t>onfirmation that their data is being processed;</w:t>
      </w:r>
    </w:p>
    <w:p w14:paraId="606D6B8D" w14:textId="16B03449" w:rsidR="0074742A" w:rsidRDefault="0074742A" w:rsidP="0011772D">
      <w:pPr>
        <w:pStyle w:val="ListParagraph"/>
        <w:numPr>
          <w:ilvl w:val="0"/>
          <w:numId w:val="30"/>
        </w:numPr>
        <w:spacing w:after="20" w:line="240" w:lineRule="auto"/>
      </w:pPr>
      <w:r>
        <w:t>access to their personal data; and</w:t>
      </w:r>
    </w:p>
    <w:p w14:paraId="60C3ED3E" w14:textId="42FCA5F3" w:rsidR="0074742A" w:rsidRDefault="0074742A" w:rsidP="0011772D">
      <w:pPr>
        <w:pStyle w:val="ListParagraph"/>
        <w:numPr>
          <w:ilvl w:val="0"/>
          <w:numId w:val="30"/>
        </w:numPr>
        <w:spacing w:after="20" w:line="240" w:lineRule="auto"/>
      </w:pPr>
      <w:r>
        <w:t>other supplementary information – this largely corresponds to the information that should be</w:t>
      </w:r>
      <w:r w:rsidR="0011772D">
        <w:t xml:space="preserve"> </w:t>
      </w:r>
      <w:r>
        <w:t xml:space="preserve">provided in a privacy notice </w:t>
      </w:r>
    </w:p>
    <w:p w14:paraId="57714860" w14:textId="77777777" w:rsidR="0074742A" w:rsidRDefault="0074742A" w:rsidP="0074742A">
      <w:pPr>
        <w:spacing w:after="20" w:line="240" w:lineRule="auto"/>
      </w:pPr>
    </w:p>
    <w:p w14:paraId="2FF27773" w14:textId="491757BD" w:rsidR="0074742A" w:rsidRDefault="0074742A" w:rsidP="0074742A">
      <w:pPr>
        <w:spacing w:after="20" w:line="240" w:lineRule="auto"/>
      </w:pPr>
      <w:r>
        <w:t xml:space="preserve">Individuals contacting the company requesting this information, this is called a </w:t>
      </w:r>
      <w:r w:rsidR="002500DE">
        <w:t>S</w:t>
      </w:r>
      <w:r>
        <w:t xml:space="preserve">ubject </w:t>
      </w:r>
      <w:r w:rsidR="002500DE">
        <w:t>A</w:t>
      </w:r>
      <w:r>
        <w:t xml:space="preserve">ccess </w:t>
      </w:r>
      <w:r w:rsidR="002500DE">
        <w:t>R</w:t>
      </w:r>
      <w:r>
        <w:t xml:space="preserve">equest. </w:t>
      </w:r>
    </w:p>
    <w:p w14:paraId="03DD31D3" w14:textId="77777777" w:rsidR="0074742A" w:rsidRDefault="0074742A" w:rsidP="0074742A">
      <w:pPr>
        <w:spacing w:after="20" w:line="240" w:lineRule="auto"/>
      </w:pPr>
    </w:p>
    <w:p w14:paraId="57CD2439" w14:textId="6E4DBC6A" w:rsidR="0074742A" w:rsidRDefault="008F3E32" w:rsidP="0074742A">
      <w:pPr>
        <w:spacing w:after="20" w:line="240" w:lineRule="auto"/>
      </w:pPr>
      <w:r>
        <w:t xml:space="preserve">The company </w:t>
      </w:r>
      <w:r w:rsidR="0074742A">
        <w:t xml:space="preserve">will provide a copy of the information free of charge. However, a ‘reasonable fee’ may </w:t>
      </w:r>
      <w:r w:rsidR="002500DE">
        <w:t xml:space="preserve">be </w:t>
      </w:r>
      <w:r w:rsidR="0074742A">
        <w:t>charge</w:t>
      </w:r>
      <w:r w:rsidR="002500DE">
        <w:t>d</w:t>
      </w:r>
      <w:r w:rsidR="0074742A">
        <w:t xml:space="preserve"> when a request is manifestly unfounded or excessive, particularly if it is repetitive.</w:t>
      </w:r>
    </w:p>
    <w:p w14:paraId="73F37DDD" w14:textId="77777777" w:rsidR="0074742A" w:rsidRDefault="0074742A" w:rsidP="0074742A">
      <w:pPr>
        <w:spacing w:after="20" w:line="240" w:lineRule="auto"/>
      </w:pPr>
    </w:p>
    <w:p w14:paraId="5F307B59" w14:textId="77777777" w:rsidR="0074742A" w:rsidRDefault="0074742A" w:rsidP="0074742A">
      <w:pPr>
        <w:spacing w:after="20" w:line="240" w:lineRule="auto"/>
      </w:pPr>
      <w:r>
        <w:t>A reasonable fee may also be charged to comply with requests for further copies of the same information. The fee is based on the administrative cost of providing the information only.</w:t>
      </w:r>
    </w:p>
    <w:p w14:paraId="61F8ED1B" w14:textId="77777777" w:rsidR="0074742A" w:rsidRDefault="0074742A" w:rsidP="0074742A">
      <w:pPr>
        <w:spacing w:after="20" w:line="240" w:lineRule="auto"/>
      </w:pPr>
    </w:p>
    <w:p w14:paraId="3B154247" w14:textId="7B86D580" w:rsidR="0074742A" w:rsidRDefault="0074742A" w:rsidP="0074742A">
      <w:pPr>
        <w:spacing w:after="20" w:line="240" w:lineRule="auto"/>
      </w:pPr>
      <w:r>
        <w:t xml:space="preserve">Once the identity of the person making the request has been verified, the information will be provided within </w:t>
      </w:r>
      <w:r w:rsidR="002500DE">
        <w:t>1</w:t>
      </w:r>
      <w:r>
        <w:t xml:space="preserve"> month, this will be extended to 2 months if the request is complex. Notification will be made to the individual if this is the case.</w:t>
      </w:r>
    </w:p>
    <w:p w14:paraId="26948393" w14:textId="495B4C3C" w:rsidR="0018323A" w:rsidRDefault="0018323A" w:rsidP="00E07153">
      <w:pPr>
        <w:spacing w:after="20" w:line="240" w:lineRule="auto"/>
      </w:pPr>
    </w:p>
    <w:p w14:paraId="4BFFD613" w14:textId="2171CACB" w:rsidR="0018323A" w:rsidRPr="003105F5" w:rsidRDefault="0018323A" w:rsidP="003105F5">
      <w:pPr>
        <w:pStyle w:val="ListParagraph"/>
        <w:numPr>
          <w:ilvl w:val="0"/>
          <w:numId w:val="13"/>
        </w:numPr>
        <w:spacing w:after="20" w:line="240" w:lineRule="auto"/>
        <w:ind w:left="0"/>
        <w:rPr>
          <w:b/>
        </w:rPr>
      </w:pPr>
      <w:r w:rsidRPr="003105F5">
        <w:rPr>
          <w:b/>
        </w:rPr>
        <w:t>Complaints</w:t>
      </w:r>
    </w:p>
    <w:p w14:paraId="50583390" w14:textId="77777777" w:rsidR="001A79CA" w:rsidRDefault="001A79CA" w:rsidP="00E07153">
      <w:pPr>
        <w:spacing w:after="20" w:line="240" w:lineRule="auto"/>
      </w:pPr>
    </w:p>
    <w:p w14:paraId="20937C31" w14:textId="6CB8CAF2" w:rsidR="001A79CA" w:rsidRDefault="001A79CA" w:rsidP="00E07153">
      <w:pPr>
        <w:spacing w:after="20" w:line="240" w:lineRule="auto"/>
      </w:pPr>
      <w:r>
        <w:t xml:space="preserve">It is made clear that data subjects who wish to complain about how their personal data has been processed can raise this with </w:t>
      </w:r>
      <w:r w:rsidR="008F3E32">
        <w:t>the company</w:t>
      </w:r>
      <w:r>
        <w:t xml:space="preserve"> complaints procedure. If the data subject is still not happy, then the complaint can be referred to the Information Commissioners Office.</w:t>
      </w:r>
    </w:p>
    <w:p w14:paraId="7821D928" w14:textId="77777777" w:rsidR="0011772D" w:rsidRDefault="0011772D" w:rsidP="001A79CA">
      <w:pPr>
        <w:pStyle w:val="ListParagraph"/>
        <w:spacing w:after="200"/>
        <w:ind w:left="0" w:right="-1765"/>
      </w:pPr>
    </w:p>
    <w:p w14:paraId="29EFA120" w14:textId="2C6DBB04" w:rsidR="00F93190" w:rsidRPr="00F3592F" w:rsidRDefault="001A79CA" w:rsidP="0011772D">
      <w:pPr>
        <w:pStyle w:val="ListParagraph"/>
        <w:numPr>
          <w:ilvl w:val="0"/>
          <w:numId w:val="13"/>
        </w:numPr>
        <w:spacing w:after="200"/>
        <w:ind w:left="0" w:right="-1765"/>
        <w:rPr>
          <w:b/>
        </w:rPr>
      </w:pPr>
      <w:r>
        <w:rPr>
          <w:b/>
        </w:rPr>
        <w:t>Data Security and Storage</w:t>
      </w:r>
    </w:p>
    <w:p w14:paraId="08068C55" w14:textId="5880103A" w:rsidR="00F93190" w:rsidRPr="00F3592F" w:rsidRDefault="00F93190" w:rsidP="003105F5">
      <w:pPr>
        <w:spacing w:after="0"/>
      </w:pPr>
      <w:r w:rsidRPr="00F3592F">
        <w:t xml:space="preserve">When </w:t>
      </w:r>
      <w:r w:rsidRPr="0011772D">
        <w:t xml:space="preserve">data is </w:t>
      </w:r>
      <w:r w:rsidRPr="003105F5">
        <w:t>stored on paper,</w:t>
      </w:r>
      <w:r w:rsidRPr="0011772D">
        <w:t xml:space="preserve"> it should</w:t>
      </w:r>
      <w:r w:rsidRPr="00F3592F">
        <w:t xml:space="preserve"> be kept in a secure place where unauthorised people cannot see </w:t>
      </w:r>
      <w:r w:rsidR="003F1115" w:rsidRPr="00F3592F">
        <w:t xml:space="preserve">or have access to </w:t>
      </w:r>
      <w:r w:rsidRPr="00F3592F">
        <w:t>it.</w:t>
      </w:r>
      <w:r w:rsidR="00C676C6">
        <w:t xml:space="preserve"> </w:t>
      </w:r>
      <w:r w:rsidRPr="00F3592F">
        <w:t>These guidelines also apply to data that is usually stored electronically but has been printed out for some reason</w:t>
      </w:r>
      <w:r w:rsidR="002500DE">
        <w:t>;</w:t>
      </w:r>
    </w:p>
    <w:p w14:paraId="7E4242B0" w14:textId="05B3CCE6" w:rsidR="00F93190" w:rsidRPr="0011772D" w:rsidRDefault="002500DE" w:rsidP="003105F5">
      <w:pPr>
        <w:pStyle w:val="ListParagraph"/>
        <w:numPr>
          <w:ilvl w:val="0"/>
          <w:numId w:val="28"/>
        </w:numPr>
        <w:spacing w:after="0" w:line="240" w:lineRule="auto"/>
      </w:pPr>
      <w:r>
        <w:t>w</w:t>
      </w:r>
      <w:r w:rsidR="00F93190" w:rsidRPr="00F3592F">
        <w:t xml:space="preserve">hen not required, the paper or files </w:t>
      </w:r>
      <w:r w:rsidR="00F93190" w:rsidRPr="0011772D">
        <w:t xml:space="preserve">should be kept </w:t>
      </w:r>
      <w:r w:rsidR="00F93190" w:rsidRPr="003105F5">
        <w:t>in a locked drawer or filing cabinet</w:t>
      </w:r>
      <w:r w:rsidR="00F93190" w:rsidRPr="0011772D">
        <w:t>.</w:t>
      </w:r>
    </w:p>
    <w:p w14:paraId="4F054CEA" w14:textId="43CAF5B6" w:rsidR="00F93190" w:rsidRPr="0011772D" w:rsidRDefault="002500DE" w:rsidP="003105F5">
      <w:pPr>
        <w:numPr>
          <w:ilvl w:val="0"/>
          <w:numId w:val="10"/>
        </w:numPr>
        <w:spacing w:after="0" w:line="240" w:lineRule="auto"/>
        <w:ind w:left="709" w:hanging="357"/>
      </w:pPr>
      <w:r>
        <w:t>e</w:t>
      </w:r>
      <w:r w:rsidR="00F93190" w:rsidRPr="0011772D">
        <w:t xml:space="preserve">mployees should make sure paper and printouts are </w:t>
      </w:r>
      <w:r w:rsidR="00F93190" w:rsidRPr="003105F5">
        <w:t>not left where unauthorised people could see them</w:t>
      </w:r>
      <w:r w:rsidR="00F93190" w:rsidRPr="0011772D">
        <w:t>, like on a printer</w:t>
      </w:r>
      <w:r>
        <w:t>;</w:t>
      </w:r>
    </w:p>
    <w:p w14:paraId="2531E011" w14:textId="1116AE5E" w:rsidR="00C676C6" w:rsidRPr="00F3592F" w:rsidRDefault="002500DE" w:rsidP="003105F5">
      <w:pPr>
        <w:numPr>
          <w:ilvl w:val="0"/>
          <w:numId w:val="10"/>
        </w:numPr>
        <w:spacing w:after="0" w:line="240" w:lineRule="auto"/>
        <w:ind w:left="709" w:hanging="357"/>
      </w:pPr>
      <w:r>
        <w:t>d</w:t>
      </w:r>
      <w:r w:rsidR="00F93190" w:rsidRPr="003105F5">
        <w:t xml:space="preserve">ata printouts should be shredded </w:t>
      </w:r>
      <w:r w:rsidR="00F93190" w:rsidRPr="0011772D">
        <w:t>and</w:t>
      </w:r>
      <w:r w:rsidR="00F93190" w:rsidRPr="00F3592F">
        <w:t xml:space="preserve"> disposed of securely when no longer required.</w:t>
      </w:r>
    </w:p>
    <w:p w14:paraId="5F24B82D" w14:textId="2E160957" w:rsidR="00C676C6" w:rsidRDefault="00C676C6" w:rsidP="003105F5">
      <w:pPr>
        <w:spacing w:after="0"/>
      </w:pPr>
    </w:p>
    <w:p w14:paraId="41E9353E" w14:textId="0ED0C55E" w:rsidR="00F93190" w:rsidRPr="00F3592F" w:rsidRDefault="00F93190" w:rsidP="003105F5">
      <w:pPr>
        <w:spacing w:after="0"/>
      </w:pPr>
      <w:r w:rsidRPr="00F3592F">
        <w:t xml:space="preserve">When data is </w:t>
      </w:r>
      <w:r w:rsidRPr="003105F5">
        <w:t>stored electronically</w:t>
      </w:r>
      <w:r w:rsidRPr="00F3592F">
        <w:t>, it must be protected from unauthorised access, accidental deletion and malicious hacking attempts</w:t>
      </w:r>
      <w:r w:rsidR="002500DE">
        <w:t>;</w:t>
      </w:r>
    </w:p>
    <w:p w14:paraId="2AAC715A" w14:textId="3819F8AD" w:rsidR="00F93190" w:rsidRPr="00F3592F" w:rsidRDefault="002500DE" w:rsidP="003105F5">
      <w:pPr>
        <w:numPr>
          <w:ilvl w:val="0"/>
          <w:numId w:val="10"/>
        </w:numPr>
        <w:spacing w:after="0" w:line="240" w:lineRule="auto"/>
        <w:ind w:left="709"/>
      </w:pPr>
      <w:r>
        <w:t>d</w:t>
      </w:r>
      <w:r w:rsidR="00F93190" w:rsidRPr="00F3592F">
        <w:t xml:space="preserve">ata should be </w:t>
      </w:r>
      <w:r w:rsidR="00F93190" w:rsidRPr="003105F5">
        <w:t>protected by strong passwords</w:t>
      </w:r>
      <w:r w:rsidR="00771EAE" w:rsidRPr="003105F5">
        <w:t xml:space="preserve"> or encryption products</w:t>
      </w:r>
      <w:r>
        <w:t>;</w:t>
      </w:r>
    </w:p>
    <w:p w14:paraId="34855DC4" w14:textId="5B55DD75" w:rsidR="00F93190" w:rsidRPr="00F3592F" w:rsidRDefault="002500DE" w:rsidP="003105F5">
      <w:pPr>
        <w:numPr>
          <w:ilvl w:val="0"/>
          <w:numId w:val="10"/>
        </w:numPr>
        <w:spacing w:after="0" w:line="240" w:lineRule="auto"/>
        <w:ind w:left="709"/>
      </w:pPr>
      <w:r>
        <w:t>i</w:t>
      </w:r>
      <w:r w:rsidR="00F93190" w:rsidRPr="00F3592F">
        <w:t xml:space="preserve">f data is </w:t>
      </w:r>
      <w:r w:rsidR="00F93190" w:rsidRPr="003105F5">
        <w:t xml:space="preserve">stored on removable media </w:t>
      </w:r>
      <w:r w:rsidR="00F93190" w:rsidRPr="0011772D">
        <w:t>(like a CD or</w:t>
      </w:r>
      <w:r w:rsidR="00F93190" w:rsidRPr="00F3592F">
        <w:t xml:space="preserve"> DVD), these should be kept locked away securely when not being used</w:t>
      </w:r>
      <w:r>
        <w:t>;</w:t>
      </w:r>
    </w:p>
    <w:p w14:paraId="7B6AFA65" w14:textId="61A897F8" w:rsidR="00F93190" w:rsidRPr="003105F5" w:rsidRDefault="002500DE" w:rsidP="003105F5">
      <w:pPr>
        <w:numPr>
          <w:ilvl w:val="0"/>
          <w:numId w:val="10"/>
        </w:numPr>
        <w:spacing w:after="0" w:line="240" w:lineRule="auto"/>
        <w:ind w:left="709"/>
        <w:rPr>
          <w:b/>
        </w:rPr>
      </w:pPr>
      <w:r>
        <w:t>d</w:t>
      </w:r>
      <w:r w:rsidR="00F93190" w:rsidRPr="00F3592F">
        <w:t xml:space="preserve">ata should only be stored on </w:t>
      </w:r>
      <w:r w:rsidR="00F93190" w:rsidRPr="003105F5">
        <w:t xml:space="preserve">designated drives and </w:t>
      </w:r>
      <w:r w:rsidR="00C676C6" w:rsidRPr="003105F5">
        <w:t>servers</w:t>
      </w:r>
      <w:r w:rsidR="00C676C6" w:rsidRPr="00F3592F">
        <w:t xml:space="preserve"> and</w:t>
      </w:r>
      <w:r w:rsidR="00F93190" w:rsidRPr="00F3592F">
        <w:t xml:space="preserve"> should only be uploaded to </w:t>
      </w:r>
      <w:r w:rsidR="00F93190" w:rsidRPr="0011772D">
        <w:t xml:space="preserve">an </w:t>
      </w:r>
      <w:r w:rsidR="00F93190" w:rsidRPr="003105F5">
        <w:t>approved cloud computing</w:t>
      </w:r>
      <w:r w:rsidR="00F93190" w:rsidRPr="0011772D">
        <w:rPr>
          <w:b/>
        </w:rPr>
        <w:t xml:space="preserve"> </w:t>
      </w:r>
      <w:r w:rsidR="00F93190" w:rsidRPr="003105F5">
        <w:t>services</w:t>
      </w:r>
      <w:r>
        <w:rPr>
          <w:b/>
        </w:rPr>
        <w:t>;</w:t>
      </w:r>
    </w:p>
    <w:p w14:paraId="5214FEDC" w14:textId="503865B4" w:rsidR="00F93190" w:rsidRPr="00F3592F" w:rsidRDefault="002500DE" w:rsidP="003105F5">
      <w:pPr>
        <w:numPr>
          <w:ilvl w:val="0"/>
          <w:numId w:val="10"/>
        </w:numPr>
        <w:spacing w:after="0" w:line="240" w:lineRule="auto"/>
        <w:ind w:left="709"/>
      </w:pPr>
      <w:r>
        <w:t>s</w:t>
      </w:r>
      <w:r w:rsidR="00F93190" w:rsidRPr="00F3592F">
        <w:t xml:space="preserve">ervers containing personal data should be </w:t>
      </w:r>
      <w:r w:rsidR="00F93190" w:rsidRPr="003105F5">
        <w:t>sited in a secure location</w:t>
      </w:r>
      <w:r w:rsidR="00F93190" w:rsidRPr="0011772D">
        <w:t>, away</w:t>
      </w:r>
      <w:r w:rsidR="00F93190" w:rsidRPr="00F3592F">
        <w:t xml:space="preserve"> from general office space</w:t>
      </w:r>
      <w:r>
        <w:t>;</w:t>
      </w:r>
    </w:p>
    <w:p w14:paraId="0A8215AB" w14:textId="3FC64BA9" w:rsidR="00F93190" w:rsidRPr="00F3592F" w:rsidRDefault="002500DE" w:rsidP="003105F5">
      <w:pPr>
        <w:numPr>
          <w:ilvl w:val="0"/>
          <w:numId w:val="10"/>
        </w:numPr>
        <w:spacing w:after="0" w:line="240" w:lineRule="auto"/>
        <w:ind w:left="709"/>
      </w:pPr>
      <w:r>
        <w:t>d</w:t>
      </w:r>
      <w:r w:rsidR="00F93190" w:rsidRPr="00F3592F">
        <w:t xml:space="preserve">ata should be </w:t>
      </w:r>
      <w:r w:rsidR="00F93190" w:rsidRPr="003105F5">
        <w:t>backed up frequently</w:t>
      </w:r>
      <w:r w:rsidR="00F93190" w:rsidRPr="00F3592F">
        <w:t>. Those backups should be tested regularly, in line with the company’s standard backup procedures</w:t>
      </w:r>
      <w:r>
        <w:t>;</w:t>
      </w:r>
    </w:p>
    <w:p w14:paraId="3B85E922" w14:textId="56322BC9" w:rsidR="00F93190" w:rsidRPr="00F3592F" w:rsidRDefault="002500DE" w:rsidP="003105F5">
      <w:pPr>
        <w:numPr>
          <w:ilvl w:val="0"/>
          <w:numId w:val="10"/>
        </w:numPr>
        <w:spacing w:after="0" w:line="240" w:lineRule="auto"/>
        <w:ind w:left="709"/>
      </w:pPr>
      <w:r>
        <w:t>d</w:t>
      </w:r>
      <w:r w:rsidR="00F93190" w:rsidRPr="00F3592F">
        <w:t xml:space="preserve">ata should </w:t>
      </w:r>
      <w:r w:rsidR="00F93190" w:rsidRPr="003105F5">
        <w:t xml:space="preserve">never be saved directly </w:t>
      </w:r>
      <w:r w:rsidR="00F93190" w:rsidRPr="0011772D">
        <w:t>to</w:t>
      </w:r>
      <w:r w:rsidR="00F93190" w:rsidRPr="00F3592F">
        <w:t xml:space="preserve"> laptops or other mobile devices like tablets or smart </w:t>
      </w:r>
      <w:sdt>
        <w:sdtPr>
          <w:id w:val="1605221519"/>
          <w:placeholder>
            <w:docPart w:val="E439D0EFD81043EEB5447F6C4164F521"/>
          </w:placeholder>
        </w:sdtPr>
        <w:sdtEndPr/>
        <w:sdtContent/>
      </w:sdt>
      <w:r w:rsidR="00771EAE" w:rsidRPr="00F3592F">
        <w:t xml:space="preserve"> </w:t>
      </w:r>
      <w:r w:rsidR="00F93190" w:rsidRPr="00F3592F">
        <w:t>phones</w:t>
      </w:r>
      <w:r>
        <w:t>;</w:t>
      </w:r>
    </w:p>
    <w:p w14:paraId="1B4D970B" w14:textId="05D73E85" w:rsidR="00F93190" w:rsidRPr="0011772D" w:rsidRDefault="002500DE" w:rsidP="003105F5">
      <w:pPr>
        <w:numPr>
          <w:ilvl w:val="0"/>
          <w:numId w:val="10"/>
        </w:numPr>
        <w:spacing w:after="0" w:line="240" w:lineRule="auto"/>
        <w:ind w:left="709"/>
      </w:pPr>
      <w:r>
        <w:t>a</w:t>
      </w:r>
      <w:r w:rsidR="00F93190" w:rsidRPr="00F3592F">
        <w:t xml:space="preserve">ll servers and computers containing data should be protected by </w:t>
      </w:r>
      <w:r w:rsidR="00F93190" w:rsidRPr="003105F5">
        <w:t>approved</w:t>
      </w:r>
      <w:r w:rsidR="00F93190" w:rsidRPr="0011772D">
        <w:t xml:space="preserve"> </w:t>
      </w:r>
      <w:r w:rsidR="00F93190" w:rsidRPr="003105F5">
        <w:t>security software and a firewall</w:t>
      </w:r>
      <w:r w:rsidR="00F93190" w:rsidRPr="0011772D">
        <w:t>.</w:t>
      </w:r>
    </w:p>
    <w:p w14:paraId="55710AFD" w14:textId="77777777" w:rsidR="00771EAE" w:rsidRDefault="00771EAE" w:rsidP="00771EAE">
      <w:pPr>
        <w:spacing w:after="0"/>
        <w:rPr>
          <w:b/>
        </w:rPr>
      </w:pPr>
    </w:p>
    <w:p w14:paraId="74619B90" w14:textId="66D859B8" w:rsidR="00F93190" w:rsidRPr="00F3592F" w:rsidRDefault="002500DE" w:rsidP="003105F5">
      <w:pPr>
        <w:spacing w:after="0"/>
      </w:pPr>
      <w:r>
        <w:t xml:space="preserve">The point that </w:t>
      </w:r>
      <w:r w:rsidR="00F93190" w:rsidRPr="00F3592F">
        <w:t xml:space="preserve">personal data is accessed </w:t>
      </w:r>
      <w:r>
        <w:t xml:space="preserve">is when it </w:t>
      </w:r>
      <w:r w:rsidRPr="00F3592F">
        <w:t>can</w:t>
      </w:r>
      <w:r w:rsidR="00F93190" w:rsidRPr="00F3592F">
        <w:t xml:space="preserve"> be at greatest risk of loss, corruption</w:t>
      </w:r>
      <w:r>
        <w:t xml:space="preserve">, </w:t>
      </w:r>
      <w:r w:rsidR="00F93190" w:rsidRPr="00F3592F">
        <w:t>theft</w:t>
      </w:r>
      <w:r w:rsidR="00771EAE">
        <w:t>, unlawful access</w:t>
      </w:r>
      <w:r>
        <w:t xml:space="preserve">, </w:t>
      </w:r>
      <w:r w:rsidR="008F3E32">
        <w:t>the company</w:t>
      </w:r>
      <w:r>
        <w:t xml:space="preserve"> will;</w:t>
      </w:r>
    </w:p>
    <w:p w14:paraId="5F99D726" w14:textId="2940660E" w:rsidR="00F93190" w:rsidRPr="0011772D" w:rsidRDefault="002500DE" w:rsidP="003105F5">
      <w:pPr>
        <w:numPr>
          <w:ilvl w:val="0"/>
          <w:numId w:val="10"/>
        </w:numPr>
        <w:spacing w:after="0" w:line="240" w:lineRule="auto"/>
        <w:ind w:left="709"/>
      </w:pPr>
      <w:r>
        <w:t>w</w:t>
      </w:r>
      <w:r w:rsidR="00F93190" w:rsidRPr="00F3592F">
        <w:t xml:space="preserve">hen working with personal data, employees should ensure </w:t>
      </w:r>
      <w:r w:rsidR="00F93190" w:rsidRPr="003105F5">
        <w:t xml:space="preserve">the screens of their computers are always locked </w:t>
      </w:r>
      <w:r w:rsidR="00F93190" w:rsidRPr="0011772D">
        <w:t>when left unattended</w:t>
      </w:r>
      <w:r>
        <w:t>;</w:t>
      </w:r>
    </w:p>
    <w:p w14:paraId="2BDFC61D" w14:textId="2E58FA23" w:rsidR="00F93190" w:rsidRPr="00F3592F" w:rsidRDefault="002500DE" w:rsidP="003105F5">
      <w:pPr>
        <w:numPr>
          <w:ilvl w:val="0"/>
          <w:numId w:val="10"/>
        </w:numPr>
        <w:spacing w:after="0" w:line="240" w:lineRule="auto"/>
        <w:ind w:left="709"/>
      </w:pPr>
      <w:r>
        <w:t>p</w:t>
      </w:r>
      <w:r w:rsidR="00F93190" w:rsidRPr="00F3592F">
        <w:t xml:space="preserve">ersonal data </w:t>
      </w:r>
      <w:r w:rsidR="00F93190" w:rsidRPr="003105F5">
        <w:t>should not be shared informally</w:t>
      </w:r>
      <w:r w:rsidR="00F93190" w:rsidRPr="00F3592F">
        <w:t xml:space="preserve">. </w:t>
      </w:r>
      <w:r w:rsidR="003F1115" w:rsidRPr="00F3592F">
        <w:t>It</w:t>
      </w:r>
      <w:r w:rsidR="00F93190" w:rsidRPr="00F3592F">
        <w:t xml:space="preserve"> should never be sent by email, as this form of communication is not secure.</w:t>
      </w:r>
    </w:p>
    <w:p w14:paraId="42C0234C" w14:textId="0307AF18" w:rsidR="00F93190" w:rsidRPr="00F3592F" w:rsidRDefault="002500DE" w:rsidP="003105F5">
      <w:pPr>
        <w:numPr>
          <w:ilvl w:val="0"/>
          <w:numId w:val="10"/>
        </w:numPr>
        <w:spacing w:after="0" w:line="240" w:lineRule="auto"/>
        <w:ind w:left="709"/>
      </w:pPr>
      <w:r>
        <w:t>d</w:t>
      </w:r>
      <w:r w:rsidR="00F93190" w:rsidRPr="00F3592F">
        <w:t xml:space="preserve">ata must be </w:t>
      </w:r>
      <w:r w:rsidR="00F93190" w:rsidRPr="003105F5">
        <w:t>encrypted before being transferred electronically</w:t>
      </w:r>
      <w:r w:rsidR="00F93190" w:rsidRPr="0011772D">
        <w:t xml:space="preserve">. </w:t>
      </w:r>
    </w:p>
    <w:p w14:paraId="6016EF80" w14:textId="7538A798" w:rsidR="00F93190" w:rsidRPr="0011772D" w:rsidRDefault="002500DE" w:rsidP="003105F5">
      <w:pPr>
        <w:numPr>
          <w:ilvl w:val="0"/>
          <w:numId w:val="10"/>
        </w:numPr>
        <w:spacing w:after="0" w:line="240" w:lineRule="auto"/>
        <w:ind w:left="709"/>
      </w:pPr>
      <w:r>
        <w:t>p</w:t>
      </w:r>
      <w:r w:rsidR="00F93190" w:rsidRPr="00F3592F">
        <w:t xml:space="preserve">ersonal data should </w:t>
      </w:r>
      <w:r w:rsidR="00F93190" w:rsidRPr="003105F5">
        <w:t>never be transferred outside of the European Economic Area</w:t>
      </w:r>
      <w:r w:rsidR="00771EAE">
        <w:t xml:space="preserve"> unless contractual arrangements are in place highlighting adequate safeguards and protection to the rights of individuals.</w:t>
      </w:r>
    </w:p>
    <w:p w14:paraId="7490035C" w14:textId="1D16AF08" w:rsidR="00F93190" w:rsidRPr="00F3592F" w:rsidRDefault="002500DE" w:rsidP="003105F5">
      <w:pPr>
        <w:numPr>
          <w:ilvl w:val="0"/>
          <w:numId w:val="10"/>
        </w:numPr>
        <w:spacing w:after="0" w:line="240" w:lineRule="auto"/>
        <w:ind w:left="709"/>
      </w:pPr>
      <w:r>
        <w:t>e</w:t>
      </w:r>
      <w:r w:rsidR="00F93190" w:rsidRPr="0011772D">
        <w:t xml:space="preserve">mployees </w:t>
      </w:r>
      <w:r w:rsidR="00F93190" w:rsidRPr="003105F5">
        <w:t xml:space="preserve">should not save copies of personal data to their own computers. </w:t>
      </w:r>
      <w:r w:rsidR="00F93190" w:rsidRPr="0011772D">
        <w:t>Alw</w:t>
      </w:r>
      <w:r w:rsidR="00F93190" w:rsidRPr="00F3592F">
        <w:t>ays access and update the central copy of any data.</w:t>
      </w:r>
    </w:p>
    <w:sectPr w:rsidR="00F93190" w:rsidRPr="00F3592F" w:rsidSect="000377E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276" w:left="1440" w:header="708" w:footer="1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24741" w14:textId="77777777" w:rsidR="00715D63" w:rsidRDefault="00715D63" w:rsidP="003C12DB">
      <w:pPr>
        <w:spacing w:after="0" w:line="240" w:lineRule="auto"/>
      </w:pPr>
      <w:r>
        <w:separator/>
      </w:r>
    </w:p>
  </w:endnote>
  <w:endnote w:type="continuationSeparator" w:id="0">
    <w:p w14:paraId="6DDB662E" w14:textId="77777777" w:rsidR="00715D63" w:rsidRDefault="00715D63" w:rsidP="003C1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EDE45" w14:textId="77777777" w:rsidR="008C0F59" w:rsidRDefault="008C0F59">
    <w:pPr>
      <w:pStyle w:val="Footer"/>
    </w:pPr>
  </w:p>
  <w:p w14:paraId="71E1D8ED" w14:textId="77777777" w:rsidR="008C0F59" w:rsidRDefault="008C0F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4BC26" w14:textId="6B60D45D" w:rsidR="008C0F59" w:rsidRPr="00DC2D10" w:rsidRDefault="008C0F59" w:rsidP="003C12DB">
    <w:pPr>
      <w:pStyle w:val="Footer"/>
      <w:jc w:val="center"/>
      <w:rPr>
        <w:rFonts w:ascii="Calibri" w:hAnsi="Calibri" w:cs="Calibri"/>
        <w:sz w:val="20"/>
        <w:szCs w:val="20"/>
      </w:rPr>
    </w:pPr>
    <w:r w:rsidRPr="00DC2D10">
      <w:rPr>
        <w:rFonts w:ascii="Calibri" w:hAnsi="Calibri" w:cs="Calibri"/>
        <w:sz w:val="20"/>
        <w:szCs w:val="20"/>
      </w:rPr>
      <w:fldChar w:fldCharType="begin"/>
    </w:r>
    <w:r w:rsidRPr="00DC2D10">
      <w:rPr>
        <w:rFonts w:ascii="Calibri" w:hAnsi="Calibri" w:cs="Calibri"/>
        <w:sz w:val="20"/>
        <w:szCs w:val="20"/>
      </w:rPr>
      <w:instrText xml:space="preserve"> PAGE   \* MERGEFORMAT </w:instrText>
    </w:r>
    <w:r w:rsidRPr="00DC2D10">
      <w:rPr>
        <w:rFonts w:ascii="Calibri" w:hAnsi="Calibri" w:cs="Calibri"/>
        <w:sz w:val="20"/>
        <w:szCs w:val="20"/>
      </w:rPr>
      <w:fldChar w:fldCharType="separate"/>
    </w:r>
    <w:r w:rsidR="00CC7F8D">
      <w:rPr>
        <w:rFonts w:ascii="Calibri" w:hAnsi="Calibri" w:cs="Calibri"/>
        <w:noProof/>
        <w:sz w:val="20"/>
        <w:szCs w:val="20"/>
      </w:rPr>
      <w:t>10</w:t>
    </w:r>
    <w:r w:rsidRPr="00DC2D10">
      <w:rPr>
        <w:rFonts w:ascii="Calibri" w:hAnsi="Calibri" w:cs="Calibri"/>
        <w:noProof/>
        <w:sz w:val="20"/>
        <w:szCs w:val="20"/>
      </w:rPr>
      <w:fldChar w:fldCharType="end"/>
    </w:r>
  </w:p>
  <w:p w14:paraId="29694958" w14:textId="77777777" w:rsidR="008C0F59" w:rsidRPr="00E26131" w:rsidRDefault="008C0F59" w:rsidP="003C12DB">
    <w:pPr>
      <w:pStyle w:val="Footer"/>
      <w:ind w:right="360"/>
      <w:jc w:val="center"/>
      <w:rPr>
        <w:rFonts w:ascii="Verdana" w:hAnsi="Verdana"/>
        <w:sz w:val="16"/>
        <w:szCs w:val="16"/>
      </w:rPr>
    </w:pPr>
  </w:p>
  <w:p w14:paraId="472F8FA2" w14:textId="77777777" w:rsidR="008C0F59" w:rsidRDefault="008C0F59" w:rsidP="003C12DB">
    <w:pPr>
      <w:pStyle w:val="Footer"/>
    </w:pPr>
  </w:p>
  <w:p w14:paraId="06A60B74" w14:textId="77777777" w:rsidR="008C0F59" w:rsidRDefault="008C0F59">
    <w:pPr>
      <w:pStyle w:val="Footer"/>
    </w:pPr>
  </w:p>
  <w:p w14:paraId="2B120D33" w14:textId="77777777" w:rsidR="008C0F59" w:rsidRDefault="008C0F5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52BE7" w14:textId="77777777" w:rsidR="008C0F59" w:rsidRDefault="008C0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715DF" w14:textId="77777777" w:rsidR="00715D63" w:rsidRDefault="00715D63" w:rsidP="003C12DB">
      <w:pPr>
        <w:spacing w:after="0" w:line="240" w:lineRule="auto"/>
      </w:pPr>
      <w:r>
        <w:separator/>
      </w:r>
    </w:p>
  </w:footnote>
  <w:footnote w:type="continuationSeparator" w:id="0">
    <w:p w14:paraId="62C0C4AF" w14:textId="77777777" w:rsidR="00715D63" w:rsidRDefault="00715D63" w:rsidP="003C1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2989B" w14:textId="77777777" w:rsidR="008C0F59" w:rsidRDefault="008C0F59">
    <w:pPr>
      <w:pStyle w:val="Header"/>
    </w:pPr>
  </w:p>
  <w:p w14:paraId="10051754" w14:textId="77777777" w:rsidR="008C0F59" w:rsidRDefault="008C0F5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226CB" w14:textId="77777777" w:rsidR="008C0F59" w:rsidRDefault="008C0F5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66FC1" w14:textId="77777777" w:rsidR="008C0F59" w:rsidRDefault="008C0F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77A4F"/>
    <w:multiLevelType w:val="hybridMultilevel"/>
    <w:tmpl w:val="EA9AD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34E74"/>
    <w:multiLevelType w:val="hybridMultilevel"/>
    <w:tmpl w:val="FD6EF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B80E4E"/>
    <w:multiLevelType w:val="hybridMultilevel"/>
    <w:tmpl w:val="FEE42B94"/>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120FC9"/>
    <w:multiLevelType w:val="hybridMultilevel"/>
    <w:tmpl w:val="AAEA5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9306E9B"/>
    <w:multiLevelType w:val="hybridMultilevel"/>
    <w:tmpl w:val="06BA4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2A3677"/>
    <w:multiLevelType w:val="hybridMultilevel"/>
    <w:tmpl w:val="805A7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71419D"/>
    <w:multiLevelType w:val="hybridMultilevel"/>
    <w:tmpl w:val="C8307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5538F0"/>
    <w:multiLevelType w:val="hybridMultilevel"/>
    <w:tmpl w:val="029EC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719B9"/>
    <w:multiLevelType w:val="hybridMultilevel"/>
    <w:tmpl w:val="EAAA4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746FD7"/>
    <w:multiLevelType w:val="hybridMultilevel"/>
    <w:tmpl w:val="C81C5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925E36"/>
    <w:multiLevelType w:val="multilevel"/>
    <w:tmpl w:val="47D66ED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FE9337E"/>
    <w:multiLevelType w:val="multilevel"/>
    <w:tmpl w:val="72CA322E"/>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7713889"/>
    <w:multiLevelType w:val="hybridMultilevel"/>
    <w:tmpl w:val="488C7150"/>
    <w:lvl w:ilvl="0" w:tplc="04090001">
      <w:start w:val="1"/>
      <w:numFmt w:val="bullet"/>
      <w:lvlText w:val=""/>
      <w:lvlJc w:val="left"/>
      <w:pPr>
        <w:ind w:left="738" w:hanging="360"/>
      </w:pPr>
      <w:rPr>
        <w:rFonts w:ascii="Symbol" w:hAnsi="Symbol" w:hint="default"/>
      </w:rPr>
    </w:lvl>
    <w:lvl w:ilvl="1" w:tplc="04090003">
      <w:start w:val="1"/>
      <w:numFmt w:val="bullet"/>
      <w:lvlText w:val="o"/>
      <w:lvlJc w:val="left"/>
      <w:pPr>
        <w:ind w:left="1458" w:hanging="360"/>
      </w:pPr>
      <w:rPr>
        <w:rFonts w:ascii="Courier New" w:hAnsi="Courier New" w:cs="Times New Roman" w:hint="default"/>
      </w:rPr>
    </w:lvl>
    <w:lvl w:ilvl="2" w:tplc="04090005">
      <w:start w:val="1"/>
      <w:numFmt w:val="bullet"/>
      <w:lvlText w:val=""/>
      <w:lvlJc w:val="left"/>
      <w:pPr>
        <w:ind w:left="2178" w:hanging="360"/>
      </w:pPr>
      <w:rPr>
        <w:rFonts w:ascii="Wingdings" w:hAnsi="Wingdings" w:hint="default"/>
      </w:rPr>
    </w:lvl>
    <w:lvl w:ilvl="3" w:tplc="04090001">
      <w:start w:val="1"/>
      <w:numFmt w:val="bullet"/>
      <w:lvlText w:val=""/>
      <w:lvlJc w:val="left"/>
      <w:pPr>
        <w:ind w:left="2898" w:hanging="360"/>
      </w:pPr>
      <w:rPr>
        <w:rFonts w:ascii="Symbol" w:hAnsi="Symbol" w:hint="default"/>
      </w:rPr>
    </w:lvl>
    <w:lvl w:ilvl="4" w:tplc="04090003">
      <w:start w:val="1"/>
      <w:numFmt w:val="bullet"/>
      <w:lvlText w:val="o"/>
      <w:lvlJc w:val="left"/>
      <w:pPr>
        <w:ind w:left="3618" w:hanging="360"/>
      </w:pPr>
      <w:rPr>
        <w:rFonts w:ascii="Courier New" w:hAnsi="Courier New" w:cs="Times New Roman" w:hint="default"/>
      </w:rPr>
    </w:lvl>
    <w:lvl w:ilvl="5" w:tplc="04090005">
      <w:start w:val="1"/>
      <w:numFmt w:val="bullet"/>
      <w:lvlText w:val=""/>
      <w:lvlJc w:val="left"/>
      <w:pPr>
        <w:ind w:left="4338" w:hanging="360"/>
      </w:pPr>
      <w:rPr>
        <w:rFonts w:ascii="Wingdings" w:hAnsi="Wingdings" w:hint="default"/>
      </w:rPr>
    </w:lvl>
    <w:lvl w:ilvl="6" w:tplc="04090001">
      <w:start w:val="1"/>
      <w:numFmt w:val="bullet"/>
      <w:lvlText w:val=""/>
      <w:lvlJc w:val="left"/>
      <w:pPr>
        <w:ind w:left="5058" w:hanging="360"/>
      </w:pPr>
      <w:rPr>
        <w:rFonts w:ascii="Symbol" w:hAnsi="Symbol" w:hint="default"/>
      </w:rPr>
    </w:lvl>
    <w:lvl w:ilvl="7" w:tplc="04090003">
      <w:start w:val="1"/>
      <w:numFmt w:val="bullet"/>
      <w:lvlText w:val="o"/>
      <w:lvlJc w:val="left"/>
      <w:pPr>
        <w:ind w:left="5778" w:hanging="360"/>
      </w:pPr>
      <w:rPr>
        <w:rFonts w:ascii="Courier New" w:hAnsi="Courier New" w:cs="Times New Roman" w:hint="default"/>
      </w:rPr>
    </w:lvl>
    <w:lvl w:ilvl="8" w:tplc="04090005">
      <w:start w:val="1"/>
      <w:numFmt w:val="bullet"/>
      <w:lvlText w:val=""/>
      <w:lvlJc w:val="left"/>
      <w:pPr>
        <w:ind w:left="6498" w:hanging="360"/>
      </w:pPr>
      <w:rPr>
        <w:rFonts w:ascii="Wingdings" w:hAnsi="Wingdings" w:hint="default"/>
      </w:rPr>
    </w:lvl>
  </w:abstractNum>
  <w:abstractNum w:abstractNumId="13" w15:restartNumberingAfterBreak="0">
    <w:nsid w:val="39EF4883"/>
    <w:multiLevelType w:val="hybridMultilevel"/>
    <w:tmpl w:val="15E67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C7518F9"/>
    <w:multiLevelType w:val="hybridMultilevel"/>
    <w:tmpl w:val="7D50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82035A"/>
    <w:multiLevelType w:val="hybridMultilevel"/>
    <w:tmpl w:val="8F843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C548DD"/>
    <w:multiLevelType w:val="hybridMultilevel"/>
    <w:tmpl w:val="0F382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2824FB"/>
    <w:multiLevelType w:val="hybridMultilevel"/>
    <w:tmpl w:val="E9A01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C216EC"/>
    <w:multiLevelType w:val="hybridMultilevel"/>
    <w:tmpl w:val="132A750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9" w15:restartNumberingAfterBreak="0">
    <w:nsid w:val="51817E9B"/>
    <w:multiLevelType w:val="hybridMultilevel"/>
    <w:tmpl w:val="C2B2D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2F7040D"/>
    <w:multiLevelType w:val="hybridMultilevel"/>
    <w:tmpl w:val="4B66D6F2"/>
    <w:lvl w:ilvl="0" w:tplc="04090001">
      <w:start w:val="1"/>
      <w:numFmt w:val="bullet"/>
      <w:lvlText w:val=""/>
      <w:lvlJc w:val="left"/>
      <w:pPr>
        <w:ind w:left="1211"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3B6285D"/>
    <w:multiLevelType w:val="hybridMultilevel"/>
    <w:tmpl w:val="188E77FA"/>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E605CB6"/>
    <w:multiLevelType w:val="hybridMultilevel"/>
    <w:tmpl w:val="52CCC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9F0C0E"/>
    <w:multiLevelType w:val="hybridMultilevel"/>
    <w:tmpl w:val="34669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BD4AE5"/>
    <w:multiLevelType w:val="hybridMultilevel"/>
    <w:tmpl w:val="14F6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F130469"/>
    <w:multiLevelType w:val="hybridMultilevel"/>
    <w:tmpl w:val="29C48A60"/>
    <w:lvl w:ilvl="0" w:tplc="08090017">
      <w:start w:val="1"/>
      <w:numFmt w:val="lowerLetter"/>
      <w:lvlText w:val="%1)"/>
      <w:lvlJc w:val="left"/>
      <w:pPr>
        <w:ind w:left="1211"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3BD63D7"/>
    <w:multiLevelType w:val="hybridMultilevel"/>
    <w:tmpl w:val="93EE777A"/>
    <w:lvl w:ilvl="0" w:tplc="08090017">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7" w15:restartNumberingAfterBreak="0">
    <w:nsid w:val="76BC4CFF"/>
    <w:multiLevelType w:val="hybridMultilevel"/>
    <w:tmpl w:val="25488B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4116C1"/>
    <w:multiLevelType w:val="hybridMultilevel"/>
    <w:tmpl w:val="62A8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8032EB"/>
    <w:multiLevelType w:val="hybridMultilevel"/>
    <w:tmpl w:val="4E94F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25"/>
  </w:num>
  <w:num w:numId="4">
    <w:abstractNumId w:val="19"/>
  </w:num>
  <w:num w:numId="5">
    <w:abstractNumId w:val="5"/>
  </w:num>
  <w:num w:numId="6">
    <w:abstractNumId w:val="12"/>
  </w:num>
  <w:num w:numId="7">
    <w:abstractNumId w:val="21"/>
  </w:num>
  <w:num w:numId="8">
    <w:abstractNumId w:val="9"/>
  </w:num>
  <w:num w:numId="9">
    <w:abstractNumId w:val="3"/>
  </w:num>
  <w:num w:numId="10">
    <w:abstractNumId w:val="20"/>
  </w:num>
  <w:num w:numId="11">
    <w:abstractNumId w:val="2"/>
  </w:num>
  <w:num w:numId="12">
    <w:abstractNumId w:val="13"/>
  </w:num>
  <w:num w:numId="13">
    <w:abstractNumId w:val="10"/>
  </w:num>
  <w:num w:numId="14">
    <w:abstractNumId w:val="25"/>
  </w:num>
  <w:num w:numId="15">
    <w:abstractNumId w:val="11"/>
  </w:num>
  <w:num w:numId="16">
    <w:abstractNumId w:val="26"/>
  </w:num>
  <w:num w:numId="17">
    <w:abstractNumId w:val="14"/>
  </w:num>
  <w:num w:numId="18">
    <w:abstractNumId w:val="29"/>
  </w:num>
  <w:num w:numId="19">
    <w:abstractNumId w:val="7"/>
  </w:num>
  <w:num w:numId="20">
    <w:abstractNumId w:val="27"/>
  </w:num>
  <w:num w:numId="21">
    <w:abstractNumId w:val="8"/>
  </w:num>
  <w:num w:numId="22">
    <w:abstractNumId w:val="17"/>
  </w:num>
  <w:num w:numId="23">
    <w:abstractNumId w:val="4"/>
  </w:num>
  <w:num w:numId="24">
    <w:abstractNumId w:val="23"/>
  </w:num>
  <w:num w:numId="25">
    <w:abstractNumId w:val="16"/>
  </w:num>
  <w:num w:numId="26">
    <w:abstractNumId w:val="1"/>
  </w:num>
  <w:num w:numId="27">
    <w:abstractNumId w:val="6"/>
  </w:num>
  <w:num w:numId="28">
    <w:abstractNumId w:val="15"/>
  </w:num>
  <w:num w:numId="29">
    <w:abstractNumId w:val="22"/>
  </w:num>
  <w:num w:numId="30">
    <w:abstractNumId w:val="28"/>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DYxNzO0MDA1NzJS0lEKTi0uzszPAykwrgUAhfFR1SwAAAA="/>
  </w:docVars>
  <w:rsids>
    <w:rsidRoot w:val="003C12DB"/>
    <w:rsid w:val="000016B2"/>
    <w:rsid w:val="000377EC"/>
    <w:rsid w:val="00061794"/>
    <w:rsid w:val="0011615F"/>
    <w:rsid w:val="0011772D"/>
    <w:rsid w:val="00141357"/>
    <w:rsid w:val="0018323A"/>
    <w:rsid w:val="00192A19"/>
    <w:rsid w:val="001A79CA"/>
    <w:rsid w:val="001F0062"/>
    <w:rsid w:val="002500DE"/>
    <w:rsid w:val="002F4E5B"/>
    <w:rsid w:val="003105F5"/>
    <w:rsid w:val="003C12DB"/>
    <w:rsid w:val="003C6A67"/>
    <w:rsid w:val="003F1115"/>
    <w:rsid w:val="00435A9F"/>
    <w:rsid w:val="00445F80"/>
    <w:rsid w:val="004462F0"/>
    <w:rsid w:val="004C7091"/>
    <w:rsid w:val="004F1AE0"/>
    <w:rsid w:val="00552422"/>
    <w:rsid w:val="00555826"/>
    <w:rsid w:val="005669BD"/>
    <w:rsid w:val="005E2214"/>
    <w:rsid w:val="00653D61"/>
    <w:rsid w:val="00670436"/>
    <w:rsid w:val="00697F2B"/>
    <w:rsid w:val="007009EF"/>
    <w:rsid w:val="00710492"/>
    <w:rsid w:val="00715D63"/>
    <w:rsid w:val="0074742A"/>
    <w:rsid w:val="00771EAE"/>
    <w:rsid w:val="007B26A5"/>
    <w:rsid w:val="007E6933"/>
    <w:rsid w:val="0082115C"/>
    <w:rsid w:val="00821E39"/>
    <w:rsid w:val="00874E07"/>
    <w:rsid w:val="008952AA"/>
    <w:rsid w:val="008B1E9D"/>
    <w:rsid w:val="008C0F59"/>
    <w:rsid w:val="008C6B1C"/>
    <w:rsid w:val="008D33E5"/>
    <w:rsid w:val="008F3E32"/>
    <w:rsid w:val="0094789F"/>
    <w:rsid w:val="009E2FBA"/>
    <w:rsid w:val="00A70FD9"/>
    <w:rsid w:val="00A84AA6"/>
    <w:rsid w:val="00A95ACB"/>
    <w:rsid w:val="00B125F5"/>
    <w:rsid w:val="00B229A5"/>
    <w:rsid w:val="00B2777E"/>
    <w:rsid w:val="00B51AF6"/>
    <w:rsid w:val="00BE7694"/>
    <w:rsid w:val="00C676C6"/>
    <w:rsid w:val="00C7669E"/>
    <w:rsid w:val="00CC4172"/>
    <w:rsid w:val="00CC7F8D"/>
    <w:rsid w:val="00CE41A5"/>
    <w:rsid w:val="00CF4A03"/>
    <w:rsid w:val="00D876D8"/>
    <w:rsid w:val="00E07153"/>
    <w:rsid w:val="00E47E44"/>
    <w:rsid w:val="00E87AA3"/>
    <w:rsid w:val="00E94AC8"/>
    <w:rsid w:val="00EE2276"/>
    <w:rsid w:val="00EF28DA"/>
    <w:rsid w:val="00F20F87"/>
    <w:rsid w:val="00F3592F"/>
    <w:rsid w:val="00F4120B"/>
    <w:rsid w:val="00F67A64"/>
    <w:rsid w:val="00F93190"/>
    <w:rsid w:val="00FA0FA7"/>
    <w:rsid w:val="00FC5D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E0B161"/>
  <w15:chartTrackingRefBased/>
  <w15:docId w15:val="{F439D4D9-102E-4972-B0F7-C6079C8B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2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12DB"/>
  </w:style>
  <w:style w:type="paragraph" w:styleId="Footer">
    <w:name w:val="footer"/>
    <w:basedOn w:val="Normal"/>
    <w:link w:val="FooterChar"/>
    <w:uiPriority w:val="99"/>
    <w:unhideWhenUsed/>
    <w:rsid w:val="003C12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12DB"/>
  </w:style>
  <w:style w:type="character" w:styleId="Hyperlink">
    <w:name w:val="Hyperlink"/>
    <w:basedOn w:val="DefaultParagraphFont"/>
    <w:uiPriority w:val="99"/>
    <w:unhideWhenUsed/>
    <w:rsid w:val="00F93190"/>
    <w:rPr>
      <w:color w:val="0563C1" w:themeColor="hyperlink"/>
      <w:u w:val="single"/>
    </w:rPr>
  </w:style>
  <w:style w:type="character" w:styleId="PlaceholderText">
    <w:name w:val="Placeholder Text"/>
    <w:basedOn w:val="DefaultParagraphFont"/>
    <w:uiPriority w:val="99"/>
    <w:semiHidden/>
    <w:rsid w:val="00F93190"/>
    <w:rPr>
      <w:color w:val="808080"/>
    </w:rPr>
  </w:style>
  <w:style w:type="paragraph" w:styleId="ListParagraph">
    <w:name w:val="List Paragraph"/>
    <w:basedOn w:val="Normal"/>
    <w:uiPriority w:val="34"/>
    <w:qFormat/>
    <w:rsid w:val="00874E07"/>
    <w:pPr>
      <w:ind w:left="720"/>
      <w:contextualSpacing/>
    </w:pPr>
  </w:style>
  <w:style w:type="paragraph" w:styleId="BalloonText">
    <w:name w:val="Balloon Text"/>
    <w:basedOn w:val="Normal"/>
    <w:link w:val="BalloonTextChar"/>
    <w:uiPriority w:val="99"/>
    <w:semiHidden/>
    <w:unhideWhenUsed/>
    <w:rsid w:val="000377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7EC"/>
    <w:rPr>
      <w:rFonts w:ascii="Segoe UI" w:hAnsi="Segoe UI" w:cs="Segoe UI"/>
      <w:sz w:val="18"/>
      <w:szCs w:val="18"/>
    </w:rPr>
  </w:style>
  <w:style w:type="character" w:customStyle="1" w:styleId="UnresolvedMention1">
    <w:name w:val="Unresolved Mention1"/>
    <w:basedOn w:val="DefaultParagraphFont"/>
    <w:uiPriority w:val="99"/>
    <w:semiHidden/>
    <w:unhideWhenUsed/>
    <w:rsid w:val="0018323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726920">
      <w:bodyDiv w:val="1"/>
      <w:marLeft w:val="0"/>
      <w:marRight w:val="0"/>
      <w:marTop w:val="0"/>
      <w:marBottom w:val="0"/>
      <w:divBdr>
        <w:top w:val="none" w:sz="0" w:space="0" w:color="auto"/>
        <w:left w:val="none" w:sz="0" w:space="0" w:color="auto"/>
        <w:bottom w:val="none" w:sz="0" w:space="0" w:color="auto"/>
        <w:right w:val="none" w:sz="0" w:space="0" w:color="auto"/>
      </w:divBdr>
    </w:div>
    <w:div w:id="212199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39D0EFD81043EEB5447F6C4164F521"/>
        <w:category>
          <w:name w:val="General"/>
          <w:gallery w:val="placeholder"/>
        </w:category>
        <w:types>
          <w:type w:val="bbPlcHdr"/>
        </w:types>
        <w:behaviors>
          <w:behavior w:val="content"/>
        </w:behaviors>
        <w:guid w:val="{A97AA0F6-AE1A-4ED7-80E7-DF01AA406C11}"/>
      </w:docPartPr>
      <w:docPartBody>
        <w:p w:rsidR="0068238B" w:rsidRDefault="0068238B" w:rsidP="0068238B">
          <w:pPr>
            <w:pStyle w:val="E439D0EFD81043EEB5447F6C4164F521"/>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56F3"/>
    <w:rsid w:val="000100F0"/>
    <w:rsid w:val="000131D9"/>
    <w:rsid w:val="00082FEB"/>
    <w:rsid w:val="00084E71"/>
    <w:rsid w:val="001C3C36"/>
    <w:rsid w:val="00386A3E"/>
    <w:rsid w:val="00444A49"/>
    <w:rsid w:val="005E0384"/>
    <w:rsid w:val="00632457"/>
    <w:rsid w:val="0068238B"/>
    <w:rsid w:val="0091614F"/>
    <w:rsid w:val="00992C22"/>
    <w:rsid w:val="00C356F3"/>
    <w:rsid w:val="00D5059C"/>
    <w:rsid w:val="00EB38CF"/>
    <w:rsid w:val="00FA73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238B"/>
  </w:style>
  <w:style w:type="paragraph" w:customStyle="1" w:styleId="DB1EF9C328AE423AAAF194B23C5D7256">
    <w:name w:val="DB1EF9C328AE423AAAF194B23C5D7256"/>
    <w:rsid w:val="00C356F3"/>
  </w:style>
  <w:style w:type="paragraph" w:customStyle="1" w:styleId="48898D1711B24D1BBCAAA8B62BA3FA41">
    <w:name w:val="48898D1711B24D1BBCAAA8B62BA3FA41"/>
    <w:rsid w:val="00C356F3"/>
  </w:style>
  <w:style w:type="paragraph" w:customStyle="1" w:styleId="7BCE93DAB2E54A62B549765A50D4F81F">
    <w:name w:val="7BCE93DAB2E54A62B549765A50D4F81F"/>
    <w:rsid w:val="00C356F3"/>
  </w:style>
  <w:style w:type="paragraph" w:customStyle="1" w:styleId="D91BB38967524810A0FB6F73998FAFE0">
    <w:name w:val="D91BB38967524810A0FB6F73998FAFE0"/>
    <w:rsid w:val="00C356F3"/>
  </w:style>
  <w:style w:type="paragraph" w:customStyle="1" w:styleId="F295FA4D5E9C40B4B0347765F96DF6C8">
    <w:name w:val="F295FA4D5E9C40B4B0347765F96DF6C8"/>
    <w:rsid w:val="00C356F3"/>
  </w:style>
  <w:style w:type="paragraph" w:customStyle="1" w:styleId="558E93814829477C9E586BEC5AEB3EC0">
    <w:name w:val="558E93814829477C9E586BEC5AEB3EC0"/>
    <w:rsid w:val="00C356F3"/>
  </w:style>
  <w:style w:type="paragraph" w:customStyle="1" w:styleId="F150A8C9D5A64D889CC7BAFCA019F0D1">
    <w:name w:val="F150A8C9D5A64D889CC7BAFCA019F0D1"/>
    <w:rsid w:val="00C356F3"/>
  </w:style>
  <w:style w:type="paragraph" w:customStyle="1" w:styleId="B702F0EDA9554737B3C976A011CDFEE5">
    <w:name w:val="B702F0EDA9554737B3C976A011CDFEE5"/>
    <w:rsid w:val="00C356F3"/>
  </w:style>
  <w:style w:type="paragraph" w:customStyle="1" w:styleId="E1616D1D55D745F7A402AA12961BAD59">
    <w:name w:val="E1616D1D55D745F7A402AA12961BAD59"/>
    <w:rsid w:val="00C356F3"/>
  </w:style>
  <w:style w:type="paragraph" w:customStyle="1" w:styleId="E2DCAA79FE7346DD87565D14BE7F22F7">
    <w:name w:val="E2DCAA79FE7346DD87565D14BE7F22F7"/>
    <w:rsid w:val="00C356F3"/>
  </w:style>
  <w:style w:type="paragraph" w:customStyle="1" w:styleId="B0448C4D29314F0A8FCE6098D9A05756">
    <w:name w:val="B0448C4D29314F0A8FCE6098D9A05756"/>
    <w:rsid w:val="00C356F3"/>
  </w:style>
  <w:style w:type="paragraph" w:customStyle="1" w:styleId="2530C53E513442A285B93DAD9C597B4E">
    <w:name w:val="2530C53E513442A285B93DAD9C597B4E"/>
    <w:rsid w:val="00C356F3"/>
  </w:style>
  <w:style w:type="paragraph" w:customStyle="1" w:styleId="E439D0EFD81043EEB5447F6C4164F521">
    <w:name w:val="E439D0EFD81043EEB5447F6C4164F521"/>
    <w:rsid w:val="006823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33968-1834-4E3E-918F-6FF4E71FB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18</Words>
  <Characters>1435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inch</dc:creator>
  <cp:keywords/>
  <dc:description/>
  <cp:lastModifiedBy>WR11</cp:lastModifiedBy>
  <cp:revision>2</cp:revision>
  <dcterms:created xsi:type="dcterms:W3CDTF">2019-04-29T15:02:00Z</dcterms:created>
  <dcterms:modified xsi:type="dcterms:W3CDTF">2019-04-29T15:02:00Z</dcterms:modified>
</cp:coreProperties>
</file>